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07A0F" w14:textId="77777777" w:rsidR="009A49CE" w:rsidRDefault="00000000">
      <w:pPr>
        <w:pStyle w:val="FirstParagraph"/>
      </w:pPr>
      <w:r>
        <w:rPr>
          <w:b/>
          <w:bCs/>
        </w:rPr>
        <w:t>Impact of organic fertilizers on the quality and postharvest management of mango ‘Kent’ (</w:t>
      </w:r>
      <w:r>
        <w:rPr>
          <w:b/>
          <w:bCs/>
          <w:i/>
          <w:iCs/>
        </w:rPr>
        <w:t>Mangifera indica</w:t>
      </w:r>
      <w:r>
        <w:rPr>
          <w:b/>
          <w:bCs/>
        </w:rPr>
        <w:t xml:space="preserve"> L.)</w:t>
      </w:r>
    </w:p>
    <w:p w14:paraId="18C748D3" w14:textId="77777777" w:rsidR="009A49CE" w:rsidRDefault="00000000">
      <w:pPr>
        <w:pStyle w:val="Textoindependiente"/>
      </w:pPr>
      <w:r>
        <w:t>Henry Morocho-Romero</w:t>
      </w:r>
      <w:r>
        <w:rPr>
          <w:vertAlign w:val="superscript"/>
        </w:rPr>
        <w:t>1,2†</w:t>
      </w:r>
      <w:r>
        <w:t>; Ricardo Peña-Castillo</w:t>
      </w:r>
      <w:r>
        <w:rPr>
          <w:vertAlign w:val="superscript"/>
        </w:rPr>
        <w:t>2†</w:t>
      </w:r>
      <w:r>
        <w:t>; Arturo Morales-Pizarro</w:t>
      </w:r>
      <w:r>
        <w:rPr>
          <w:vertAlign w:val="superscript"/>
        </w:rPr>
        <w:t>2†.</w:t>
      </w:r>
      <w:r>
        <w:t xml:space="preserve"> Junior Domínguez-Chozo</w:t>
      </w:r>
      <w:r>
        <w:rPr>
          <w:vertAlign w:val="superscript"/>
        </w:rPr>
        <w:t>2</w:t>
      </w:r>
      <w:r>
        <w:t>; Sandy Vilchez-Navarro</w:t>
      </w:r>
      <w:r>
        <w:rPr>
          <w:vertAlign w:val="superscript"/>
        </w:rPr>
        <w:t>1,2</w:t>
      </w:r>
      <w:r>
        <w:t>, Sebastian Casas-Niño</w:t>
      </w:r>
      <w:r>
        <w:rPr>
          <w:vertAlign w:val="superscript"/>
        </w:rPr>
        <w:t>1</w:t>
      </w:r>
      <w:r>
        <w:t>; Gabriela Cárdenas-Huamán</w:t>
      </w:r>
      <w:r>
        <w:rPr>
          <w:vertAlign w:val="superscript"/>
        </w:rPr>
        <w:t>1</w:t>
      </w:r>
      <w:r>
        <w:t>; Nery Tirabante-Terrones</w:t>
      </w:r>
      <w:r>
        <w:rPr>
          <w:vertAlign w:val="superscript"/>
        </w:rPr>
        <w:t>1</w:t>
      </w:r>
      <w:r>
        <w:t xml:space="preserve">; </w:t>
      </w:r>
      <w:proofErr w:type="spellStart"/>
      <w:r>
        <w:t>Esdwin</w:t>
      </w:r>
      <w:proofErr w:type="spellEnd"/>
      <w:r>
        <w:t>-Oberti Nuñez-Ticliahuanca</w:t>
      </w:r>
      <w:r>
        <w:rPr>
          <w:vertAlign w:val="superscript"/>
        </w:rPr>
        <w:t>1</w:t>
      </w:r>
      <w:r>
        <w:t>; Ana Montañez-Artica</w:t>
      </w:r>
      <w:r>
        <w:rPr>
          <w:vertAlign w:val="superscript"/>
        </w:rPr>
        <w:t>1</w:t>
      </w:r>
      <w:r>
        <w:t>; Leslie Velarde-Apaza</w:t>
      </w:r>
      <w:r>
        <w:rPr>
          <w:vertAlign w:val="superscript"/>
        </w:rPr>
        <w:t>1</w:t>
      </w:r>
      <w:r>
        <w:t>; Max Ramirez-Rojas</w:t>
      </w:r>
      <w:r>
        <w:rPr>
          <w:vertAlign w:val="superscript"/>
        </w:rPr>
        <w:t>1</w:t>
      </w:r>
      <w:r>
        <w:t>; Juancarlos Cruz</w:t>
      </w:r>
      <w:r>
        <w:rPr>
          <w:vertAlign w:val="superscript"/>
        </w:rPr>
        <w:t>1</w:t>
      </w:r>
      <w:r>
        <w:t>; Flavio Lozano-Isla</w:t>
      </w:r>
      <w:r>
        <w:rPr>
          <w:vertAlign w:val="superscript"/>
        </w:rPr>
        <w:t>1,3#</w:t>
      </w:r>
      <w:r>
        <w:t>.</w:t>
      </w:r>
    </w:p>
    <w:p w14:paraId="3041830C" w14:textId="77777777" w:rsidR="009A49CE" w:rsidRPr="00AD3A58" w:rsidRDefault="00000000">
      <w:pPr>
        <w:pStyle w:val="Textoindependiente"/>
        <w:rPr>
          <w:lang w:val="es-PE"/>
        </w:rPr>
      </w:pPr>
      <w:r w:rsidRPr="00AD3A58">
        <w:rPr>
          <w:b/>
          <w:bCs/>
          <w:i/>
          <w:iCs/>
          <w:lang w:val="es-PE"/>
        </w:rPr>
        <w:t>​</w:t>
      </w:r>
      <w:r w:rsidRPr="00AD3A58">
        <w:rPr>
          <w:b/>
          <w:bCs/>
          <w:i/>
          <w:iCs/>
          <w:vertAlign w:val="superscript"/>
          <w:lang w:val="es-PE"/>
        </w:rPr>
        <w:t>1</w:t>
      </w:r>
      <w:r w:rsidRPr="00AD3A58">
        <w:rPr>
          <w:b/>
          <w:bCs/>
          <w:i/>
          <w:iCs/>
          <w:lang w:val="es-PE"/>
        </w:rPr>
        <w:t xml:space="preserve"> </w:t>
      </w:r>
      <w:r w:rsidRPr="00AD3A58">
        <w:rPr>
          <w:i/>
          <w:iCs/>
          <w:lang w:val="es-PE"/>
        </w:rPr>
        <w:t>Dirección de Supervisión y Monitoreo en las Estaciones Experimentales Agrarias, Instituto Nacional de Innovación Agraria. Lima. Perú.</w:t>
      </w:r>
    </w:p>
    <w:p w14:paraId="5C4D3D46" w14:textId="77777777" w:rsidR="009A49CE" w:rsidRPr="00AD3A58" w:rsidRDefault="00000000">
      <w:pPr>
        <w:pStyle w:val="Textoindependiente"/>
        <w:rPr>
          <w:lang w:val="es-PE"/>
        </w:rPr>
      </w:pPr>
      <w:r w:rsidRPr="00AD3A58">
        <w:rPr>
          <w:i/>
          <w:iCs/>
          <w:vertAlign w:val="superscript"/>
          <w:lang w:val="es-PE"/>
        </w:rPr>
        <w:t>2</w:t>
      </w:r>
      <w:r w:rsidRPr="00AD3A58">
        <w:rPr>
          <w:i/>
          <w:iCs/>
          <w:lang w:val="es-PE"/>
        </w:rPr>
        <w:t xml:space="preserve"> </w:t>
      </w:r>
      <w:proofErr w:type="gramStart"/>
      <w:r w:rsidRPr="00AD3A58">
        <w:rPr>
          <w:i/>
          <w:iCs/>
          <w:lang w:val="es-PE"/>
        </w:rPr>
        <w:t>Universidad</w:t>
      </w:r>
      <w:proofErr w:type="gramEnd"/>
      <w:r w:rsidRPr="00AD3A58">
        <w:rPr>
          <w:i/>
          <w:iCs/>
          <w:lang w:val="es-PE"/>
        </w:rPr>
        <w:t xml:space="preserve"> Nacional de Piura, Campus Universitario s/n. Urb. Miraflores. Piura, Perú.</w:t>
      </w:r>
    </w:p>
    <w:p w14:paraId="1A347F13" w14:textId="77777777" w:rsidR="009A49CE" w:rsidRPr="00AD3A58" w:rsidRDefault="00000000">
      <w:pPr>
        <w:pStyle w:val="Textoindependiente"/>
        <w:rPr>
          <w:lang w:val="es-PE"/>
        </w:rPr>
      </w:pPr>
      <w:r w:rsidRPr="00AD3A58">
        <w:rPr>
          <w:i/>
          <w:iCs/>
          <w:vertAlign w:val="superscript"/>
          <w:lang w:val="es-PE"/>
        </w:rPr>
        <w:t>3</w:t>
      </w:r>
      <w:r w:rsidRPr="00AD3A58">
        <w:rPr>
          <w:i/>
          <w:iCs/>
          <w:lang w:val="es-PE"/>
        </w:rPr>
        <w:t xml:space="preserve"> </w:t>
      </w:r>
      <w:proofErr w:type="gramStart"/>
      <w:r w:rsidRPr="00AD3A58">
        <w:rPr>
          <w:i/>
          <w:iCs/>
          <w:lang w:val="es-PE"/>
        </w:rPr>
        <w:t>Facultad</w:t>
      </w:r>
      <w:proofErr w:type="gramEnd"/>
      <w:r w:rsidRPr="00AD3A58">
        <w:rPr>
          <w:i/>
          <w:iCs/>
          <w:lang w:val="es-PE"/>
        </w:rPr>
        <w:t xml:space="preserve"> de Ingeniería y Ciencias Agrarias, Universidad Nacional Toribio Rodríguez de Mendoza de Amazonas (UNTRM), Chachapoyas, </w:t>
      </w:r>
      <w:proofErr w:type="spellStart"/>
      <w:r w:rsidRPr="00AD3A58">
        <w:rPr>
          <w:i/>
          <w:iCs/>
          <w:lang w:val="es-PE"/>
        </w:rPr>
        <w:t>Peru</w:t>
      </w:r>
      <w:proofErr w:type="spellEnd"/>
    </w:p>
    <w:p w14:paraId="6AFBAACE" w14:textId="77777777" w:rsidR="009A49CE" w:rsidRDefault="00000000">
      <w:pPr>
        <w:pStyle w:val="Textoindependiente"/>
      </w:pPr>
      <w:r>
        <w:rPr>
          <w:i/>
          <w:iCs/>
        </w:rPr>
        <w:t> </w:t>
      </w:r>
      <w:r>
        <w:rPr>
          <w:i/>
          <w:iCs/>
          <w:vertAlign w:val="superscript"/>
        </w:rPr>
        <w:t>†</w:t>
      </w:r>
      <w:r>
        <w:rPr>
          <w:i/>
          <w:iCs/>
        </w:rPr>
        <w:t xml:space="preserve"> Equal contributing author.</w:t>
      </w:r>
    </w:p>
    <w:p w14:paraId="53D495CC" w14:textId="77777777" w:rsidR="009A49CE" w:rsidRDefault="00000000">
      <w:pPr>
        <w:pStyle w:val="Textoindependiente"/>
      </w:pPr>
      <w:r>
        <w:rPr>
          <w:i/>
          <w:iCs/>
        </w:rPr>
        <w:t> </w:t>
      </w:r>
      <w:r>
        <w:rPr>
          <w:i/>
          <w:iCs/>
          <w:vertAlign w:val="superscript"/>
        </w:rPr>
        <w:t>#</w:t>
      </w:r>
      <w:r>
        <w:rPr>
          <w:i/>
          <w:iCs/>
        </w:rPr>
        <w:t xml:space="preserve"> </w:t>
      </w:r>
      <w:r>
        <w:t xml:space="preserve">Corresponding author: </w:t>
      </w:r>
      <w:hyperlink r:id="rId7">
        <w:r>
          <w:rPr>
            <w:rStyle w:val="Hipervnculo"/>
          </w:rPr>
          <w:t>flavio.lozano@untrm.edu.pe</w:t>
        </w:r>
      </w:hyperlink>
    </w:p>
    <w:p w14:paraId="1D83A1C8" w14:textId="77777777" w:rsidR="009A49CE" w:rsidRDefault="00000000">
      <w:pPr>
        <w:pStyle w:val="Textoindependiente"/>
      </w:pPr>
      <w:r>
        <w:t>ORCID IDs:</w:t>
      </w:r>
    </w:p>
    <w:p w14:paraId="5DE233FF" w14:textId="77777777" w:rsidR="009A49CE" w:rsidRDefault="00000000">
      <w:pPr>
        <w:pStyle w:val="Textoindependiente"/>
      </w:pPr>
      <w:r>
        <w:t xml:space="preserve">Henry Morocho-Romero: </w:t>
      </w:r>
      <w:hyperlink r:id="rId8">
        <w:r>
          <w:rPr>
            <w:rStyle w:val="Hipervnculo"/>
          </w:rPr>
          <w:t>0000-0002-1520-2372</w:t>
        </w:r>
      </w:hyperlink>
    </w:p>
    <w:p w14:paraId="49F19C45" w14:textId="77777777" w:rsidR="009A49CE" w:rsidRDefault="00000000">
      <w:pPr>
        <w:pStyle w:val="Textoindependiente"/>
      </w:pPr>
      <w:r>
        <w:t>Ricardo Peña-Castillo:</w:t>
      </w:r>
      <w:hyperlink r:id="rId9">
        <w:r>
          <w:rPr>
            <w:rStyle w:val="Hipervnculo"/>
          </w:rPr>
          <w:t>0000-0001-9366-4962</w:t>
        </w:r>
      </w:hyperlink>
    </w:p>
    <w:p w14:paraId="5504ECB7" w14:textId="77777777" w:rsidR="009A49CE" w:rsidRDefault="00000000">
      <w:pPr>
        <w:pStyle w:val="Textoindependiente"/>
      </w:pPr>
      <w:r>
        <w:t xml:space="preserve">Arturo Morales-Pizarro: </w:t>
      </w:r>
      <w:hyperlink r:id="rId10">
        <w:r>
          <w:rPr>
            <w:rStyle w:val="Hipervnculo"/>
          </w:rPr>
          <w:t>0000-0003-3966-6689</w:t>
        </w:r>
      </w:hyperlink>
    </w:p>
    <w:p w14:paraId="38FA06AB" w14:textId="77777777" w:rsidR="009A49CE" w:rsidRDefault="00000000">
      <w:pPr>
        <w:pStyle w:val="Textoindependiente"/>
      </w:pPr>
      <w:r>
        <w:t>Junior Dominguez-</w:t>
      </w:r>
      <w:proofErr w:type="spellStart"/>
      <w:r>
        <w:t>Chozo</w:t>
      </w:r>
      <w:proofErr w:type="spellEnd"/>
      <w:r>
        <w:t xml:space="preserve">: </w:t>
      </w:r>
      <w:hyperlink r:id="rId11">
        <w:r>
          <w:rPr>
            <w:rStyle w:val="Hipervnculo"/>
          </w:rPr>
          <w:t>0009-0008-4510-5267</w:t>
        </w:r>
      </w:hyperlink>
    </w:p>
    <w:p w14:paraId="6ADE8DF5" w14:textId="77777777" w:rsidR="009A49CE" w:rsidRDefault="00000000">
      <w:pPr>
        <w:pStyle w:val="Textoindependiente"/>
      </w:pPr>
      <w:r>
        <w:t xml:space="preserve">Sandy Vilchez-Navarro: </w:t>
      </w:r>
      <w:hyperlink r:id="rId12">
        <w:r>
          <w:rPr>
            <w:rStyle w:val="Hipervnculo"/>
          </w:rPr>
          <w:t>0009-0002-1784-5563</w:t>
        </w:r>
      </w:hyperlink>
    </w:p>
    <w:p w14:paraId="76F8E6E9" w14:textId="77777777" w:rsidR="009A49CE" w:rsidRDefault="00000000">
      <w:pPr>
        <w:pStyle w:val="Textoindependiente"/>
      </w:pPr>
      <w:r>
        <w:t xml:space="preserve">Sebastian Casas-Niño: </w:t>
      </w:r>
      <w:hyperlink r:id="rId13">
        <w:r>
          <w:rPr>
            <w:rStyle w:val="Hipervnculo"/>
          </w:rPr>
          <w:t>0000-0002-6576-8761</w:t>
        </w:r>
      </w:hyperlink>
    </w:p>
    <w:p w14:paraId="45BF8309" w14:textId="77777777" w:rsidR="009A49CE" w:rsidRDefault="00000000">
      <w:pPr>
        <w:pStyle w:val="Textoindependiente"/>
      </w:pPr>
      <w:r>
        <w:t xml:space="preserve">Gabriela Cárdenas-Huamán: </w:t>
      </w:r>
      <w:hyperlink r:id="rId14">
        <w:r>
          <w:rPr>
            <w:rStyle w:val="Hipervnculo"/>
          </w:rPr>
          <w:t>0000-0002-8379-5464</w:t>
        </w:r>
      </w:hyperlink>
    </w:p>
    <w:p w14:paraId="5F12DCFD" w14:textId="77777777" w:rsidR="009A49CE" w:rsidRDefault="00000000">
      <w:pPr>
        <w:pStyle w:val="Textoindependiente"/>
      </w:pPr>
      <w:r>
        <w:t xml:space="preserve">Nery </w:t>
      </w:r>
      <w:proofErr w:type="spellStart"/>
      <w:r>
        <w:t>Tirabante</w:t>
      </w:r>
      <w:proofErr w:type="spellEnd"/>
      <w:r>
        <w:t xml:space="preserve">-Terrones: </w:t>
      </w:r>
      <w:hyperlink r:id="rId15">
        <w:r>
          <w:rPr>
            <w:rStyle w:val="Hipervnculo"/>
          </w:rPr>
          <w:t>0000-0002-0634-1522</w:t>
        </w:r>
      </w:hyperlink>
    </w:p>
    <w:p w14:paraId="71B4C540" w14:textId="77777777" w:rsidR="009A49CE" w:rsidRDefault="00000000">
      <w:pPr>
        <w:pStyle w:val="Textoindependiente"/>
      </w:pPr>
      <w:r>
        <w:t>Edwin-Oberti Nuñez-</w:t>
      </w:r>
      <w:proofErr w:type="spellStart"/>
      <w:r>
        <w:t>Ticliahuanca</w:t>
      </w:r>
      <w:proofErr w:type="spellEnd"/>
      <w:r>
        <w:t xml:space="preserve">: </w:t>
      </w:r>
      <w:hyperlink r:id="rId16">
        <w:r>
          <w:rPr>
            <w:rStyle w:val="Hipervnculo"/>
          </w:rPr>
          <w:t>0009-0004-4613-0625</w:t>
        </w:r>
      </w:hyperlink>
    </w:p>
    <w:p w14:paraId="3F00254E" w14:textId="77777777" w:rsidR="009A49CE" w:rsidRDefault="00000000">
      <w:pPr>
        <w:pStyle w:val="Textoindependiente"/>
      </w:pPr>
      <w:r>
        <w:t xml:space="preserve">Ana Montañez-Artica: </w:t>
      </w:r>
      <w:hyperlink r:id="rId17">
        <w:r>
          <w:rPr>
            <w:rStyle w:val="Hipervnculo"/>
          </w:rPr>
          <w:t>0000-0003-3580-6621</w:t>
        </w:r>
      </w:hyperlink>
    </w:p>
    <w:p w14:paraId="03A40153" w14:textId="77777777" w:rsidR="009A49CE" w:rsidRDefault="00000000">
      <w:pPr>
        <w:pStyle w:val="Textoindependiente"/>
      </w:pPr>
      <w:r>
        <w:t xml:space="preserve">Leslie Velarde-Apaza: </w:t>
      </w:r>
      <w:hyperlink r:id="rId18">
        <w:r>
          <w:rPr>
            <w:rStyle w:val="Hipervnculo"/>
          </w:rPr>
          <w:t>0000-0001-6031-6355</w:t>
        </w:r>
      </w:hyperlink>
    </w:p>
    <w:p w14:paraId="45D3746A" w14:textId="77777777" w:rsidR="009A49CE" w:rsidRDefault="00000000">
      <w:pPr>
        <w:pStyle w:val="Textoindependiente"/>
      </w:pPr>
      <w:r>
        <w:t xml:space="preserve">Max Ramirez-Rojas: </w:t>
      </w:r>
      <w:hyperlink r:id="rId19">
        <w:r>
          <w:rPr>
            <w:rStyle w:val="Hipervnculo"/>
          </w:rPr>
          <w:t>0000-0003-3322-0838</w:t>
        </w:r>
      </w:hyperlink>
    </w:p>
    <w:p w14:paraId="5C25E73D" w14:textId="77777777" w:rsidR="009A49CE" w:rsidRDefault="00000000">
      <w:pPr>
        <w:pStyle w:val="Textoindependiente"/>
      </w:pPr>
      <w:r>
        <w:t xml:space="preserve">Juancarlos Cruz: </w:t>
      </w:r>
      <w:hyperlink r:id="rId20">
        <w:r>
          <w:rPr>
            <w:rStyle w:val="Hipervnculo"/>
          </w:rPr>
          <w:t>0009-0005-8288-2768</w:t>
        </w:r>
      </w:hyperlink>
    </w:p>
    <w:p w14:paraId="3524FC1B" w14:textId="77777777" w:rsidR="009A49CE" w:rsidRDefault="00000000">
      <w:pPr>
        <w:pStyle w:val="Textoindependiente"/>
      </w:pPr>
      <w:r>
        <w:t xml:space="preserve">Flavio Lozano-Isla: </w:t>
      </w:r>
      <w:hyperlink r:id="rId21">
        <w:r>
          <w:rPr>
            <w:rStyle w:val="Hipervnculo"/>
          </w:rPr>
          <w:t>0000-0002-0714-669X</w:t>
        </w:r>
      </w:hyperlink>
    </w:p>
    <w:p w14:paraId="66E875B1" w14:textId="77777777" w:rsidR="009A49CE" w:rsidRDefault="00000000">
      <w:r>
        <w:br w:type="page"/>
      </w:r>
    </w:p>
    <w:p w14:paraId="7EF7F7FD" w14:textId="77777777" w:rsidR="009A49CE" w:rsidRDefault="00000000">
      <w:pPr>
        <w:pStyle w:val="Textoindependiente"/>
      </w:pPr>
      <w:r>
        <w:rPr>
          <w:b/>
          <w:bCs/>
        </w:rPr>
        <w:lastRenderedPageBreak/>
        <w:t>Statements and Declarations</w:t>
      </w:r>
    </w:p>
    <w:p w14:paraId="09F1AC4F" w14:textId="77777777" w:rsidR="009A49CE" w:rsidRDefault="00000000">
      <w:pPr>
        <w:pStyle w:val="Textoindependiente"/>
      </w:pPr>
      <w:r>
        <w:rPr>
          <w:b/>
          <w:bCs/>
        </w:rPr>
        <w:t>Author Contributions</w:t>
      </w:r>
    </w:p>
    <w:p w14:paraId="176C0EDF" w14:textId="77777777" w:rsidR="009A49CE" w:rsidRDefault="00000000">
      <w:pPr>
        <w:pStyle w:val="Textoindependiente"/>
      </w:pPr>
      <w:r>
        <w:t>Conceptualization, H.M-R., R.P-C. and A.M-P.; methodology, A.M-P. and J.D-C.; formal analysis, F.L-I. and S.C-N.; investigation, H.M-R.; resources H.M-R.; data curation, F.L-I. and S.C-N.; writing—original draft preparation, H.M-R., S.V-N., G.C-H., N.T-T., E-O.N-T., A.M-A., F.L-I. and S.C-N.; writing—review and editing, F.L-I. and L.V-A.; visualization, F.L-I. and S.C-N.; supervision, J.C. and M.R-R.; funding acquisition, J.C. All authors have read and agreed to the published version of the manuscript.</w:t>
      </w:r>
    </w:p>
    <w:p w14:paraId="27832F05" w14:textId="77777777" w:rsidR="009A49CE" w:rsidRDefault="00000000">
      <w:pPr>
        <w:pStyle w:val="Textoindependiente"/>
      </w:pPr>
      <w:r>
        <w:rPr>
          <w:b/>
          <w:bCs/>
        </w:rPr>
        <w:t>Funding</w:t>
      </w:r>
    </w:p>
    <w:p w14:paraId="6EAF9A85" w14:textId="77777777" w:rsidR="009A49CE" w:rsidRDefault="00000000">
      <w:pPr>
        <w:pStyle w:val="Textoindependiente"/>
      </w:pPr>
      <w:r>
        <w:t>This work was funded by the company ‘</w:t>
      </w:r>
      <w:proofErr w:type="spellStart"/>
      <w:r>
        <w:t>Soluciones</w:t>
      </w:r>
      <w:proofErr w:type="spellEnd"/>
      <w:r>
        <w:t xml:space="preserve"> </w:t>
      </w:r>
      <w:proofErr w:type="spellStart"/>
      <w:r>
        <w:t>Orgánicas</w:t>
      </w:r>
      <w:proofErr w:type="spellEnd"/>
      <w:r>
        <w:t xml:space="preserve"> Loma </w:t>
      </w:r>
      <w:proofErr w:type="spellStart"/>
      <w:r>
        <w:t>Fértil</w:t>
      </w:r>
      <w:proofErr w:type="spellEnd"/>
      <w:r>
        <w:t>,’ Piura-Peru, and the National Institute of Agricultural Innovation (INIA), Peru through the investment project N°. 2472190 ‘El Chira’.</w:t>
      </w:r>
    </w:p>
    <w:p w14:paraId="61C7DA00" w14:textId="77777777" w:rsidR="009A49CE" w:rsidRDefault="00000000">
      <w:pPr>
        <w:pStyle w:val="Textoindependiente"/>
      </w:pPr>
      <w:r>
        <w:rPr>
          <w:b/>
          <w:bCs/>
        </w:rPr>
        <w:t>Data Availability</w:t>
      </w:r>
    </w:p>
    <w:p w14:paraId="4B030B3D" w14:textId="77777777" w:rsidR="009A49CE" w:rsidRDefault="00000000">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 </w:t>
      </w:r>
      <w:hyperlink r:id="rId22">
        <w:r>
          <w:rPr>
            <w:rStyle w:val="Hipervnculo"/>
          </w:rPr>
          <w:t>https://github.com/Sebass96/prochira_abonos_mango</w:t>
        </w:r>
      </w:hyperlink>
    </w:p>
    <w:p w14:paraId="4ED309D0" w14:textId="77777777" w:rsidR="009A49CE" w:rsidRDefault="00000000">
      <w:pPr>
        <w:pStyle w:val="Textoindependiente"/>
      </w:pPr>
      <w:r>
        <w:rPr>
          <w:b/>
          <w:bCs/>
        </w:rPr>
        <w:t>Acknowledgments</w:t>
      </w:r>
    </w:p>
    <w:p w14:paraId="112C448F" w14:textId="77777777" w:rsidR="009A49CE" w:rsidRDefault="00000000">
      <w:pPr>
        <w:pStyle w:val="Textoindependiente"/>
      </w:pPr>
      <w:r>
        <w:t>The authors want to thank Mr. L. Córdova C. for his support in fieldwork and technical management of the crop. To Eng. C.P. Roque V. for his contribution to the postharvest management of mango</w:t>
      </w:r>
    </w:p>
    <w:p w14:paraId="6A4EED2D" w14:textId="77777777" w:rsidR="009A49CE" w:rsidRDefault="00000000">
      <w:pPr>
        <w:pStyle w:val="Textoindependiente"/>
      </w:pPr>
      <w:r>
        <w:rPr>
          <w:b/>
          <w:bCs/>
        </w:rPr>
        <w:t>Conflicts of Interest</w:t>
      </w:r>
    </w:p>
    <w:p w14:paraId="70EDBF45" w14:textId="77777777" w:rsidR="009A49CE" w:rsidRDefault="00000000">
      <w:pPr>
        <w:pStyle w:val="Textoindependiente"/>
      </w:pPr>
      <w:r>
        <w:t>The authors declare no conflict of interest.</w:t>
      </w:r>
    </w:p>
    <w:p w14:paraId="6BCFB7CB" w14:textId="77777777" w:rsidR="009A49CE" w:rsidRDefault="00000000">
      <w:r>
        <w:br w:type="page"/>
      </w:r>
    </w:p>
    <w:p w14:paraId="1ACADF29" w14:textId="77777777" w:rsidR="009A49CE" w:rsidRDefault="00000000">
      <w:pPr>
        <w:pStyle w:val="Textoindependiente"/>
      </w:pPr>
      <w:r>
        <w:rPr>
          <w:b/>
          <w:bCs/>
        </w:rPr>
        <w:lastRenderedPageBreak/>
        <w:t>Impact of organic fertilizers on the quality and postharvest management of mango ‘Kent’ (</w:t>
      </w:r>
      <w:r>
        <w:rPr>
          <w:b/>
          <w:bCs/>
          <w:i/>
          <w:iCs/>
        </w:rPr>
        <w:t>Mangifera indica</w:t>
      </w:r>
      <w:r>
        <w:rPr>
          <w:b/>
          <w:bCs/>
        </w:rPr>
        <w:t xml:space="preserve"> L.)</w:t>
      </w:r>
    </w:p>
    <w:p w14:paraId="73DFD779" w14:textId="77777777" w:rsidR="009A49CE" w:rsidRDefault="00000000">
      <w:pPr>
        <w:pStyle w:val="Ttulo1"/>
      </w:pPr>
      <w:bookmarkStart w:id="0" w:name="abstract"/>
      <w:r>
        <w:t>ABSTRACT</w:t>
      </w:r>
    </w:p>
    <w:p w14:paraId="6D5A23E8" w14:textId="77777777" w:rsidR="009A49CE" w:rsidRDefault="00000000">
      <w:pPr>
        <w:pStyle w:val="FirstParagraph"/>
      </w:pPr>
      <w:r>
        <w:t>Mango (</w:t>
      </w:r>
      <w:r>
        <w:rPr>
          <w:i/>
          <w:iCs/>
        </w:rPr>
        <w:t>Mangifera indica</w:t>
      </w:r>
      <w:r>
        <w:t xml:space="preserve"> L.) is a fruit tree with high global demand. Its fruit presents morphological, physiological, and biochemical changes during maturation. An adequate nutrient supply during different physiological stages is key to increasing fruit yield and quality. This research was conducted in the Piura region of Peru; eight-year-old mango trees of the ‘Kent’ variety, were planted at a distance of 7 × 7 m during the 2022–2023 season. A 3 × 3 factorial design with three replications was employed, where the first factor was the application of compost at 0, 5, and 15 t/ha, and the second factor was the application of biol at concentrations of 0%, 5%, and 10%. The results revealed that combined organic fertilization with compost and biol positively affected fruit yield and quality, as it improved fruit firmness, increased soluble solids and dry matter content, and decreased titratable acidity and fruit dehydration during the physiological and commercial maturity stages. These results demonstrate that applying organic fertilizers significantly enhances the quality of mango fruits.</w:t>
      </w:r>
    </w:p>
    <w:p w14:paraId="36206B4D" w14:textId="77777777" w:rsidR="009A49CE" w:rsidRDefault="00000000">
      <w:pPr>
        <w:pStyle w:val="Textoindependiente"/>
      </w:pPr>
      <w:r>
        <w:rPr>
          <w:b/>
          <w:bCs/>
        </w:rPr>
        <w:t>Keywords:</w:t>
      </w:r>
      <w:r>
        <w:t xml:space="preserve"> agricultural practices; crop productivity; fruit quality; nutrient management; sustainable farming</w:t>
      </w:r>
    </w:p>
    <w:p w14:paraId="14C131BB" w14:textId="77777777" w:rsidR="009A49CE" w:rsidRDefault="00000000">
      <w:r>
        <w:br w:type="page"/>
      </w:r>
    </w:p>
    <w:p w14:paraId="529D94B8" w14:textId="77777777" w:rsidR="009A49CE" w:rsidRDefault="00000000">
      <w:pPr>
        <w:pStyle w:val="Ttulo1"/>
      </w:pPr>
      <w:bookmarkStart w:id="1" w:name="introduction"/>
      <w:bookmarkEnd w:id="0"/>
      <w:r>
        <w:lastRenderedPageBreak/>
        <w:t>INTRODUCTION</w:t>
      </w:r>
    </w:p>
    <w:p w14:paraId="025F431F" w14:textId="77777777" w:rsidR="009A49CE" w:rsidRDefault="00000000">
      <w:pPr>
        <w:pStyle w:val="FirstParagraph"/>
      </w:pPr>
      <w:r>
        <w:t>The mango (</w:t>
      </w:r>
      <w:r>
        <w:rPr>
          <w:i/>
          <w:iCs/>
        </w:rPr>
        <w:t>Mangifera indica</w:t>
      </w:r>
      <w:r>
        <w:t xml:space="preserve"> L.) is a tropical fruit tree whose origin dates back to 4000 B.C. in South Asia </w:t>
      </w:r>
      <w:hyperlink r:id="rId23">
        <w:r>
          <w:rPr>
            <w:rStyle w:val="Hipervnculo"/>
          </w:rPr>
          <w:t>(R et al., 2022; Saroj and Prasad, 2023)</w:t>
        </w:r>
      </w:hyperlink>
      <w:r>
        <w:t xml:space="preserve">. Worldwide, the production of mangoes (M. </w:t>
      </w:r>
      <w:r>
        <w:rPr>
          <w:i/>
          <w:iCs/>
        </w:rPr>
        <w:t>indica</w:t>
      </w:r>
      <w:r>
        <w:t xml:space="preserve"> L.), guavas (</w:t>
      </w:r>
      <w:r>
        <w:rPr>
          <w:i/>
          <w:iCs/>
        </w:rPr>
        <w:t>Psidium guajava</w:t>
      </w:r>
      <w:r>
        <w:t>), and mangosteens (</w:t>
      </w:r>
      <w:r>
        <w:rPr>
          <w:i/>
          <w:iCs/>
        </w:rPr>
        <w:t xml:space="preserve">Garcinia </w:t>
      </w:r>
      <w:proofErr w:type="spellStart"/>
      <w:r>
        <w:rPr>
          <w:i/>
          <w:iCs/>
        </w:rPr>
        <w:t>mangostana</w:t>
      </w:r>
      <w:proofErr w:type="spellEnd"/>
      <w:r>
        <w:t xml:space="preserve"> L.) amounts to 59.15 million metric tons (Mt), with India producing 15.64 Mt, China 3.02 Mt, Indonesia 2.09 Mt, and Thailand 2.07 Mt as the leading producers. On the American continent, production reaches 4.80 Mt, with Mexico and Brazil being the leading producers, contributing 1.78 Mt and 1.21 Mt, respectively </w:t>
      </w:r>
      <w:hyperlink r:id="rId24">
        <w:r>
          <w:rPr>
            <w:rStyle w:val="Hipervnculo"/>
          </w:rPr>
          <w:t>(Food and Agriculture Organization of the United Nations, 2022)</w:t>
        </w:r>
      </w:hyperlink>
      <w:r>
        <w:t xml:space="preserve">. The high demand for mango globally is attributed to its sensory characteristics and health benefits, making it a tropical treasure among seasonal fruits </w:t>
      </w:r>
      <w:hyperlink r:id="rId25">
        <w:r>
          <w:rPr>
            <w:rStyle w:val="Hipervnculo"/>
          </w:rPr>
          <w:t>(</w:t>
        </w:r>
        <w:proofErr w:type="spellStart"/>
        <w:r>
          <w:rPr>
            <w:rStyle w:val="Hipervnculo"/>
          </w:rPr>
          <w:t>Khadivi</w:t>
        </w:r>
        <w:proofErr w:type="spellEnd"/>
        <w:r>
          <w:rPr>
            <w:rStyle w:val="Hipervnculo"/>
          </w:rPr>
          <w:t xml:space="preserve"> et al., 2022; Saroj and Prasad, 2023; </w:t>
        </w:r>
        <w:proofErr w:type="spellStart"/>
        <w:r>
          <w:rPr>
            <w:rStyle w:val="Hipervnculo"/>
          </w:rPr>
          <w:t>Shivran</w:t>
        </w:r>
        <w:proofErr w:type="spellEnd"/>
        <w:r>
          <w:rPr>
            <w:rStyle w:val="Hipervnculo"/>
          </w:rPr>
          <w:t xml:space="preserve"> et al., 2023)</w:t>
        </w:r>
      </w:hyperlink>
      <w:r>
        <w:t>.</w:t>
      </w:r>
    </w:p>
    <w:p w14:paraId="1B9E9B6F" w14:textId="77777777" w:rsidR="009A49CE" w:rsidRDefault="00000000">
      <w:pPr>
        <w:pStyle w:val="Textoindependiente"/>
      </w:pPr>
      <w:r>
        <w:t xml:space="preserve">The mango fruit is a fleshy drupe that undergoes morphological, physiological, and biochemical changes during its physiological and commercial ripening process, which enhances its sensory and organoleptic qualities </w:t>
      </w:r>
      <w:hyperlink r:id="rId26">
        <w:r>
          <w:rPr>
            <w:rStyle w:val="Hipervnculo"/>
          </w:rPr>
          <w:t xml:space="preserve">(Kumar et al., 2022a; </w:t>
        </w:r>
        <w:proofErr w:type="spellStart"/>
        <w:r>
          <w:rPr>
            <w:rStyle w:val="Hipervnculo"/>
          </w:rPr>
          <w:t>Thiruchelvam</w:t>
        </w:r>
        <w:proofErr w:type="spellEnd"/>
        <w:r>
          <w:rPr>
            <w:rStyle w:val="Hipervnculo"/>
          </w:rPr>
          <w:t xml:space="preserve"> et al., 2020; Wang et al., 2019)</w:t>
        </w:r>
      </w:hyperlink>
      <w:r>
        <w:t xml:space="preserve">. Physiological maturity is characterized by reaching the maximum fruit size, maintaining seed vigor, and preserving substances, serving as an intermediate stage before the senescence period </w:t>
      </w:r>
      <w:hyperlink r:id="rId27">
        <w:r>
          <w:rPr>
            <w:rStyle w:val="Hipervnculo"/>
          </w:rPr>
          <w:t>(Giovannoni, 2004; Martínez-González et al., 2017)</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 </w:t>
      </w:r>
      <w:hyperlink r:id="rId28">
        <w:r>
          <w:rPr>
            <w:rStyle w:val="Hipervnculo"/>
          </w:rPr>
          <w:t>(Martínez et al., 2022; Martínez-González et al., 2017; Prasad et al., 2022a; Villarroel and Albornoz, 2024)</w:t>
        </w:r>
      </w:hyperlink>
      <w:r>
        <w:t>.</w:t>
      </w:r>
    </w:p>
    <w:p w14:paraId="2EBDBA62" w14:textId="77777777" w:rsidR="009A49CE" w:rsidRDefault="00000000">
      <w:pPr>
        <w:pStyle w:val="Textoindependiente"/>
      </w:pPr>
      <w:r>
        <w:t xml:space="preserve">A proper nutrient supply during the phenological stages of growth and development ensures optimal fruit yield. However, fruit quality and postharvest management involve addressing aesthetic, physical, chemical, and biological characteristics, as well as the health benefits and environmental impacts associated with production </w:t>
      </w:r>
      <w:hyperlink r:id="rId29">
        <w:r>
          <w:rPr>
            <w:rStyle w:val="Hipervnculo"/>
          </w:rPr>
          <w:t>(Estrada-Arellano et al., 2022; González-Salas et al., 2021; Magallanes-López et al., 2020)</w:t>
        </w:r>
      </w:hyperlink>
      <w:r>
        <w:t>.</w:t>
      </w:r>
    </w:p>
    <w:p w14:paraId="3FA40FE7" w14:textId="77777777" w:rsidR="009A49CE" w:rsidRDefault="00000000">
      <w:pPr>
        <w:pStyle w:val="Textoindependiente"/>
      </w:pPr>
      <w:r>
        <w:t xml:space="preserve">Mango fertilization is linked to the application of synthetic NPK fertilizers to achieve high yields. However, synthetic fertilizers and pesticides have caused environmental pollution, decreased soil health, and impacted food security </w:t>
      </w:r>
      <w:hyperlink r:id="rId30">
        <w:r>
          <w:rPr>
            <w:rStyle w:val="Hipervnculo"/>
          </w:rPr>
          <w:t>(Rivera-Solís et al., 2023; Solano, 2023)</w:t>
        </w:r>
      </w:hyperlink>
      <w:r>
        <w:t xml:space="preserve">. An alternative to mitigate the use of synthetic fertilizers is organic farming, which employs organic composts to achieve native soil fertilization, high-yield crops, high-quality fruits, and reduced environmental pollutants </w:t>
      </w:r>
      <w:hyperlink r:id="rId31">
        <w:r>
          <w:rPr>
            <w:rStyle w:val="Hipervnculo"/>
          </w:rPr>
          <w:t>(Aguiñaga-Bravo et al., 2020; López-Morales et al., 2022)</w:t>
        </w:r>
      </w:hyperlink>
      <w:r>
        <w:t>.</w:t>
      </w:r>
    </w:p>
    <w:p w14:paraId="1402E3A4" w14:textId="77777777" w:rsidR="009A49CE" w:rsidRDefault="00000000">
      <w:pPr>
        <w:pStyle w:val="Textoindependiente"/>
      </w:pPr>
      <w:r>
        <w:t xml:space="preserve">The mango plant requires sources of nitrogen, phosphorus, and potassium to achieve optimal vegetative growth, reproductive development, and yield </w:t>
      </w:r>
      <w:hyperlink r:id="rId32">
        <w:r>
          <w:rPr>
            <w:rStyle w:val="Hipervnculo"/>
          </w:rPr>
          <w:t>(Azam et al., 2022; Ma et al., 2023)</w:t>
        </w:r>
      </w:hyperlink>
      <w:r>
        <w:t xml:space="preserve">. Organic fertilizers are characterized by lower concentrations of nutrients but a greater number of nutrients because they affect the synthesis of compounds </w:t>
      </w:r>
      <w:hyperlink r:id="rId33">
        <w:r>
          <w:rPr>
            <w:rStyle w:val="Hipervnculo"/>
          </w:rPr>
          <w:t>(Guo et al., 2019)</w:t>
        </w:r>
      </w:hyperlink>
      <w:r>
        <w:t xml:space="preserve">. They can be applied as soil amendments or foliar treatments because they release slowly and improve the yield and quality of mango fruit from trees </w:t>
      </w:r>
      <w:hyperlink r:id="rId34">
        <w:r>
          <w:rPr>
            <w:rStyle w:val="Hipervnculo"/>
          </w:rPr>
          <w:t>(Jurado et al., 2015)</w:t>
        </w:r>
      </w:hyperlink>
      <w:r>
        <w:t xml:space="preserve">. Soil amendments improve the soil‒plant system by increasing root hair density, promoting the soil biota, preventing pathogens, and ensuring the gradual mineralization of nutrients </w:t>
      </w:r>
      <w:hyperlink r:id="rId35">
        <w:r>
          <w:rPr>
            <w:rStyle w:val="Hipervnculo"/>
          </w:rPr>
          <w:t>(Campos Mariscal et al., 2020; Díaz-</w:t>
        </w:r>
        <w:proofErr w:type="spellStart"/>
        <w:r>
          <w:rPr>
            <w:rStyle w:val="Hipervnculo"/>
          </w:rPr>
          <w:t>Chuquizuta</w:t>
        </w:r>
        <w:proofErr w:type="spellEnd"/>
        <w:r>
          <w:rPr>
            <w:rStyle w:val="Hipervnculo"/>
          </w:rPr>
          <w:t xml:space="preserve"> et al., 2022; Sánchez-Hernández et al., 2019)</w:t>
        </w:r>
      </w:hyperlink>
      <w:r>
        <w:t xml:space="preserve">. Foliar fertilizers stimulate morphological and physiological changes in plants via micronutrients, </w:t>
      </w:r>
      <w:r>
        <w:lastRenderedPageBreak/>
        <w:t xml:space="preserve">phytohormones, and aromatic substances, which elongate cell tissues and provide repellent action against pests and diseases </w:t>
      </w:r>
      <w:hyperlink r:id="rId36">
        <w:r>
          <w:rPr>
            <w:rStyle w:val="Hipervnculo"/>
          </w:rPr>
          <w:t>(Chew et al., 2019; Liu et al., 2015, 2021)</w:t>
        </w:r>
      </w:hyperlink>
      <w:r>
        <w:t>.</w:t>
      </w:r>
    </w:p>
    <w:p w14:paraId="4DE3D26F" w14:textId="77777777" w:rsidR="009A49CE" w:rsidRDefault="00000000">
      <w:pPr>
        <w:pStyle w:val="Textoindependiente"/>
      </w:pPr>
      <w:r>
        <w:t xml:space="preserve">The objective of the present study was to evaluate the effects of organic fertilizers, specifically compost, and biol applied at the soil and foliar levels on the quality of mango fruits at physiological and commercial maturity. The study was conducted in </w:t>
      </w:r>
      <w:proofErr w:type="spellStart"/>
      <w:r>
        <w:t>Tambogrande</w:t>
      </w:r>
      <w:proofErr w:type="spellEnd"/>
      <w:r>
        <w:t xml:space="preserve"> district in Peru during the 2022–2023 production season.</w:t>
      </w:r>
    </w:p>
    <w:p w14:paraId="380CCD95" w14:textId="77777777" w:rsidR="009A49CE" w:rsidRDefault="00000000">
      <w:r>
        <w:br w:type="page"/>
      </w:r>
    </w:p>
    <w:p w14:paraId="5E379E20" w14:textId="77777777" w:rsidR="009A49CE" w:rsidRDefault="00000000">
      <w:pPr>
        <w:pStyle w:val="Ttulo1"/>
      </w:pPr>
      <w:bookmarkStart w:id="2" w:name="materials-and-methods"/>
      <w:bookmarkEnd w:id="1"/>
      <w:r>
        <w:lastRenderedPageBreak/>
        <w:t>MATERIALS AND METHODS</w:t>
      </w:r>
    </w:p>
    <w:p w14:paraId="16BA1907" w14:textId="77777777" w:rsidR="009A49CE" w:rsidRDefault="00000000">
      <w:pPr>
        <w:pStyle w:val="Ttulo2"/>
      </w:pPr>
      <w:bookmarkStart w:id="3" w:name="study-area-and-plant-material"/>
      <w:r>
        <w:t>Study area and plant material</w:t>
      </w:r>
    </w:p>
    <w:p w14:paraId="7C5EEE7E" w14:textId="77777777" w:rsidR="009A49CE" w:rsidRDefault="00000000">
      <w:pPr>
        <w:pStyle w:val="FirstParagraph"/>
      </w:pPr>
      <w:r>
        <w:t xml:space="preserve">The research area was located in the village of Las </w:t>
      </w:r>
      <w:proofErr w:type="spellStart"/>
      <w:r>
        <w:t>Mónicas</w:t>
      </w:r>
      <w:proofErr w:type="spellEnd"/>
      <w:r>
        <w:t xml:space="preserve">, </w:t>
      </w:r>
      <w:proofErr w:type="spellStart"/>
      <w:r>
        <w:t>Tambogrande</w:t>
      </w:r>
      <w:proofErr w:type="spellEnd"/>
      <w:r>
        <w:t xml:space="preserve"> district, Piura region, with a latitude of 4° 54’ 45’’ S, longitude of 80° 16’ 9’’ W, and elevation of 96 </w:t>
      </w:r>
      <w:proofErr w:type="spellStart"/>
      <w:r>
        <w:t>m.a.s.l</w:t>
      </w:r>
      <w:proofErr w:type="spellEnd"/>
      <w:r>
        <w:t xml:space="preserve"> (</w:t>
      </w:r>
      <w:hyperlink w:anchor="fig-id.umhwcapm7kiw">
        <w:r>
          <w:rPr>
            <w:rStyle w:val="Hipervnculo"/>
          </w:rPr>
          <w:t>Figure 1</w:t>
        </w:r>
      </w:hyperlink>
      <w:r>
        <w:t>). The climate is characterized by minimum temperatures of 14°C, maximum temperatures of 37.5°C, and monthly accumulated precipitation ranging from 0 mm to 147.7 mm (</w:t>
      </w:r>
      <w:hyperlink w:anchor="fig-id.qcsp3ox8lybb">
        <w:r>
          <w:rPr>
            <w:rStyle w:val="Hipervnculo"/>
          </w:rPr>
          <w:t>Figure 2</w:t>
        </w:r>
      </w:hyperlink>
      <w:r>
        <w:t>).</w:t>
      </w:r>
    </w:p>
    <w:p w14:paraId="60F04684" w14:textId="77777777" w:rsidR="009A49CE" w:rsidRDefault="00000000">
      <w:pPr>
        <w:pStyle w:val="Textoindependiente"/>
      </w:pPr>
      <w:r>
        <w:t xml:space="preserve">The physical and chemical properties of the soil presented a texture with 68% sand, 16% silt, and 16% clay; a pH of 7.51; an organic matter content of 0.96%; and electrical conductivity of 0.18 </w:t>
      </w:r>
      <w:proofErr w:type="spellStart"/>
      <w:r>
        <w:t>dS</w:t>
      </w:r>
      <w:proofErr w:type="spellEnd"/>
      <w:r>
        <w:t xml:space="preserve">/m; a nitrogen at 480 mg/kg; a phosphorus content of 25.9 mg/kg; a potassium content of 268 mg/kg; and cation exchange capacity of 10.88 </w:t>
      </w:r>
      <w:proofErr w:type="spellStart"/>
      <w:r>
        <w:t>cmol</w:t>
      </w:r>
      <w:proofErr w:type="spellEnd"/>
      <w:r>
        <w:t>/kg.</w:t>
      </w:r>
    </w:p>
    <w:p w14:paraId="7CCE21C6" w14:textId="77777777" w:rsidR="009A49CE" w:rsidRDefault="00000000">
      <w:pPr>
        <w:pStyle w:val="Textoindependiente"/>
      </w:pPr>
      <w:r>
        <w:t>The plant material consisted of eight-year-old ‘Kent’ mango trees, planted with a 7 × 7 meter spacing. The study was conducted from September 2022 to February 2023.</w:t>
      </w:r>
    </w:p>
    <w:p w14:paraId="0AF29162" w14:textId="77777777" w:rsidR="009A49CE" w:rsidRDefault="00000000">
      <w:pPr>
        <w:pStyle w:val="Textoindependiente"/>
      </w:pPr>
      <w:r>
        <w:t xml:space="preserve">The ‘Kent’ variety was developed in 1932 in Florida, USA, from seeds of the ‘Brooks’ variety. However, it was not until 1938 that the first fruits were produced, and the variety was officially described in 1945 </w:t>
      </w:r>
      <w:hyperlink r:id="rId37">
        <w:r>
          <w:rPr>
            <w:rStyle w:val="Hipervnculo"/>
          </w:rPr>
          <w:t>(Mandal et al., 2023)</w:t>
        </w:r>
      </w:hyperlink>
      <w:r>
        <w:t xml:space="preserve">. In Peru, the ‘Kent’ variety of mango predominates over the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 </w:t>
      </w:r>
      <w:hyperlink r:id="rId38">
        <w:r>
          <w:rPr>
            <w:rStyle w:val="Hipervnculo"/>
          </w:rPr>
          <w:t>(Mirza et al., 2021)</w:t>
        </w:r>
      </w:hyperlink>
      <w:r>
        <w:t> </w:t>
      </w:r>
      <w:r>
        <w:rPr>
          <w:b/>
          <w:bCs/>
        </w:rPr>
        <w:t>.</w:t>
      </w:r>
    </w:p>
    <w:p w14:paraId="16C0182C" w14:textId="77777777" w:rsidR="009A49CE" w:rsidRDefault="00000000">
      <w:pPr>
        <w:pStyle w:val="Ttulo2"/>
      </w:pPr>
      <w:bookmarkStart w:id="4" w:name="organic-fertilizers"/>
      <w:bookmarkEnd w:id="3"/>
      <w:r>
        <w:t>Organic fertilizers</w:t>
      </w:r>
    </w:p>
    <w:p w14:paraId="626C12F8" w14:textId="77777777" w:rsidR="009A49CE" w:rsidRDefault="00000000">
      <w:pPr>
        <w:pStyle w:val="FirstParagraph"/>
      </w:pPr>
      <w:r>
        <w:t xml:space="preserve">The organic fertilizers used in this study include compost as commercial product Compost Nutri Suelo 3M. It was produced by </w:t>
      </w:r>
      <w:proofErr w:type="spellStart"/>
      <w:r>
        <w:t>Soluciones</w:t>
      </w:r>
      <w:proofErr w:type="spellEnd"/>
      <w:r>
        <w:t xml:space="preserve"> </w:t>
      </w:r>
      <w:proofErr w:type="spellStart"/>
      <w:r>
        <w:t>Orgánicas</w:t>
      </w:r>
      <w:proofErr w:type="spellEnd"/>
      <w:r>
        <w:t xml:space="preserve"> Loma </w:t>
      </w:r>
      <w:proofErr w:type="spellStart"/>
      <w:r>
        <w:t>Fértil</w:t>
      </w:r>
      <w:proofErr w:type="spellEnd"/>
      <w:r>
        <w:t xml:space="preserve">® in Las Monicas-CP7, Piura, Peru. The formulation presents native efficient microorganisms isolated from </w:t>
      </w:r>
      <w:proofErr w:type="spellStart"/>
      <w:r>
        <w:t>Tambogrande</w:t>
      </w:r>
      <w:proofErr w:type="spellEnd"/>
      <w:r>
        <w:t xml:space="preserve">. The bio was prepared </w:t>
      </w:r>
      <w:proofErr w:type="spellStart"/>
      <w:r>
        <w:t>artisanally</w:t>
      </w:r>
      <w:proofErr w:type="spellEnd"/>
      <w:r>
        <w:t xml:space="preserve"> following the methodology proposed by </w:t>
      </w:r>
      <w:hyperlink r:id="rId39">
        <w:proofErr w:type="spellStart"/>
        <w:r>
          <w:rPr>
            <w:rStyle w:val="Hipervnculo"/>
          </w:rPr>
          <w:t>Chanduví</w:t>
        </w:r>
        <w:proofErr w:type="spellEnd"/>
        <w:r>
          <w:rPr>
            <w:rStyle w:val="Hipervnculo"/>
          </w:rPr>
          <w:t>-García et al. (2023)</w:t>
        </w:r>
      </w:hyperlink>
      <w:r>
        <w:t xml:space="preserve"> with modifications. A 200-liter capacity cylinder was used, into which a 25 kg sack of Compost Nutri Suelo 3M was introduced. In a 60-liter pot of water, 12 kg of leaves from native plants such as </w:t>
      </w:r>
      <w:proofErr w:type="spellStart"/>
      <w:r>
        <w:t>Altamisa</w:t>
      </w:r>
      <w:proofErr w:type="spellEnd"/>
      <w:r>
        <w:t xml:space="preserve"> (</w:t>
      </w:r>
      <w:r>
        <w:rPr>
          <w:i/>
          <w:iCs/>
        </w:rPr>
        <w:t>Ambrosia peruviana</w:t>
      </w:r>
      <w:r>
        <w:t xml:space="preserve">), </w:t>
      </w:r>
      <w:proofErr w:type="spellStart"/>
      <w:r>
        <w:t>Higuerilla</w:t>
      </w:r>
      <w:proofErr w:type="spellEnd"/>
      <w:r>
        <w:t xml:space="preserve"> (</w:t>
      </w:r>
      <w:r>
        <w:rPr>
          <w:i/>
          <w:iCs/>
        </w:rPr>
        <w:t>Ricinus communis</w:t>
      </w:r>
      <w:r>
        <w:t>), and Neem (</w:t>
      </w:r>
      <w:proofErr w:type="spellStart"/>
      <w:r>
        <w:rPr>
          <w:i/>
          <w:iCs/>
        </w:rPr>
        <w:t>Azadirachta</w:t>
      </w:r>
      <w:proofErr w:type="spellEnd"/>
      <w:r>
        <w:rPr>
          <w:i/>
          <w:iCs/>
        </w:rPr>
        <w:t xml:space="preserve"> indica</w:t>
      </w:r>
      <w:r>
        <w:t>), which were cut into 2×2 cm squares, was introduced, along with 4 kg of garlic (</w:t>
      </w:r>
      <w:r>
        <w:rPr>
          <w:i/>
          <w:iCs/>
        </w:rPr>
        <w:t>Allium sativum</w:t>
      </w:r>
      <w:r>
        <w:t>), 4 kg of onion (</w:t>
      </w:r>
      <w:r>
        <w:rPr>
          <w:i/>
          <w:iCs/>
        </w:rPr>
        <w:t>Allium cepa</w:t>
      </w:r>
      <w:r>
        <w:t>), 3 kg of chili (</w:t>
      </w:r>
      <w:r>
        <w:rPr>
          <w:i/>
          <w:iCs/>
        </w:rPr>
        <w:t>Capsicum annuum</w:t>
      </w:r>
      <w:r>
        <w:t xml:space="preserve">), and 20 liters of water. These ingredients were boiled for 8 hours, during which 30 liters of water were added. The boiled ingredients were subsequently placed into a 200-liter cylinder. To this end, 5 liters of fermented maize beverage “chicha de </w:t>
      </w:r>
      <w:proofErr w:type="spellStart"/>
      <w:r>
        <w:t>jora</w:t>
      </w:r>
      <w:proofErr w:type="spellEnd"/>
      <w:r>
        <w:t>”, 4 kg of cane molasses, and 4 liters of efficient microorganisms were added, and the cylinder was filled with water to reach its full capacity. The container was then sealed tightly and left for 20 days.</w:t>
      </w:r>
    </w:p>
    <w:p w14:paraId="67209CC4" w14:textId="77777777" w:rsidR="009A49CE" w:rsidRDefault="00000000">
      <w:pPr>
        <w:pStyle w:val="Textoindependiente"/>
      </w:pPr>
      <w:r>
        <w:t>The physicochemical analysis and nutritional composition of Compost Nutri Suelo 3M and homemade biol were conducted at the Water, Soil, Plants, and Fertilizers Laboratory of the Faculty of Agronomy at the National Agrarian University La Molina, Lima, Peru (Table 1).</w:t>
      </w:r>
    </w:p>
    <w:p w14:paraId="692B01E3" w14:textId="77777777" w:rsidR="009A49CE" w:rsidRDefault="00000000">
      <w:pPr>
        <w:pStyle w:val="Ttulo2"/>
      </w:pPr>
      <w:bookmarkStart w:id="5" w:name="organic-fertilization-treatments"/>
      <w:bookmarkEnd w:id="4"/>
      <w:r>
        <w:lastRenderedPageBreak/>
        <w:t>Organic fertilization treatments</w:t>
      </w:r>
    </w:p>
    <w:p w14:paraId="31F456E1" w14:textId="77777777" w:rsidR="009A49CE" w:rsidRDefault="00000000">
      <w:pPr>
        <w:pStyle w:val="FirstParagraph"/>
      </w:pPr>
      <w:r>
        <w:t>The organic fertilization treatments used in this study included a control with conventional application (0–0) commonly used by farmers: 150 kg/ha N, 80 kg/ha P₂O₅, 200 kg/ha K₂O, 25 kg/ha MgO, and 40 kg/ha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14:paraId="05B5C16B" w14:textId="77777777" w:rsidR="009A49CE" w:rsidRDefault="00000000">
      <w:pPr>
        <w:pStyle w:val="Textoindependiente"/>
      </w:pPr>
      <w:r>
        <w:t xml:space="preserve">The fertilization application was carried out in a single instance during the fruit formation stage, corresponding to the second fruit drop category BBCH: 73 </w:t>
      </w:r>
      <w:hyperlink r:id="rId40">
        <w:r>
          <w:rPr>
            <w:rStyle w:val="Hipervnculo"/>
          </w:rPr>
          <w:t>(Meier, 2018)</w:t>
        </w:r>
      </w:hyperlink>
      <w:r>
        <w:t>. This involved incorporating the compost into the arable layer around the projected canopy of the tree. In contrast, the biol applications were performed foliar at three intervals: the first coincided with the compost application, the second fifteen days after the first application, and the third coincided twenty days after the second application.</w:t>
      </w:r>
    </w:p>
    <w:p w14:paraId="28C9EAE2" w14:textId="77777777" w:rsidR="009A49CE" w:rsidRDefault="00000000">
      <w:pPr>
        <w:pStyle w:val="Ttulo2"/>
      </w:pPr>
      <w:bookmarkStart w:id="6" w:name="study-variables"/>
      <w:bookmarkEnd w:id="5"/>
      <w:r>
        <w:t>Study Variables</w:t>
      </w:r>
    </w:p>
    <w:p w14:paraId="65449EBD" w14:textId="77777777" w:rsidR="009A49CE" w:rsidRDefault="00000000">
      <w:pPr>
        <w:pStyle w:val="FirstParagraph"/>
      </w:pPr>
      <w:r>
        <w:t>The variables were evaluated during the 2022-2023 growing season. The analysis focused on mango fruits of the ‘Kent’ variety at two stages, physiological maturity BBCH: 87 and commercial maturity BBCH: 88.</w:t>
      </w:r>
    </w:p>
    <w:p w14:paraId="148AB32C" w14:textId="77777777" w:rsidR="009A49CE" w:rsidRDefault="00000000">
      <w:pPr>
        <w:pStyle w:val="Textoindependiente"/>
      </w:pPr>
      <w:r>
        <w:t xml:space="preserve">The traits included yield by plant (YP) and fruit quality variables for physiological maturity. At harvest, five fruits per mango tree were collected, with the fruits being marked before the application of the treatments. The percentage of fruit canopy cover at physiological maturity (PFCCPM, %) was analyzed via an image chart that provides percentage values of carotenoids present in the mango skin (Figure A.1). Fruit firmness at physiological maturity (FFPM, kg/cm²) was evaluated according to the </w:t>
      </w:r>
      <w:hyperlink r:id="rId41">
        <w:r>
          <w:rPr>
            <w:rStyle w:val="Hipervnculo"/>
          </w:rPr>
          <w:t>NMX-FF-014 (1982)</w:t>
        </w:r>
      </w:hyperlink>
      <w:r>
        <w:t xml:space="preserve"> methodology. The internal fruit color at physiological maturity (IFCPM) was analyzed via an image chart generated in our study with representative color codes (Figure A.2). The soluble solids content of the fruit at physiological maturity (SSCFPM, ºBrix), fruit pH at physiological maturity (</w:t>
      </w:r>
      <w:proofErr w:type="spellStart"/>
      <w:r>
        <w:t>FpHPM</w:t>
      </w:r>
      <w:proofErr w:type="spellEnd"/>
      <w:r>
        <w:t xml:space="preserve">), titratable acidity of the fruit at physiological maturity (TAFPM, %), and fruit dry matter percentage at physiological maturity (FDMPPM, %) were analyzed via methods 932.12, 981.12, 942.15, and 963.15 as described in the </w:t>
      </w:r>
      <w:hyperlink r:id="rId42">
        <w:r>
          <w:rPr>
            <w:rStyle w:val="Hipervnculo"/>
          </w:rPr>
          <w:t>Association of Official Analytical Chemists (AOAC, 2005)</w:t>
        </w:r>
      </w:hyperlink>
      <w:r>
        <w:t>. The fruit physiological maturity index (FPMI) was calculated by dividing the SSCFPM by the TAFPM.</w:t>
      </w:r>
    </w:p>
    <w:p w14:paraId="280851CA" w14:textId="77777777" w:rsidR="009A49CE" w:rsidRDefault="00000000">
      <w:pPr>
        <w:pStyle w:val="Textoindependiente"/>
      </w:pPr>
      <w:r>
        <w:t xml:space="preserve">Fifteen mango fruits were sampled from each treatment for the analysis of traits at commercial maturity. The fruits were selected at physiological maturity during harvest and subjected to a commercial ripening process according to the methods </w:t>
      </w:r>
      <w:hyperlink r:id="rId43">
        <w:r>
          <w:rPr>
            <w:rStyle w:val="Hipervnculo"/>
          </w:rPr>
          <w:t>Zamora-Cienfuegos et al. (2022)</w:t>
        </w:r>
      </w:hyperlink>
      <w:r>
        <w:t xml:space="preserve"> with minor modifications. The process involves treating mango fruits without refrigeration or ethylene doses. The mangoes were initially stored in a refrigerator at 13±1 ºC for 2 days. Subsequently, the fruits are transferred to a closed room for 12 hours, where the ambient temperature rises to above 26±2 ºC. After this period, the room is opened. The carbon dioxide (CO₂) released by the fruits was expelled via a fan for 12 hours. This procedure was repeated for five days, during which the mango fruits reached commercial maturity. The percentage of fruit dehydration at commercial maturity (FDPCM, %) was determined by comparing the weights </w:t>
      </w:r>
      <w:r>
        <w:lastRenderedPageBreak/>
        <w:t xml:space="preserve">before and after the commercial ripening process. The fruit firmness at commercial maturity (FFCM, kg/cm²) was evaluated via the </w:t>
      </w:r>
      <w:hyperlink r:id="rId44">
        <w:r>
          <w:rPr>
            <w:rStyle w:val="Hipervnculo"/>
          </w:rPr>
          <w:t>NMX-FF-014 (1982)</w:t>
        </w:r>
      </w:hyperlink>
      <w:r>
        <w:t xml:space="preserve"> methodology. The internal fruit color at commercial maturity (IFCCM) was analyzed via a color-coded image chart (Figure A.2). The soluble solids content of the fruit at commercial maturity (SSCFCM, °Brix), fruit pH at commercial maturity (</w:t>
      </w:r>
      <w:proofErr w:type="spellStart"/>
      <w:r>
        <w:t>FpHCM</w:t>
      </w:r>
      <w:proofErr w:type="spellEnd"/>
      <w:r>
        <w:t xml:space="preserve">), and titratable acidity of the fruit at commercial maturity (TAFCM, %) were measured via methods 932.12, 981.12, and 942.15 from the </w:t>
      </w:r>
      <w:hyperlink r:id="rId45">
        <w:r>
          <w:rPr>
            <w:rStyle w:val="Hipervnculo"/>
          </w:rPr>
          <w:t>Association of Official Analytical Chemists (AOAC, 2005)</w:t>
        </w:r>
      </w:hyperlink>
      <w:r>
        <w:t>. The commercial maturity index of the fruit (FCMI) was calculated by dividing the SSCFCM by the percentage of TAFCM.</w:t>
      </w:r>
    </w:p>
    <w:p w14:paraId="62366BB4" w14:textId="77777777" w:rsidR="009A49CE" w:rsidRDefault="00000000">
      <w:pPr>
        <w:pStyle w:val="Ttulo2"/>
      </w:pPr>
      <w:bookmarkStart w:id="7" w:name="statistical-analysis"/>
      <w:bookmarkEnd w:id="6"/>
      <w:r>
        <w:t>Statistical analysis</w:t>
      </w:r>
    </w:p>
    <w:p w14:paraId="5CCEB081" w14:textId="77777777" w:rsidR="009A49CE" w:rsidRDefault="00000000">
      <w:pPr>
        <w:pStyle w:val="FirstParagraph"/>
      </w:pPr>
      <w:r>
        <w:t xml:space="preserve">The experiment was carried out via a 3 × 3 factorial design with three replications. The first factor was the application of compost at concentrations of 0, 5, and 15 t/ha, and the second factor was the application of biol at concentrations of 0%, 5%, and 10%. The experimental unit consisted of five mango trees. Three plants were randomly selected for the evaluations YP, PFCCPM, FFCM, IFCPM, SSCFCM, </w:t>
      </w:r>
      <w:proofErr w:type="spellStart"/>
      <w:r>
        <w:t>FpHPM</w:t>
      </w:r>
      <w:proofErr w:type="spellEnd"/>
      <w:r>
        <w:t xml:space="preserve">, TAFPM, FDMPPM, FPMI, FDPCM, FFCM, IFCCM, SSCFCM, </w:t>
      </w:r>
      <w:proofErr w:type="spellStart"/>
      <w:r>
        <w:t>FpHCM</w:t>
      </w:r>
      <w:proofErr w:type="spellEnd"/>
      <w:r>
        <w:t xml:space="preserve">,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 </w:t>
      </w:r>
      <w:proofErr w:type="spellStart"/>
      <w:r>
        <w:rPr>
          <w:i/>
          <w:iCs/>
        </w:rPr>
        <w:t>emmeans</w:t>
      </w:r>
      <w:proofErr w:type="spellEnd"/>
      <w:r>
        <w:t xml:space="preserve"> </w:t>
      </w:r>
      <w:hyperlink r:id="rId46">
        <w:r>
          <w:rPr>
            <w:rStyle w:val="Hipervnculo"/>
          </w:rPr>
          <w:t>(Searle et al., 1980)</w:t>
        </w:r>
      </w:hyperlink>
      <w:r>
        <w:t xml:space="preserve">. The 16 variables under study were subjected to multivariate analysis of principal components (PCA) via the </w:t>
      </w:r>
      <w:proofErr w:type="spellStart"/>
      <w:r>
        <w:rPr>
          <w:i/>
          <w:iCs/>
        </w:rPr>
        <w:t>FactoMineR</w:t>
      </w:r>
      <w:proofErr w:type="spellEnd"/>
      <w:r>
        <w:t xml:space="preserve"> package </w:t>
      </w:r>
      <w:hyperlink r:id="rId47">
        <w:r>
          <w:rPr>
            <w:rStyle w:val="Hipervnculo"/>
          </w:rPr>
          <w:t>(Francois Husson et al., 2006)</w:t>
        </w:r>
      </w:hyperlink>
      <w:r>
        <w:t xml:space="preserve">. The correlation analysis of variables in PCA was conducted via the </w:t>
      </w:r>
      <w:proofErr w:type="spellStart"/>
      <w:r>
        <w:t>corrplot</w:t>
      </w:r>
      <w:proofErr w:type="spellEnd"/>
      <w:r>
        <w:t xml:space="preserve"> package. The data analysis was performed via R statistical software version 4.4.1 (Supplementary File 2, </w:t>
      </w:r>
      <w:hyperlink r:id="rId48">
        <w:r>
          <w:rPr>
            <w:rStyle w:val="Hipervnculo"/>
          </w:rPr>
          <w:t>R Core Team, 2024)</w:t>
        </w:r>
      </w:hyperlink>
      <w:r>
        <w:t>.</w:t>
      </w:r>
    </w:p>
    <w:p w14:paraId="00563616" w14:textId="77777777" w:rsidR="009A49CE" w:rsidRDefault="00000000">
      <w:r>
        <w:br w:type="page"/>
      </w:r>
    </w:p>
    <w:p w14:paraId="066588B7" w14:textId="77777777" w:rsidR="009A49CE" w:rsidRDefault="00000000">
      <w:pPr>
        <w:pStyle w:val="Ttulo1"/>
      </w:pPr>
      <w:bookmarkStart w:id="8" w:name="results"/>
      <w:bookmarkEnd w:id="2"/>
      <w:bookmarkEnd w:id="7"/>
      <w:r>
        <w:lastRenderedPageBreak/>
        <w:t>RESULTS</w:t>
      </w:r>
    </w:p>
    <w:p w14:paraId="003A9A18" w14:textId="77777777" w:rsidR="009A49CE" w:rsidRDefault="00000000">
      <w:pPr>
        <w:pStyle w:val="Ttulo2"/>
      </w:pPr>
      <w:bookmarkStart w:id="9" w:name="wheater-conditions"/>
      <w:r>
        <w:t>Wheater conditions</w:t>
      </w:r>
    </w:p>
    <w:p w14:paraId="633642C0" w14:textId="77777777" w:rsidR="009A49CE" w:rsidRDefault="00000000">
      <w:pPr>
        <w:pStyle w:val="FirstParagraph"/>
      </w:pPr>
      <w:r>
        <w:t>To determine the effects of meteorological conditions on mango cultivation during physiological and commercial maturity, the following variables were used: temperature, precipitation, and relative humidity (</w:t>
      </w:r>
      <w:hyperlink w:anchor="fig-id.qcsp3ox8lybb">
        <w:r>
          <w:rPr>
            <w:rStyle w:val="Hipervnculo"/>
          </w:rPr>
          <w:t>Figure 2</w:t>
        </w:r>
      </w:hyperlink>
      <w:r>
        <w:t xml:space="preserve">). These variables determine the presence of pests, diseases, and physiological deficiencies that affect fruit production and quality </w:t>
      </w:r>
      <w:hyperlink r:id="rId49">
        <w:r>
          <w:rPr>
            <w:rStyle w:val="Hipervnculo"/>
          </w:rPr>
          <w:t>(Ullah et al., 2024)</w:t>
        </w:r>
      </w:hyperlink>
      <w:r>
        <w:t>.</w:t>
      </w:r>
    </w:p>
    <w:p w14:paraId="33ABA3F9" w14:textId="77777777" w:rsidR="009A49CE" w:rsidRDefault="00000000">
      <w:pPr>
        <w:pStyle w:val="Textoindependiente"/>
      </w:pPr>
      <w:r>
        <w:t>The lowest temperature values were recorded from September to December 2022, reaching 14.0 °C in October. Moreover,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which coincided with the highest temperature. The temperatures recorded during January and February favored fruit ripening.</w:t>
      </w:r>
    </w:p>
    <w:p w14:paraId="5ABE61F8" w14:textId="77777777" w:rsidR="009A49CE" w:rsidRDefault="00000000">
      <w:pPr>
        <w:pStyle w:val="Ttulo2"/>
      </w:pPr>
      <w:bookmarkStart w:id="10" w:name="Xc190ef57b024ea850c0694aec13d0f1d261dd1c"/>
      <w:bookmarkEnd w:id="9"/>
      <w:r>
        <w:t>Fruit quality traits at physiological maturity</w:t>
      </w:r>
    </w:p>
    <w:p w14:paraId="54C1511E" w14:textId="77777777" w:rsidR="009A49CE" w:rsidRDefault="00000000">
      <w:pPr>
        <w:pStyle w:val="FirstParagraph"/>
      </w:pPr>
      <w:r>
        <w:t>To evaluate the quality characteristics of the fruit at physiological maturity (</w:t>
      </w:r>
      <w:hyperlink w:anchor="fig-kix.jeoh8ws8urib">
        <w:r>
          <w:rPr>
            <w:rStyle w:val="Hipervnculo"/>
          </w:rPr>
          <w:t>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for determining the physiological maturity of the fruit at harvest and in preventing damage from handling during commercialization or industrial processes </w:t>
      </w:r>
      <w:hyperlink r:id="rId50">
        <w:r>
          <w:rPr>
            <w:rStyle w:val="Hipervnculo"/>
          </w:rPr>
          <w:t>(</w:t>
        </w:r>
        <w:proofErr w:type="spellStart"/>
        <w:r>
          <w:rPr>
            <w:rStyle w:val="Hipervnculo"/>
          </w:rPr>
          <w:t>Alebidi</w:t>
        </w:r>
        <w:proofErr w:type="spellEnd"/>
        <w:r>
          <w:rPr>
            <w:rStyle w:val="Hipervnculo"/>
          </w:rPr>
          <w:t xml:space="preserve"> et al., 2023; Jiménez-Maldonado et al., 2022; Kumar et al., 2022b)</w:t>
        </w:r>
      </w:hyperlink>
      <w:r>
        <w:t>.</w:t>
      </w:r>
    </w:p>
    <w:p w14:paraId="1751C691" w14:textId="77777777" w:rsidR="009A49CE" w:rsidRDefault="00000000">
      <w:pPr>
        <w:pStyle w:val="Textoindependiente"/>
      </w:pPr>
      <w:r>
        <w:t xml:space="preserve">For FFPM, no significant differences were detected between the interaction of compost and biol applications (p-value = 0.68, </w:t>
      </w:r>
      <w:hyperlink w:anchor="fig-kix.jeoh8ws8urib">
        <w:r>
          <w:rPr>
            <w:rStyle w:val="Hipervnculo"/>
          </w:rPr>
          <w:t>Figure 3</w:t>
        </w:r>
      </w:hyperlink>
      <w:r>
        <w:t>a). However, differences were noted in the various doses of compost and biol used. In terms of the application of biol, significant differences were observed across the different doses used at the three compost levels. The 10% biol treated had the highest firmness values, with an average of 12.46 kg/cm</w:t>
      </w:r>
      <w:r>
        <w:rPr>
          <w:vertAlign w:val="superscript"/>
        </w:rPr>
        <w:t>2</w:t>
      </w:r>
      <w:r>
        <w:t>. With respect to compost application, the 15 t/ha dose resulted in slightly greater firmness with an average of 12.41 kg/cm</w:t>
      </w:r>
      <w:r>
        <w:rPr>
          <w:vertAlign w:val="superscript"/>
        </w:rPr>
        <w:t>2</w:t>
      </w:r>
      <w:r>
        <w:t>. Despite the lack of interaction between the compost and the biol, the application of 15 t/ha + 10% biol resulted in the highest fruit firmness value of 12.96 kg/cm</w:t>
      </w:r>
      <w:r>
        <w:rPr>
          <w:vertAlign w:val="superscript"/>
        </w:rPr>
        <w:t>2</w:t>
      </w:r>
      <w:r>
        <w:t>. This value represents a 13.8% increase in firmness compared with that of the control, with firmness of 11.38 kg/cm</w:t>
      </w:r>
      <w:r>
        <w:rPr>
          <w:vertAlign w:val="superscript"/>
        </w:rPr>
        <w:t>2</w:t>
      </w:r>
      <w:r>
        <w:t>.</w:t>
      </w:r>
    </w:p>
    <w:p w14:paraId="373B53E9" w14:textId="77777777" w:rsidR="009A49CE" w:rsidRDefault="00000000">
      <w:pPr>
        <w:pStyle w:val="Textoindependiente"/>
      </w:pPr>
      <w:r>
        <w:t xml:space="preserve">The interaction between compost and biol significantly affected the SSCFPM (p-value = 0.01, </w:t>
      </w:r>
      <w:hyperlink r:id="rId51" w:anchor="bookmark=kix.jeoh8ws8urib">
        <w:r>
          <w:rPr>
            <w:rStyle w:val="Hipervnculo"/>
          </w:rPr>
          <w:t>Figure 3</w:t>
        </w:r>
      </w:hyperlink>
      <w:r>
        <w:t>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was 8.57 ºBrix. These values represent an 8.4% increase compared with the soluble solids content obtained with the combined application of organic fertilizers at a dose of 15 t/ha compost + 5% biol, compared with the absence of these applications.</w:t>
      </w:r>
    </w:p>
    <w:p w14:paraId="7A0EE410" w14:textId="77777777" w:rsidR="009A49CE" w:rsidRDefault="00000000">
      <w:pPr>
        <w:pStyle w:val="Textoindependiente"/>
      </w:pPr>
      <w:r>
        <w:lastRenderedPageBreak/>
        <w:t xml:space="preserve">Significant differences were found for TAFPM between the compost and biol interactions (p-value = 0.01, </w:t>
      </w:r>
      <w:hyperlink r:id="rId52" w:anchor="bookmark=kix.jeoh8ws8urib">
        <w:r>
          <w:rPr>
            <w:rStyle w:val="Hipervnculo"/>
          </w:rPr>
          <w:t>Figure 3</w:t>
        </w:r>
      </w:hyperlink>
      <w:r>
        <w:t>c). The combined application of organic fertilizers resulted in the lowest average acidity levels, with a dose of 15 t/ha compost + 10% biol resulting in a value of 1.23%. In contrast, the highest acidity values were observed with conventional fertilization (0 t/ha compost + 0% biol), at 1.36%. Notably, applying biol at 10% either individually or in combination with compost resulted in lower acidity values, reaching a maximum of 1.27%.</w:t>
      </w:r>
    </w:p>
    <w:p w14:paraId="28503286" w14:textId="77777777" w:rsidR="009A49CE" w:rsidRDefault="00000000">
      <w:pPr>
        <w:pStyle w:val="Textoindependiente"/>
      </w:pPr>
      <w:r>
        <w:t xml:space="preserve">The FDMPPM did not show significant differences between the interactions of compost and biol application (p-value = 0.61, </w:t>
      </w:r>
      <w:hyperlink r:id="rId53" w:anchor="bookmark=kix.jeoh8ws8urib">
        <w:r>
          <w:rPr>
            <w:rStyle w:val="Hipervnculo"/>
          </w:rPr>
          <w:t>Figure 3</w:t>
        </w:r>
      </w:hyperlink>
      <w:r>
        <w:t>d). However, the highest mean value of 20.96% was obtained with the application of 15 t/ha compost + 10% biol. In contrast, the lowest percentage was observed with the conventional fertilization treatment (0 t/ha compost + 0% biol), at 19.26%, representing an 8% increase in dry matter. Importantly, fruits treated with biol at 10% either individually or in combination with compost exceeded 20.0% dry matter.</w:t>
      </w:r>
    </w:p>
    <w:p w14:paraId="27AF0A22" w14:textId="77777777" w:rsidR="009A49CE" w:rsidRDefault="00000000">
      <w:pPr>
        <w:pStyle w:val="Textoindependiente"/>
      </w:pPr>
      <w:r>
        <w:t>To analyze the interaction effects of the variables and organic fertilizer dose at physiological maturity, a principal component analysis (PCA) and a Pearson correlation analysis were conducted with the PCA variable (</w:t>
      </w:r>
      <w:hyperlink w:anchor="fig-id.lorxrx2m0tsw">
        <w:r>
          <w:rPr>
            <w:rStyle w:val="Hipervnculo"/>
          </w:rPr>
          <w:t>Figure 4</w:t>
        </w:r>
      </w:hyperlink>
      <w:r>
        <w:t>, Figure A.3).</w:t>
      </w:r>
    </w:p>
    <w:p w14:paraId="012490D3" w14:textId="77777777" w:rsidR="009A49CE" w:rsidRDefault="00000000">
      <w:pPr>
        <w:pStyle w:val="Textoindependiente"/>
      </w:pPr>
      <w:r>
        <w:t xml:space="preserve">To evaluate the interaction of the traits, a multivariate principal component analysis (PCA) was used </w:t>
      </w:r>
      <w:hyperlink r:id="rId54" w:anchor="bookmark=id.lorxrx2m0tsw">
        <w:r>
          <w:rPr>
            <w:rStyle w:val="Hipervnculo"/>
          </w:rPr>
          <w:t>Figure 4</w:t>
        </w:r>
      </w:hyperlink>
      <w:r>
        <w:t>). The first two components represent 79.29% of the variance at dimension 1 and 10.27% of the variance at dimension 2, resulting in a cumulative variance of 89.56% (</w:t>
      </w:r>
      <w:hyperlink r:id="rId55" w:anchor="bookmark=id.lorxrx2m0tsw">
        <w:r>
          <w:rPr>
            <w:rStyle w:val="Hipervnculo"/>
          </w:rPr>
          <w:t>Figure 4</w:t>
        </w:r>
      </w:hyperlink>
      <w:r>
        <w:t>a, Supplementary Figure 3a). For dimension 1, the variables FFPM, FPMI, and FDMPPM contributed the most to this dimension, with contributions of 13.27%, 13.20%, and 12.62%, respectively, compared with the IFCPM at 4.59% and YP at 7.51% (</w:t>
      </w:r>
      <w:hyperlink r:id="rId56" w:anchor="bookmark=id.lorxrx2m0tsw">
        <w:r>
          <w:rPr>
            <w:rStyle w:val="Hipervnculo"/>
          </w:rPr>
          <w:t>Figure 4</w:t>
        </w:r>
      </w:hyperlink>
      <w:r>
        <w:t>a, Supplementary Figure 3b). In dimension 2, the IFCPM had the highest contribution at 71.60%, whereas PFCCPM and YPP had the lowest contributions at 0.18% and 0.88%, respectively (</w:t>
      </w:r>
      <w:hyperlink r:id="rId57" w:anchor="bookmark=id.lorxrx2m0tsw">
        <w:r>
          <w:rPr>
            <w:rStyle w:val="Hipervnculo"/>
          </w:rPr>
          <w:t>Figure 4</w:t>
        </w:r>
      </w:hyperlink>
      <w:r>
        <w:t>a, Supplementary Figure 3c). The variables FFPM, FDMPPM, SSCFPM, and TAFPM presented the greatest contribution to the analysis because of their significance in determining the physiological maturity of the fruit at the time of harvest.</w:t>
      </w:r>
    </w:p>
    <w:p w14:paraId="72D4934A" w14:textId="77777777" w:rsidR="009A49CE" w:rsidRDefault="00000000">
      <w:pPr>
        <w:pStyle w:val="Textoindependiente"/>
      </w:pPr>
      <w:r>
        <w:t xml:space="preserve">The PCA of the variables illustrates the relationships between the traits. Positive relationships among FFPM, FDMPPM, SSCFPM, TAFPM, IFCPM, </w:t>
      </w:r>
      <w:proofErr w:type="spellStart"/>
      <w:r>
        <w:t>FpHPM</w:t>
      </w:r>
      <w:proofErr w:type="spellEnd"/>
      <w:r>
        <w:t>, FPMI, PFCCPM, and YP were found. In contrast, TAFPM has a negative relationship. There is a strong positive correlation (0.97) between FFPM and a strong negative correlation (-0.93) between TAFPM for dimension 1. For Dimension 2, the variable IFCPM shows a strong positive correlation of 0.81 (</w:t>
      </w:r>
      <w:hyperlink r:id="rId58" w:anchor="bookmark=id.lorxrx2m0tsw">
        <w:r>
          <w:rPr>
            <w:rStyle w:val="Hipervnculo"/>
          </w:rPr>
          <w:t>Figure 4</w:t>
        </w:r>
      </w:hyperlink>
      <w:r>
        <w:t>a, Figure A.3d).</w:t>
      </w:r>
    </w:p>
    <w:p w14:paraId="60237744" w14:textId="77777777" w:rsidR="009A49CE" w:rsidRDefault="00000000">
      <w:pPr>
        <w:pStyle w:val="Textoindependiente"/>
      </w:pPr>
      <w:r>
        <w:t xml:space="preserve">On the other hand, conventional fertilization (0 t/ha compost + 0% biol) aligns with the direction of the TAFPM vector, indicating that individuals receiving this treatment presented relatively high values of fruit titratable acidity. In the case of the IFCPM, the dose of compost enriched with 15 t/ha + 10% biol had showed the highest value. Similarly, for the variables FFPM and FDMPPM, the application of compost at 15 t/ha + 10% biol had yielded the highest values. For the variables, SSCFPM, FPMI, and </w:t>
      </w:r>
      <w:proofErr w:type="spellStart"/>
      <w:r>
        <w:t>FpHPM</w:t>
      </w:r>
      <w:proofErr w:type="spellEnd"/>
      <w:r>
        <w:t>, the doses of compost at 15 t/ha + 5% biol and compost at 5 t/ha +10% biol had the best results (</w:t>
      </w:r>
      <w:hyperlink r:id="rId59" w:anchor="bookmark=id.lorxrx2m0tsw">
        <w:r>
          <w:rPr>
            <w:rStyle w:val="Hipervnculo"/>
          </w:rPr>
          <w:t>Figure 4</w:t>
        </w:r>
      </w:hyperlink>
      <w:r>
        <w:t>b).</w:t>
      </w:r>
    </w:p>
    <w:p w14:paraId="4BA35AF9" w14:textId="77777777" w:rsidR="009A49CE" w:rsidRDefault="00000000">
      <w:pPr>
        <w:pStyle w:val="Ttulo2"/>
      </w:pPr>
      <w:bookmarkStart w:id="11" w:name="X72ee608e3f7a7b81299671266a5ccf719a6701c"/>
      <w:bookmarkEnd w:id="10"/>
      <w:r>
        <w:lastRenderedPageBreak/>
        <w:t>Characteristics of mango fruit quality at commercial maturity</w:t>
      </w:r>
    </w:p>
    <w:p w14:paraId="54E5D22E" w14:textId="77777777" w:rsidR="009A49CE" w:rsidRDefault="00000000">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 </w:t>
      </w:r>
      <w:hyperlink r:id="rId60">
        <w:r>
          <w:rPr>
            <w:rStyle w:val="Hipervnculo"/>
          </w:rPr>
          <w:t>(</w:t>
        </w:r>
        <w:proofErr w:type="spellStart"/>
        <w:r>
          <w:rPr>
            <w:rStyle w:val="Hipervnculo"/>
          </w:rPr>
          <w:t>Barrón</w:t>
        </w:r>
        <w:proofErr w:type="spellEnd"/>
        <w:r>
          <w:rPr>
            <w:rStyle w:val="Hipervnculo"/>
          </w:rPr>
          <w:t>-García et al., 2021; Saroj et al., 2023; Saroj and Prasad, 2023)</w:t>
        </w:r>
      </w:hyperlink>
      <w:r>
        <w:t>.</w:t>
      </w:r>
    </w:p>
    <w:p w14:paraId="0FBD12BE" w14:textId="77777777" w:rsidR="009A49CE" w:rsidRDefault="00000000">
      <w:pPr>
        <w:pStyle w:val="Textoindependiente"/>
      </w:pPr>
      <w:r>
        <w:t>Significant differences were observed for FFCM between the interactions of compost and biol application (p-value = 0.03). The highest mean value for fruit firmness was obtained with the application of compost at 15 t/ha + 10% biol, with a value of 4.33 kg/cm</w:t>
      </w:r>
      <w:r>
        <w:rPr>
          <w:vertAlign w:val="superscript"/>
        </w:rPr>
        <w:t>2</w:t>
      </w:r>
      <w:r>
        <w:t>. In contrast, the lowest mean value for fruit firmness was observed with the application of 0 t/ha compost + 5% biol, at 3.44 kg/cm</w:t>
      </w:r>
      <w:r>
        <w:rPr>
          <w:vertAlign w:val="superscript"/>
        </w:rPr>
        <w:t>2</w:t>
      </w:r>
      <w:r>
        <w:t>. This demonstrates a 25.87% increase in fruit firmness (</w:t>
      </w:r>
      <w:hyperlink r:id="rId61" w:anchor="bookmark=id.apkbyaf8rnn2">
        <w:r>
          <w:rPr>
            <w:rStyle w:val="Hipervnculo"/>
          </w:rPr>
          <w:t>Figure 5</w:t>
        </w:r>
      </w:hyperlink>
      <w:r>
        <w:t>a).</w:t>
      </w:r>
    </w:p>
    <w:p w14:paraId="6384C94E" w14:textId="77777777" w:rsidR="009A49CE" w:rsidRDefault="00000000">
      <w:pPr>
        <w:pStyle w:val="Textoindependiente"/>
      </w:pPr>
      <w:r>
        <w:t xml:space="preserve">The SSCFCM did not significantly differ between the interactions of compost and biol (p-value = 0.91, </w:t>
      </w:r>
      <w:hyperlink r:id="rId62" w:anchor="bookmark=id.apkbyaf8rnn2">
        <w:r>
          <w:rPr>
            <w:rStyle w:val="Hipervnculo"/>
          </w:rPr>
          <w:t>Figure 5</w:t>
        </w:r>
      </w:hyperlink>
      <w:r>
        <w:t>b). However, differences were observed among the various doses of compost and biol used. The highest mean values of soluble solids were obtained with the application of compost 15 t/ha + 10% biol with 16.12 ºBrix. In contrast, the lowest mean soluble solids content was observed with the application of 5 t/ha compost + 0% biol, at 14.84 ºBrix. These values represent an increase of 8.6% in the soluble solids present in the fruit.</w:t>
      </w:r>
    </w:p>
    <w:p w14:paraId="782B9DB5" w14:textId="77777777" w:rsidR="009A49CE" w:rsidRDefault="00000000">
      <w:pPr>
        <w:pStyle w:val="Textoindependiente"/>
      </w:pPr>
      <w:r>
        <w:t xml:space="preserve">For TAFCM, significant differences were found between the interactions of compost and biol (p-value &lt; 0.001, </w:t>
      </w:r>
      <w:hyperlink r:id="rId63" w:anchor="bookmark=id.apkbyaf8rnn2">
        <w:r>
          <w:rPr>
            <w:rStyle w:val="Hipervnculo"/>
          </w:rPr>
          <w:t>Figure 5</w:t>
        </w:r>
      </w:hyperlink>
      <w:r>
        <w:t>c). With the combined application of organic fertilizers, the lowest mean acidity, 0.47%, was achieved with a dose of compost of 15 t/ha + 10% biol. In contrast, the highest acidity values of 0.62% were observed with conventional fertilization (0 t/ha compost+ 0% biol). Notably, applying compost at 15 t/ha, either alone or in combination with biol, resulted in lower acidity values with values less than 0.51%.</w:t>
      </w:r>
    </w:p>
    <w:p w14:paraId="3C4E29EE" w14:textId="77777777" w:rsidR="009A49CE" w:rsidRDefault="00000000">
      <w:pPr>
        <w:pStyle w:val="Textoindependiente"/>
      </w:pPr>
      <w:r>
        <w:t xml:space="preserve">For FDPCM, no significant differences were found in the interaction between compost and biol (p-value = 0.40, </w:t>
      </w:r>
      <w:hyperlink r:id="rId64" w:anchor="bookmark=id.apkbyaf8rnn2">
        <w:r>
          <w:rPr>
            <w:rStyle w:val="Hipervnculo"/>
          </w:rPr>
          <w:t>Figure 5</w:t>
        </w:r>
      </w:hyperlink>
      <w:r>
        <w:t>d). However, differences were observed among the various doses of compost and biol used. With respect to the application of biol, significant differences were observed compost doses of 0 t/ha and 10 t/ha. The doses with no biol application (0%) resulted in the greatest degree of fruit dehydration, with an average of 6.58%. With respect to compost application, the 0 t/ha dose resulted in a relatively high percentage of dehydration, with a mean value of 6.57%. Despite the lack of interaction between the compost and the biol, the application of 15 t/ha compost + 10% biol resulted in the lowest dehydration value of 6.16%. This represents an 8.9% decrease in fruit dehydration compared with the 6.76% observed with conventional fertilization (0 t/ha compost + biol 0% biol).</w:t>
      </w:r>
    </w:p>
    <w:p w14:paraId="1DAB6EFF" w14:textId="77777777" w:rsidR="009A49CE" w:rsidRDefault="00000000">
      <w:pPr>
        <w:pStyle w:val="Textoindependiente"/>
      </w:pPr>
      <w:r>
        <w:t>To analyze the interaction of the traits and treatments with different doses of organic fertilizers a principal component analysis (PCA) and Pearson correlation analysis were conducted in the PCA variables (</w:t>
      </w:r>
      <w:hyperlink w:anchor="fig-id.awvbghja6kxt">
        <w:r>
          <w:rPr>
            <w:rStyle w:val="Hipervnculo"/>
          </w:rPr>
          <w:t>Figure 6</w:t>
        </w:r>
      </w:hyperlink>
      <w:r>
        <w:t>, Figure A.4).</w:t>
      </w:r>
    </w:p>
    <w:p w14:paraId="54CDF6D1" w14:textId="77777777" w:rsidR="009A49CE" w:rsidRDefault="00000000">
      <w:pPr>
        <w:pStyle w:val="Textoindependiente"/>
      </w:pPr>
      <w:r>
        <w:t>To evaluate the interaction of the variables at commercial maturity a multivariate principal component analysis (PCA) method was used (</w:t>
      </w:r>
      <w:hyperlink r:id="rId65" w:anchor="bookmark=id.awvbghja6kxt">
        <w:r>
          <w:rPr>
            <w:rStyle w:val="Hipervnculo"/>
          </w:rPr>
          <w:t>Figure 6</w:t>
        </w:r>
      </w:hyperlink>
      <w:r>
        <w:t>). The first two components represent 84.79% of the variance at dimension 1 and 10.35% at dimension 2 representing a cumulative variance of 95.14% (</w:t>
      </w:r>
      <w:hyperlink r:id="rId66" w:anchor="bookmark=id.awvbghja6kxt">
        <w:r>
          <w:rPr>
            <w:rStyle w:val="Hipervnculo"/>
          </w:rPr>
          <w:t>Figure 6</w:t>
        </w:r>
      </w:hyperlink>
      <w:r>
        <w:t>a, Figure A.4a). For dimension 1, the variables FDPCM and SSCFCM contributed the most to this dimension with values of 16.06% and 16.24%, respectively, compared with the IFCCM with an 8.50% contribution (</w:t>
      </w:r>
      <w:hyperlink r:id="rId67" w:anchor="bookmark=id.awvbghja6kxt">
        <w:r>
          <w:rPr>
            <w:rStyle w:val="Hipervnculo"/>
          </w:rPr>
          <w:t>Figure 6</w:t>
        </w:r>
      </w:hyperlink>
      <w:r>
        <w:t xml:space="preserve">a, Figure A.4b). In dimension 2, the IFCCM had the highest contribution at 64.34%, whereas the FDPCM and fruit SSCFCM had the lowest contributions at 1.57% and </w:t>
      </w:r>
      <w:r>
        <w:lastRenderedPageBreak/>
        <w:t>0.49%, respectively (</w:t>
      </w:r>
      <w:hyperlink r:id="rId68" w:anchor="bookmark=id.awvbghja6kxt">
        <w:r>
          <w:rPr>
            <w:rStyle w:val="Hipervnculo"/>
          </w:rPr>
          <w:t>Figure 6</w:t>
        </w:r>
      </w:hyperlink>
      <w:r>
        <w:t xml:space="preserve">a, Figure A.4c). Importantly, the variables FDPCM, SSCFCM, IFCCM, TAFCM, </w:t>
      </w:r>
      <w:proofErr w:type="spellStart"/>
      <w:r>
        <w:t>FpHCM</w:t>
      </w:r>
      <w:proofErr w:type="spellEnd"/>
      <w:r>
        <w:t>, and FFCM presented high contributions to the analysis because of their importance in determining the commercial maturity of the fruit for sale.</w:t>
      </w:r>
    </w:p>
    <w:p w14:paraId="7C828305" w14:textId="77777777" w:rsidR="009A49CE" w:rsidRDefault="00000000">
      <w:pPr>
        <w:pStyle w:val="Textoindependiente"/>
      </w:pPr>
      <w:r>
        <w:t xml:space="preserve">The PCA of the variables shows the relationship between the variables, with a positive correlation among the variables SSCFCM, IFCCM, </w:t>
      </w:r>
      <w:proofErr w:type="spellStart"/>
      <w:r>
        <w:t>FpHCM</w:t>
      </w:r>
      <w:proofErr w:type="spellEnd"/>
      <w:r>
        <w:t>, and FFCM, in contrast with fruit FDPCM and TAFCM, which show a negative correlation (</w:t>
      </w:r>
      <w:hyperlink r:id="rId69" w:anchor="bookmark=id.awvbghja6kxt">
        <w:r>
          <w:rPr>
            <w:rStyle w:val="Hipervnculo"/>
          </w:rPr>
          <w:t>Figure 6</w:t>
        </w:r>
      </w:hyperlink>
      <w:r>
        <w:t xml:space="preserve">a, </w:t>
      </w:r>
      <w:proofErr w:type="spellStart"/>
      <w:r>
        <w:t>Figura</w:t>
      </w:r>
      <w:proofErr w:type="spellEnd"/>
      <w:r>
        <w:t xml:space="preserve"> A.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70" w:anchor="bookmark=id.awvbghja6kxt">
        <w:r>
          <w:rPr>
            <w:rStyle w:val="Hipervnculo"/>
          </w:rPr>
          <w:t>Figure 6</w:t>
        </w:r>
      </w:hyperlink>
      <w:r>
        <w:t xml:space="preserve">a, </w:t>
      </w:r>
      <w:proofErr w:type="spellStart"/>
      <w:r>
        <w:t>Figura</w:t>
      </w:r>
      <w:proofErr w:type="spellEnd"/>
      <w:r>
        <w:t xml:space="preserve"> A.4d).</w:t>
      </w:r>
    </w:p>
    <w:p w14:paraId="35E94184" w14:textId="77777777" w:rsidR="009A49CE" w:rsidRDefault="00000000">
      <w:pPr>
        <w:pStyle w:val="Textoindependiente"/>
      </w:pPr>
      <w:r>
        <w:t>Conventional fertilization (0 t/ha compost + 0% biol) and 0 t/ha compost + 5% biol are aligned with the vectors for FDPCM and titratable TAFCM. Therefore, the individuals subjected to these treatments presented higher values for these variables (</w:t>
      </w:r>
      <w:hyperlink r:id="rId71" w:anchor="bookmark=id.awvbghja6kxt">
        <w:r>
          <w:rPr>
            <w:rStyle w:val="Hipervnculo"/>
          </w:rPr>
          <w:t>Figure 6</w:t>
        </w:r>
      </w:hyperlink>
      <w:r>
        <w:t xml:space="preserve">). In the case of the IFCCM, the conventional fertilization dose (0 t/ha compost + 0% biol) also presented the lowest values. Similarly, for the variables FFCM and SSCFCM, the application of compost at 15 t/ha + 10% and compost at 15 t/ha + 5% resulted in the highest values. With respect to the IFCCM and </w:t>
      </w:r>
      <w:proofErr w:type="spellStart"/>
      <w:r>
        <w:t>FpHCM</w:t>
      </w:r>
      <w:proofErr w:type="spellEnd"/>
      <w:r>
        <w:t>, the compost dose of 15 t/ha + 10% biol had high values for these variables (</w:t>
      </w:r>
      <w:hyperlink r:id="rId72" w:anchor="bookmark=id.awvbghja6kxt">
        <w:r>
          <w:rPr>
            <w:rStyle w:val="Hipervnculo"/>
          </w:rPr>
          <w:t>Figure 6</w:t>
        </w:r>
      </w:hyperlink>
      <w:r>
        <w:t>).</w:t>
      </w:r>
    </w:p>
    <w:p w14:paraId="5083319B" w14:textId="77777777" w:rsidR="009A49CE" w:rsidRDefault="00000000">
      <w:r>
        <w:br w:type="page"/>
      </w:r>
    </w:p>
    <w:p w14:paraId="5412DA2E" w14:textId="77777777" w:rsidR="009A49CE" w:rsidRDefault="00000000">
      <w:pPr>
        <w:pStyle w:val="Ttulo1"/>
      </w:pPr>
      <w:bookmarkStart w:id="12" w:name="discussion"/>
      <w:bookmarkEnd w:id="8"/>
      <w:bookmarkEnd w:id="11"/>
      <w:r>
        <w:lastRenderedPageBreak/>
        <w:t>DISCUSSION</w:t>
      </w:r>
    </w:p>
    <w:p w14:paraId="7248EC80" w14:textId="77777777" w:rsidR="009A49CE" w:rsidRDefault="00000000">
      <w:pPr>
        <w:pStyle w:val="FirstParagraph"/>
      </w:pPr>
      <w:r>
        <w:t xml:space="preserve">The mango produced in Peru is a highly demanded crop internationally, as more than 60% of the mango production is exported to countries such as the Netherlands, the United States, Spain, and the Republic of Korea </w:t>
      </w:r>
      <w:hyperlink r:id="rId73">
        <w:r>
          <w:rPr>
            <w:rStyle w:val="Hipervnculo"/>
          </w:rPr>
          <w:t>(</w:t>
        </w:r>
        <w:proofErr w:type="spellStart"/>
        <w:r>
          <w:rPr>
            <w:rStyle w:val="Hipervnculo"/>
          </w:rPr>
          <w:t>Ministerio</w:t>
        </w:r>
        <w:proofErr w:type="spellEnd"/>
        <w:r>
          <w:rPr>
            <w:rStyle w:val="Hipervnculo"/>
          </w:rPr>
          <w:t xml:space="preserve"> de Desarrollo </w:t>
        </w:r>
        <w:proofErr w:type="spellStart"/>
        <w:r>
          <w:rPr>
            <w:rStyle w:val="Hipervnculo"/>
          </w:rPr>
          <w:t>Agrario</w:t>
        </w:r>
        <w:proofErr w:type="spellEnd"/>
        <w:r>
          <w:rPr>
            <w:rStyle w:val="Hipervnculo"/>
          </w:rPr>
          <w:t xml:space="preserve"> y Riego, 2023)</w:t>
        </w:r>
      </w:hyperlink>
      <w:r>
        <w:t xml:space="preserve">. The use of organic fertilizers and organic molecules increases yield and improves the quality of mango fruit </w:t>
      </w:r>
      <w:hyperlink r:id="rId74">
        <w:r>
          <w:rPr>
            <w:rStyle w:val="Hipervnculo"/>
          </w:rPr>
          <w:t>(García-Santiago et al., 2023; Ma et al., 2022)</w:t>
        </w:r>
      </w:hyperlink>
      <w:r>
        <w:t>. In the present study, field research was conducted to assess the efficiency of organic fertilizers on eight-year-old ‘Kent’ mango plants. Various fruit quality parameters were evaluated at both the physiological and commercial maturity stages.</w:t>
      </w:r>
    </w:p>
    <w:p w14:paraId="72A5E9E0" w14:textId="77777777" w:rsidR="009A49CE" w:rsidRDefault="00000000">
      <w:pPr>
        <w:pStyle w:val="Textoindependiente"/>
      </w:pPr>
      <w:r>
        <w:t xml:space="preserve">The quality of mango at physiological maturity is determined by variables such as FFPM, SSCFPM, TAFPM, and FDMPPM </w:t>
      </w:r>
      <w:hyperlink r:id="rId75">
        <w:r>
          <w:rPr>
            <w:rStyle w:val="Hipervnculo"/>
          </w:rPr>
          <w:t>(</w:t>
        </w:r>
        <w:proofErr w:type="spellStart"/>
        <w:r>
          <w:rPr>
            <w:rStyle w:val="Hipervnculo"/>
          </w:rPr>
          <w:t>Alebidi</w:t>
        </w:r>
        <w:proofErr w:type="spellEnd"/>
        <w:r>
          <w:rPr>
            <w:rStyle w:val="Hipervnculo"/>
          </w:rPr>
          <w:t xml:space="preserve"> et al., 2023; Jiménez-Maldonado et al., 2022; Kumar et al., 2022b; Velasquez et al., 2023)</w:t>
        </w:r>
      </w:hyperlink>
      <w:r>
        <w:t>. In the present study, it was found that biol application increased mango fruit firmness (</w:t>
      </w:r>
      <w:hyperlink w:anchor="fig-kix.jeoh8ws8urib">
        <w:r>
          <w:rPr>
            <w:rStyle w:val="Hipervnculo"/>
          </w:rPr>
          <w:t>Figure 3</w:t>
        </w:r>
      </w:hyperlink>
      <w:r>
        <w:t>a) and dry solids (</w:t>
      </w:r>
      <w:hyperlink w:anchor="fig-kix.jeoh8ws8urib">
        <w:r>
          <w:rPr>
            <w:rStyle w:val="Hipervnculo"/>
          </w:rPr>
          <w:t>Figure 3</w:t>
        </w:r>
      </w:hyperlink>
      <w:r>
        <w:t xml:space="preserve">d). This could be attributed to the calcium, potassium, and magnesium nutrients present in biol (Table 1) which are responsible for the accumulation of homogalacturonans, the binding of pectin networks, and the formation of phospholipids that structure the cell wall and regulate the water permeability of the membrane </w:t>
      </w:r>
      <w:hyperlink r:id="rId76">
        <w:r>
          <w:rPr>
            <w:rStyle w:val="Hipervnculo"/>
          </w:rPr>
          <w:t>(Huang et al., 2023; Morales-Meléndez et al., 2024; Vásquez – Rojas, 2020)</w:t>
        </w:r>
      </w:hyperlink>
      <w:r>
        <w:t>. Additionally, the combined application of compost and biol increased YP and SSCFPM (</w:t>
      </w:r>
      <w:hyperlink w:anchor="fig-kix.jeoh8ws8urib">
        <w:r>
          <w:rPr>
            <w:rStyle w:val="Hipervnculo"/>
          </w:rPr>
          <w:t>Figure 3</w:t>
        </w:r>
      </w:hyperlink>
      <w:r>
        <w:t>b) while decreasing TAFPM (</w:t>
      </w:r>
      <w:hyperlink w:anchor="fig-kix.jeoh8ws8urib">
        <w:r>
          <w:rPr>
            <w:rStyle w:val="Hipervnculo"/>
          </w:rPr>
          <w:t>Figure 3</w:t>
        </w:r>
      </w:hyperlink>
      <w:r>
        <w:t xml:space="preserve">c). This could be due to the presence of phosphorus and potassium in compost and biol (Table 1), which are involved in carbohydrate accumulation in the fruit and the reduction of acids at the vacuolar level </w:t>
      </w:r>
      <w:hyperlink r:id="rId77">
        <w:r>
          <w:rPr>
            <w:rStyle w:val="Hipervnculo"/>
          </w:rPr>
          <w:t>(Irfan et al., 2019; Navarro et al., 2023)</w:t>
        </w:r>
      </w:hyperlink>
      <w:r>
        <w:t xml:space="preserve">. Additionally, compost contains humic acids (Table A.1), which, according to </w:t>
      </w:r>
      <w:hyperlink r:id="rId78">
        <w:r>
          <w:rPr>
            <w:rStyle w:val="Hipervnculo"/>
          </w:rPr>
          <w:t>Murbach et al. (2020)</w:t>
        </w:r>
      </w:hyperlink>
      <w:r>
        <w:t xml:space="preserve"> act as chelators in nutrient absorption. Although both compost and biol contain calcium, potassium, and magnesium (Table 1), foliar application of biol increased the firmness value. This suggests that the foliar application method of organic fertilizer can affect FFPM and FDMPPM, which is in agreement with the findings of </w:t>
      </w:r>
      <w:hyperlink r:id="rId79">
        <w:r>
          <w:rPr>
            <w:rStyle w:val="Hipervnculo"/>
          </w:rPr>
          <w:t>Díaz-</w:t>
        </w:r>
        <w:proofErr w:type="spellStart"/>
        <w:r>
          <w:rPr>
            <w:rStyle w:val="Hipervnculo"/>
          </w:rPr>
          <w:t>Chuquizuta</w:t>
        </w:r>
        <w:proofErr w:type="spellEnd"/>
        <w:r>
          <w:rPr>
            <w:rStyle w:val="Hipervnculo"/>
          </w:rPr>
          <w:t xml:space="preserve"> et al. (2022)</w:t>
        </w:r>
      </w:hyperlink>
      <w:r>
        <w:t xml:space="preserve">. The correlation between YP and SSCFPM can be attributed to the nutrients present in compost and biol, such as nitrogen, phosphorus, potassium, calcium, and magnesium (Table 1). These nutrients, when present in adequate proportions, improve fruit quality by preventing internal disorders </w:t>
      </w:r>
      <w:hyperlink r:id="rId80">
        <w:r>
          <w:rPr>
            <w:rStyle w:val="Hipervnculo"/>
          </w:rPr>
          <w:t>(Ma et al., 2023, 2022)</w:t>
        </w:r>
      </w:hyperlink>
      <w:r>
        <w:t>.</w:t>
      </w:r>
    </w:p>
    <w:p w14:paraId="620A2E7C" w14:textId="77777777" w:rsidR="009A49CE" w:rsidRDefault="00000000">
      <w:pPr>
        <w:pStyle w:val="Textoindependiente"/>
      </w:pPr>
      <w:r>
        <w:t xml:space="preserve">With respect to the timing of the biol applications, our study involved three applications. This allowed for greater potassium availability throughout fruit development, which, according to </w:t>
      </w:r>
      <w:hyperlink r:id="rId81">
        <w:r>
          <w:rPr>
            <w:rStyle w:val="Hipervnculo"/>
          </w:rPr>
          <w:t>Wang et al. (2019)</w:t>
        </w:r>
      </w:hyperlink>
      <w:r>
        <w:t xml:space="preserve">, enhances starch accumulation in fruits. Other studies have reported that the fractionation of foliar applications based on potassium and calcium allows for better assimilation of the product. This is because more than 50% of these nutrients are absorbed during fruit maturation. </w:t>
      </w:r>
      <w:hyperlink r:id="rId82">
        <w:r>
          <w:rPr>
            <w:rStyle w:val="Hipervnculo"/>
          </w:rPr>
          <w:t>Osuna-Enciso et al. (2023)</w:t>
        </w:r>
      </w:hyperlink>
      <w:r>
        <w:t xml:space="preserve"> reported that the application of ethephon generates significant differences in fruit firmness, soluble solids, and acidity at harvest </w:t>
      </w:r>
      <w:hyperlink r:id="rId83">
        <w:r>
          <w:rPr>
            <w:rStyle w:val="Hipervnculo"/>
          </w:rPr>
          <w:t>(Jaime-Guerrero et al., 2024; Sotiropoulos et al., 2021)</w:t>
        </w:r>
      </w:hyperlink>
      <w:r>
        <w:t>.</w:t>
      </w:r>
    </w:p>
    <w:p w14:paraId="3BA62B7B" w14:textId="77777777" w:rsidR="009A49CE" w:rsidRDefault="00000000">
      <w:pPr>
        <w:pStyle w:val="Textoindependiente"/>
      </w:pPr>
      <w:r>
        <w:t xml:space="preserve">During the commercial maturity stage, mango shows physicochemical changes reflected in quality variables such as FFCM, SSCFCM, TAFCM, and FDPCM </w:t>
      </w:r>
      <w:hyperlink r:id="rId84">
        <w:r>
          <w:rPr>
            <w:rStyle w:val="Hipervnculo"/>
          </w:rPr>
          <w:t>(</w:t>
        </w:r>
        <w:proofErr w:type="spellStart"/>
        <w:r>
          <w:rPr>
            <w:rStyle w:val="Hipervnculo"/>
          </w:rPr>
          <w:t>Barrón</w:t>
        </w:r>
        <w:proofErr w:type="spellEnd"/>
        <w:r>
          <w:rPr>
            <w:rStyle w:val="Hipervnculo"/>
          </w:rPr>
          <w:t>-García et al., 2021; Prasad et al., 2024; Saroj et al., 2023; Saroj and Prasad, 2023)</w:t>
        </w:r>
      </w:hyperlink>
      <w:r>
        <w:t>. In the present study, the interaction of compost and biol improved fruit firmness (</w:t>
      </w:r>
      <w:hyperlink r:id="rId85" w:anchor="bookmark=id.apkbyaf8rnn2">
        <w:r>
          <w:rPr>
            <w:rStyle w:val="Hipervnculo"/>
          </w:rPr>
          <w:t>Figure 5</w:t>
        </w:r>
      </w:hyperlink>
      <w:r>
        <w:t>a) and reduced fruit acidity (</w:t>
      </w:r>
      <w:hyperlink r:id="rId86" w:anchor="bookmark=id.apkbyaf8rnn2">
        <w:r>
          <w:rPr>
            <w:rStyle w:val="Hipervnculo"/>
          </w:rPr>
          <w:t>Figure 5</w:t>
        </w:r>
      </w:hyperlink>
      <w:r>
        <w:t xml:space="preserve">c). This can be attributed to the calcium absorbed by the fruits during organic fertilization. According to previous studies, calcium regulates enzymatic activity and increases shelf life during the commercial </w:t>
      </w:r>
      <w:r>
        <w:lastRenderedPageBreak/>
        <w:t xml:space="preserve">maturity process </w:t>
      </w:r>
      <w:hyperlink r:id="rId87">
        <w:r>
          <w:rPr>
            <w:rStyle w:val="Hipervnculo"/>
          </w:rPr>
          <w:t>(Kumar et al., 2022b; Prasad et al., 2024)</w:t>
        </w:r>
      </w:hyperlink>
      <w:r>
        <w:t xml:space="preserve">. </w:t>
      </w:r>
      <w:hyperlink r:id="rId88">
        <w:r>
          <w:rPr>
            <w:rStyle w:val="Hipervnculo"/>
          </w:rPr>
          <w:t>Prasad et al. (2024)</w:t>
        </w:r>
      </w:hyperlink>
      <w:r>
        <w:t xml:space="preserve"> reported that fruits fertilized with organic fertilizers experienced lower FDPCM during the commercial maturity process. The decrease in TAFCM and the increase in SSCFCM can be attributed to the hydrolysis of starch, which is responsible for the increase in sugars and the decrease in organic acids at the vacuolar level </w:t>
      </w:r>
      <w:hyperlink r:id="rId89">
        <w:r>
          <w:rPr>
            <w:rStyle w:val="Hipervnculo"/>
          </w:rPr>
          <w:t>(Prasad et al., 2024, 2022b)</w:t>
        </w:r>
      </w:hyperlink>
      <w:r>
        <w:t>. In our work, the improvement in fruit firmness, increase in soluble solids, and decrease in acidity and dehydration (</w:t>
      </w:r>
      <w:hyperlink r:id="rId90" w:anchor="bookmark=id.apkbyaf8rnn2">
        <w:r>
          <w:rPr>
            <w:rStyle w:val="Hipervnculo"/>
          </w:rPr>
          <w:t>Figure 5</w:t>
        </w:r>
      </w:hyperlink>
      <w:r>
        <w:t xml:space="preserve">a,c,d) can be attributed to high doses of organic fertilizers. These doses likely increase the supply of nutrients that are potentially delivered to the fruit </w:t>
      </w:r>
      <w:hyperlink r:id="rId91">
        <w:r>
          <w:rPr>
            <w:rStyle w:val="Hipervnculo"/>
          </w:rPr>
          <w:t>(Sudha et al., 2012)</w:t>
        </w:r>
      </w:hyperlink>
      <w:r>
        <w:t xml:space="preserve">. These findings are supported by those of </w:t>
      </w:r>
      <w:hyperlink r:id="rId92">
        <w:r>
          <w:rPr>
            <w:rStyle w:val="Hipervnculo"/>
          </w:rPr>
          <w:t>Sun et al. (2022)</w:t>
        </w:r>
      </w:hyperlink>
      <w:r>
        <w:t xml:space="preserve"> who demonstrated that fertilizing mango fruit during the maturation period affects the concentrations of soluble solids, vitamin C, carotenoids, and the water content of the fruit. Additionally, </w:t>
      </w:r>
      <w:hyperlink r:id="rId93">
        <w:r>
          <w:rPr>
            <w:rStyle w:val="Hipervnculo"/>
          </w:rPr>
          <w:t>Abd El-Rahman (2021)</w:t>
        </w:r>
      </w:hyperlink>
      <w:r>
        <w:t xml:space="preserve"> reported that applying compost to soil and biofertilizers through foliar spraying improved the physical properties, soluble solids, acidity percentage, and vitamin C concentration of mango fruit. Other studies mention that the content of photosynthates and nutrients in the leaves is correlated with the total sugars of the fruit because of decreases in water supply </w:t>
      </w:r>
      <w:hyperlink r:id="rId94">
        <w:r>
          <w:rPr>
            <w:rStyle w:val="Hipervnculo"/>
          </w:rPr>
          <w:t>(Hueso et al., 2021; Sun et al., 2022)</w:t>
        </w:r>
      </w:hyperlink>
      <w:r>
        <w:t xml:space="preserve">. Although the interaction of compost and biol did not significantly differ for FFPM, FDMPPM, SSCFCM, and FDPCM, the best values of fruit yield and quality were achieved with the highest doses of combined compost and biol. Which can be associated with the increased dosage of nutrients, which has been reported to prevent metabolic imbalances and influence fruit development and maturation </w:t>
      </w:r>
      <w:hyperlink r:id="rId95">
        <w:r>
          <w:rPr>
            <w:rStyle w:val="Hipervnculo"/>
          </w:rPr>
          <w:t>(De Bang et al., 2021)</w:t>
        </w:r>
      </w:hyperlink>
      <w:r>
        <w:t>.</w:t>
      </w:r>
    </w:p>
    <w:p w14:paraId="70DEDEC1" w14:textId="77777777" w:rsidR="009A49CE" w:rsidRDefault="00000000">
      <w:pPr>
        <w:pStyle w:val="Textoindependiente"/>
      </w:pPr>
      <w:r>
        <w:t xml:space="preserve">Among the limitations of the present study is the lack of soil analysis at the end of the experiment, which would have been crucial for determining nutrient extraction by the plants. This omission was due to the coincidence of the harvest time with the </w:t>
      </w:r>
      <w:proofErr w:type="spellStart"/>
      <w:r>
        <w:t>physico</w:t>
      </w:r>
      <w:proofErr w:type="spellEnd"/>
      <w:r>
        <w:t>-chemical analysis of the mango fruits, which were conducted in different provinces. Additionally, no foliar analysis was performed before or after organic fertilization, which would have provided valuable information on nutrient concentrations in the leaves and allowed for more precise adjustments to foliar or soil applications. Despite these limitations, the results of this study contribute to the understanding of sustainable agricultural practices, benefiting both producers and the environment. Another challenge for comparison studies is the lack of specification regarding the exact timing of variable evaluations. Therefore, adopting the BBCH scale to standardize evaluations and facilitate comparisons between studies is suggested.</w:t>
      </w:r>
    </w:p>
    <w:p w14:paraId="3114807C" w14:textId="3021271F" w:rsidR="00AD3A58" w:rsidRDefault="00000000">
      <w:pPr>
        <w:pStyle w:val="Textoindependiente"/>
      </w:pPr>
      <w:r>
        <w:t>Research on organic fertilization of mangoes to achieve cumulative effects that better respond to fruit productivity and quality is necessary. Ideally, the efficiency of compost and biol should be evaluated in different geographic regions with varying climatic and edaphic conditions. New equipment is needed to determine both external and internal fruit coloration, which would encode the carotenoid content and more effectively highlight physical changes in fruit fertilized with organic fertilizers during physiological and commercial maturity.</w:t>
      </w:r>
    </w:p>
    <w:p w14:paraId="02E69606" w14:textId="77777777" w:rsidR="00AD3A58" w:rsidRDefault="00AD3A58">
      <w:pPr>
        <w:spacing w:line="240" w:lineRule="auto"/>
        <w:jc w:val="left"/>
        <w:rPr>
          <w:sz w:val="20"/>
        </w:rPr>
      </w:pPr>
      <w:r>
        <w:br w:type="page"/>
      </w:r>
    </w:p>
    <w:p w14:paraId="7A91DDF3" w14:textId="77777777" w:rsidR="009A49CE" w:rsidRDefault="00000000">
      <w:pPr>
        <w:pStyle w:val="Ttulo1"/>
      </w:pPr>
      <w:bookmarkStart w:id="13" w:name="conclusions"/>
      <w:bookmarkEnd w:id="12"/>
      <w:r>
        <w:lastRenderedPageBreak/>
        <w:t>CONCLUSIONS</w:t>
      </w:r>
    </w:p>
    <w:p w14:paraId="48FCA95D" w14:textId="77777777" w:rsidR="009A49CE" w:rsidRDefault="00000000">
      <w:pPr>
        <w:pStyle w:val="FirstParagraph"/>
      </w:pPr>
      <w:r>
        <w:t>The present study revealed that mango fruits of the variety ‘Kent’ analyzed at physiological and commercial maturity presented positive effects when organically fertilized. Organic fertilization using compost and biol not only increased yield but also improved fruit quality. Therefore, compost and biol ensure an adequate supply of nutrients during the fruit filling and maturation stages of the mango variety ‘Kent,’ resulting in high-quality fruit at physiological maturity that persists until commercial maturity. These findings are crucial for optimizing the agronomic management of mangoes in regions such as Piura, Peru, and contribute to the knowledge of sustainable agricultural practices, benefiting both producers and the environment.</w:t>
      </w:r>
    </w:p>
    <w:p w14:paraId="1FFA38D1" w14:textId="77777777" w:rsidR="009A49CE" w:rsidRDefault="00000000">
      <w:r>
        <w:br w:type="page"/>
      </w:r>
    </w:p>
    <w:p w14:paraId="5D627035" w14:textId="77777777" w:rsidR="009A49CE" w:rsidRDefault="00000000">
      <w:pPr>
        <w:pStyle w:val="Ttulo1"/>
      </w:pPr>
      <w:bookmarkStart w:id="14" w:name="references"/>
      <w:bookmarkEnd w:id="13"/>
      <w:r>
        <w:lastRenderedPageBreak/>
        <w:t>REFERENCES</w:t>
      </w:r>
    </w:p>
    <w:p w14:paraId="247789A2" w14:textId="77777777" w:rsidR="009A49CE" w:rsidRDefault="00000000">
      <w:pPr>
        <w:pStyle w:val="FirstParagraph"/>
      </w:pPr>
      <w:hyperlink r:id="rId96">
        <w:r>
          <w:rPr>
            <w:rStyle w:val="Hipervnculo"/>
          </w:rPr>
          <w:t>Abd El-Rahman, A., 2021. Response of Mango Trees to Mineral, Bio-Organic Fertilizers and Growth Stimulants. J. Plant Prod. 12, 981–986. https://doi.org/10.21608/jpp.2021.202613</w:t>
        </w:r>
      </w:hyperlink>
    </w:p>
    <w:p w14:paraId="18E7C04E" w14:textId="77777777" w:rsidR="009A49CE" w:rsidRPr="00AD3A58" w:rsidRDefault="00000000">
      <w:pPr>
        <w:pStyle w:val="Textoindependiente"/>
        <w:rPr>
          <w:lang w:val="es-PE"/>
        </w:rPr>
      </w:pPr>
      <w:hyperlink r:id="rId97">
        <w:r>
          <w:rPr>
            <w:rStyle w:val="Hipervnculo"/>
          </w:rPr>
          <w:t xml:space="preserve">Aguiñaga-Bravo, A., Medina-Dzul, K., Garruña-Hernández, R., Latournerie-Moreno, L., Ruíz-Sánchez, E., 2020. </w:t>
        </w:r>
        <w:r w:rsidRPr="00AD3A58">
          <w:rPr>
            <w:rStyle w:val="Hipervnculo"/>
            <w:lang w:val="es-PE"/>
          </w:rPr>
          <w:t>Efecto de abonos orgánicos sobre el rendimiento, valor nutritivo y capacidad antioxidante de tomate verde (</w:t>
        </w:r>
        <w:r w:rsidRPr="00AD3A58">
          <w:rPr>
            <w:rStyle w:val="Hipervnculo"/>
            <w:i/>
            <w:iCs/>
            <w:lang w:val="es-PE"/>
          </w:rPr>
          <w:t>Physalis ixocarpa</w:t>
        </w:r>
        <w:r w:rsidRPr="00AD3A58">
          <w:rPr>
            <w:rStyle w:val="Hipervnculo"/>
            <w:lang w:val="es-PE"/>
          </w:rPr>
          <w:t>). Acta Univ. 30, 1–14. https://doi.org/10.15174/au.2020.2475</w:t>
        </w:r>
      </w:hyperlink>
    </w:p>
    <w:p w14:paraId="0DC92982" w14:textId="77777777" w:rsidR="009A49CE" w:rsidRDefault="00000000">
      <w:pPr>
        <w:pStyle w:val="Textoindependiente"/>
      </w:pPr>
      <w:hyperlink r:id="rId98">
        <w:r w:rsidRPr="00AD3A58">
          <w:rPr>
            <w:rStyle w:val="Hipervnculo"/>
            <w:lang w:val="es-PE"/>
          </w:rPr>
          <w:t xml:space="preserve">Alebidi, A., Abdel-Sattar, M., Mostafa, L.Y., Hamad, A.S.A., Rihan, H.Z., 2023. </w:t>
        </w:r>
        <w:r>
          <w:rPr>
            <w:rStyle w:val="Hipervnculo"/>
          </w:rPr>
          <w:t>Synergistic Effects of Applying Potassium Nitrate Spray with Putrescine on Productivity and Fruit Quality of Mango Trees cv. Ewais. Agronomy 13, 2717. https://doi.org/10.3390/agronomy13112717</w:t>
        </w:r>
      </w:hyperlink>
    </w:p>
    <w:p w14:paraId="794A2A67" w14:textId="77777777" w:rsidR="009A49CE" w:rsidRDefault="00000000">
      <w:pPr>
        <w:pStyle w:val="Textoindependiente"/>
      </w:pPr>
      <w:hyperlink r:id="rId99">
        <w:r>
          <w:rPr>
            <w:rStyle w:val="Hipervnculo"/>
          </w:rPr>
          <w:t>Association of Official Analytical Chemists (AOAC) (Ed.), 2005. Official methods of analysis, 18th ed, Food Science Text Series. Springer International Publishing, Washington, DC, USA,. https://doi.org/10.1007/978-3-319-45776-5_36</w:t>
        </w:r>
      </w:hyperlink>
    </w:p>
    <w:p w14:paraId="2D49AAE1" w14:textId="77777777" w:rsidR="009A49CE" w:rsidRDefault="00000000">
      <w:pPr>
        <w:pStyle w:val="Textoindependiente"/>
      </w:pPr>
      <w:hyperlink r:id="rId100">
        <w:r>
          <w:rPr>
            <w:rStyle w:val="Hipervnculo"/>
          </w:rPr>
          <w:t>Azam, M., Qadri, R., Aslam, A., Khan, M.I., Khan, A.S., Anwar, R., Ghani, M.A., Ejaz, S., Hussain, Z., Iqbal, M.A., Chen, J., 2022. Effects of different combinations of N, P and K at different time interval on vegetative, reproductive, yield and quality traits of mango (Mangifera Indica. L) cv. Dusehri. Braz. J. Biol. 82, e235612. https://doi.org/10.1590/1519-6984.235612</w:t>
        </w:r>
      </w:hyperlink>
    </w:p>
    <w:p w14:paraId="7E2D3E25" w14:textId="77777777" w:rsidR="009A49CE" w:rsidRDefault="00000000">
      <w:pPr>
        <w:pStyle w:val="Textoindependiente"/>
      </w:pPr>
      <w:hyperlink r:id="rId101">
        <w:r>
          <w:rPr>
            <w:rStyle w:val="Hipervnculo"/>
          </w:rPr>
          <w:t>Barrón-García, O.Y., Gaytán-Martínez, M., Ramírez-Jiménez, A.K., Luzardo-Ocampo, I., Velazquez, G., Morales-Sánchez, E., 2021. Physicochemical characterization and polyphenol oxidase inactivation of Ataulfo mango pulp pasteurized by conventional and ohmic heating processes. LWT 143, 111113. https://doi.org/10.1016/j.lwt.2021.111113</w:t>
        </w:r>
      </w:hyperlink>
    </w:p>
    <w:p w14:paraId="28B60B6D" w14:textId="77777777" w:rsidR="009A49CE" w:rsidRPr="00AD3A58" w:rsidRDefault="00000000">
      <w:pPr>
        <w:pStyle w:val="Textoindependiente"/>
        <w:rPr>
          <w:lang w:val="es-PE"/>
        </w:rPr>
      </w:pPr>
      <w:hyperlink r:id="rId102">
        <w:r>
          <w:rPr>
            <w:rStyle w:val="Hipervnculo"/>
          </w:rPr>
          <w:t xml:space="preserve">Campos Mariscal, J.L., Álvarez Sánchez, M.E., Maldonado Torres, R., Vargas Gustavo, A., 2020. </w:t>
        </w:r>
        <w:r w:rsidRPr="00AD3A58">
          <w:rPr>
            <w:rStyle w:val="Hipervnculo"/>
            <w:lang w:val="es-PE"/>
          </w:rPr>
          <w:t>Aplicación de abonos orgánicos en el rendimiento y desarrollo radicular en el cultivo de aguacate. Rev. Mex. Cienc. Agríc. 11, 263–274. https://doi.org/10.29312/remexca.v11i2.2301</w:t>
        </w:r>
      </w:hyperlink>
    </w:p>
    <w:p w14:paraId="6AE12358" w14:textId="77777777" w:rsidR="009A49CE" w:rsidRPr="00AD3A58" w:rsidRDefault="00000000">
      <w:pPr>
        <w:pStyle w:val="Textoindependiente"/>
        <w:rPr>
          <w:lang w:val="es-PE"/>
        </w:rPr>
      </w:pPr>
      <w:hyperlink r:id="rId103">
        <w:r w:rsidRPr="00AD3A58">
          <w:rPr>
            <w:rStyle w:val="Hipervnculo"/>
            <w:lang w:val="es-PE"/>
          </w:rPr>
          <w:t>Chanduví-García, R., Sandoval-Panta, M.A., Peña-Castillo, R., Javier-Alva, J., Álvarez, L.A., Quiroz-Calderón, M.V., Granda-Wong, C., Aguilar-Anccota, R., Galecio-Julca, M., Morales-Pizarro, A., Chanduví-García, R., Sandoval-Panta, M.A., Peña-Castillo, R., Javier-Alva, J., Álvarez, L.A., Quiroz-Calderón, M.V., Granda-Wong, C., Aguilar-Anccota, R., Galecio-Julca, M., Morales-Pizarro, A., 2023. Biofertilizante y su Correlación entre Parámetros Productivos y de Calidad en Limón Sutil (</w:t>
        </w:r>
        <w:r w:rsidRPr="00AD3A58">
          <w:rPr>
            <w:rStyle w:val="Hipervnculo"/>
            <w:i/>
            <w:iCs/>
            <w:lang w:val="es-PE"/>
          </w:rPr>
          <w:t>Citrus aurantifolia Swingle</w:t>
        </w:r>
        <w:r w:rsidRPr="00AD3A58">
          <w:rPr>
            <w:rStyle w:val="Hipervnculo"/>
            <w:lang w:val="es-PE"/>
          </w:rPr>
          <w:t xml:space="preserve"> ). Terra Latinoam. 41. https://doi.org/10.28940/terra.v41i0.1685</w:t>
        </w:r>
      </w:hyperlink>
    </w:p>
    <w:p w14:paraId="5A15E380" w14:textId="77777777" w:rsidR="009A49CE" w:rsidRDefault="00000000">
      <w:pPr>
        <w:pStyle w:val="Textoindependiente"/>
      </w:pPr>
      <w:hyperlink r:id="rId104">
        <w:r w:rsidRPr="00AD3A58">
          <w:rPr>
            <w:rStyle w:val="Hipervnculo"/>
            <w:lang w:val="es-PE"/>
          </w:rPr>
          <w:t xml:space="preserve">Chew, K.W., Chia, S.R., Yen, H.-W., Nomanbhay, S., Ho, Y.-C., Show, P.L., 2019. </w:t>
        </w:r>
        <w:r>
          <w:rPr>
            <w:rStyle w:val="Hipervnculo"/>
          </w:rPr>
          <w:t>Transformation of Biomass Waste into Sustainable Organic Fertilizers. Sustainability 11, 2266. https://doi.org/10.3390/su11082266</w:t>
        </w:r>
      </w:hyperlink>
    </w:p>
    <w:p w14:paraId="14C57B25" w14:textId="77777777" w:rsidR="009A49CE" w:rsidRPr="00AD3A58" w:rsidRDefault="00000000">
      <w:pPr>
        <w:pStyle w:val="Textoindependiente"/>
        <w:rPr>
          <w:lang w:val="es-PE"/>
        </w:rPr>
      </w:pPr>
      <w:hyperlink r:id="rId105">
        <w:r>
          <w:rPr>
            <w:rStyle w:val="Hipervnculo"/>
          </w:rPr>
          <w:t xml:space="preserve">De Bang, T.C., Husted, S., Laursen, K.H., Persson, D.P., Schjoerring, J.K., 2021. The molecular–physiological functions of mineral macronutrients and their consequences for deficiency symptoms in plants. </w:t>
        </w:r>
        <w:r w:rsidRPr="00AD3A58">
          <w:rPr>
            <w:rStyle w:val="Hipervnculo"/>
            <w:lang w:val="es-PE"/>
          </w:rPr>
          <w:t>New Phytol. 229, 2446–2469. https://doi.org/10.1111/nph.17074</w:t>
        </w:r>
      </w:hyperlink>
    </w:p>
    <w:p w14:paraId="77120584" w14:textId="77777777" w:rsidR="009A49CE" w:rsidRPr="00AD3A58" w:rsidRDefault="00000000">
      <w:pPr>
        <w:pStyle w:val="Textoindependiente"/>
        <w:rPr>
          <w:lang w:val="es-PE"/>
        </w:rPr>
      </w:pPr>
      <w:hyperlink r:id="rId106">
        <w:r w:rsidRPr="00AD3A58">
          <w:rPr>
            <w:rStyle w:val="Hipervnculo"/>
            <w:lang w:val="es-PE"/>
          </w:rPr>
          <w:t>Díaz-Chuquizuta, P., Hidalgo-Melendez, E., Cabrejo-Sánchez, C., Valdés-Rodríguez, O.A., 2022. Respuesta del Maíz (</w:t>
        </w:r>
        <w:r w:rsidRPr="00AD3A58">
          <w:rPr>
            <w:rStyle w:val="Hipervnculo"/>
            <w:i/>
            <w:iCs/>
            <w:lang w:val="es-PE"/>
          </w:rPr>
          <w:t>Zea mays</w:t>
        </w:r>
        <w:r w:rsidRPr="00AD3A58">
          <w:rPr>
            <w:rStyle w:val="Hipervnculo"/>
            <w:lang w:val="es-PE"/>
          </w:rPr>
          <w:t xml:space="preserve"> L.) a la aplicación foliar de abonos orgánicos líquidos. Chil. J. Agric. Anim. Sci. 38, 144–153. https://doi.org/10.29393/CHJAA38-14RMPO40014</w:t>
        </w:r>
      </w:hyperlink>
    </w:p>
    <w:p w14:paraId="096A994F" w14:textId="77777777" w:rsidR="009A49CE" w:rsidRDefault="00000000">
      <w:pPr>
        <w:pStyle w:val="Textoindependiente"/>
      </w:pPr>
      <w:hyperlink r:id="rId107">
        <w:r w:rsidRPr="00AD3A58">
          <w:rPr>
            <w:rStyle w:val="Hipervnculo"/>
            <w:lang w:val="es-PE"/>
          </w:rPr>
          <w:t xml:space="preserve">Estrada-Arellano, E., Murillo-Amador, B., Cervantes-Vázquez, T.J.Á., Gallegos-Robles, M.Á., Fortis-Hernández, M., Vázquez-Vázquez, C., 2022. Fertilización orgánica para mejorar calidad nutraceútica de híbridos de tomate y su efecto en las propiedades químicas del suelo. </w:t>
        </w:r>
        <w:r>
          <w:rPr>
            <w:rStyle w:val="Hipervnculo"/>
          </w:rPr>
          <w:t>Rev. TERRA Latinoam. 40. https://doi.org/10.28940/terra.v40i0.1613</w:t>
        </w:r>
      </w:hyperlink>
    </w:p>
    <w:p w14:paraId="59882505" w14:textId="77777777" w:rsidR="009A49CE" w:rsidRPr="00AD3A58" w:rsidRDefault="00000000">
      <w:pPr>
        <w:pStyle w:val="Textoindependiente"/>
        <w:rPr>
          <w:lang w:val="es-PE"/>
        </w:rPr>
      </w:pPr>
      <w:hyperlink r:id="rId108">
        <w:r>
          <w:rPr>
            <w:rStyle w:val="Hipervnculo"/>
          </w:rPr>
          <w:t xml:space="preserve">Food and Agriculture Organization of the United Nations, 2022. </w:t>
        </w:r>
        <w:r w:rsidRPr="00AD3A58">
          <w:rPr>
            <w:rStyle w:val="Hipervnculo"/>
            <w:lang w:val="es-PE"/>
          </w:rPr>
          <w:t>Cultivos y Productos de Ganadería [WWW Document]. FAOSTAT. URL https://www.fao.org/faostat/en/#data/QCL/visualize (</w:t>
        </w:r>
        <w:proofErr w:type="spellStart"/>
        <w:r w:rsidRPr="00AD3A58">
          <w:rPr>
            <w:rStyle w:val="Hipervnculo"/>
            <w:lang w:val="es-PE"/>
          </w:rPr>
          <w:t>accessed</w:t>
        </w:r>
        <w:proofErr w:type="spellEnd"/>
        <w:r w:rsidRPr="00AD3A58">
          <w:rPr>
            <w:rStyle w:val="Hipervnculo"/>
            <w:lang w:val="es-PE"/>
          </w:rPr>
          <w:t xml:space="preserve"> 5.21.24).</w:t>
        </w:r>
      </w:hyperlink>
    </w:p>
    <w:p w14:paraId="570108EE" w14:textId="77777777" w:rsidR="009A49CE" w:rsidRDefault="00000000">
      <w:pPr>
        <w:pStyle w:val="Textoindependiente"/>
      </w:pPr>
      <w:hyperlink r:id="rId109">
        <w:r>
          <w:rPr>
            <w:rStyle w:val="Hipervnculo"/>
          </w:rPr>
          <w:t xml:space="preserve">Francois Husson, Josse, J., Le, S., Mazet, J., 2006. </w:t>
        </w:r>
        <w:proofErr w:type="spellStart"/>
        <w:r>
          <w:rPr>
            <w:rStyle w:val="Hipervnculo"/>
          </w:rPr>
          <w:t>FactoMineR</w:t>
        </w:r>
        <w:proofErr w:type="spellEnd"/>
        <w:r>
          <w:rPr>
            <w:rStyle w:val="Hipervnculo"/>
          </w:rPr>
          <w:t>: Multivariate Exploratory Data Analysis and Data Mining.</w:t>
        </w:r>
      </w:hyperlink>
    </w:p>
    <w:p w14:paraId="5DC083AD" w14:textId="77777777" w:rsidR="009A49CE" w:rsidRDefault="00000000">
      <w:pPr>
        <w:pStyle w:val="Textoindependiente"/>
      </w:pPr>
      <w:hyperlink r:id="rId110">
        <w:r w:rsidRPr="00AD3A58">
          <w:rPr>
            <w:rStyle w:val="Hipervnculo"/>
            <w:lang w:val="es-PE"/>
          </w:rPr>
          <w:t xml:space="preserve">García-Santiago, J.C., González-Fuentes, J.A., Rojas-Duarte, A., Hernández-Pérez, A., Aureoles-Rodríguez, F., Martínez-Mares, R., 2023. Los ácidos húmicos reducen la adición de NPK y mejoran la calidad de mango. </w:t>
        </w:r>
        <w:r>
          <w:rPr>
            <w:rStyle w:val="Hipervnculo"/>
          </w:rPr>
          <w:t>Ecosistemas Recur. Agropecu. 10. https://doi.org/10.19136/era.a10n1.3319</w:t>
        </w:r>
      </w:hyperlink>
    </w:p>
    <w:p w14:paraId="3D886F4C" w14:textId="77777777" w:rsidR="009A49CE" w:rsidRDefault="00000000">
      <w:pPr>
        <w:pStyle w:val="Textoindependiente"/>
      </w:pPr>
      <w:hyperlink r:id="rId111">
        <w:r>
          <w:rPr>
            <w:rStyle w:val="Hipervnculo"/>
          </w:rPr>
          <w:t>Giovannoni, J.J., 2004. Genetic Regulation of Fruit Development and Ripening. Plant Cell 16, S170–S180. https://doi.org/10.1105/tpc.019158</w:t>
        </w:r>
      </w:hyperlink>
    </w:p>
    <w:p w14:paraId="36227C38" w14:textId="77777777" w:rsidR="009A49CE" w:rsidRPr="00AD3A58" w:rsidRDefault="00000000">
      <w:pPr>
        <w:pStyle w:val="Textoindependiente"/>
        <w:rPr>
          <w:lang w:val="pt-PT"/>
        </w:rPr>
      </w:pPr>
      <w:hyperlink r:id="rId112">
        <w:r>
          <w:rPr>
            <w:rStyle w:val="Hipervnculo"/>
          </w:rPr>
          <w:t xml:space="preserve">González-Salas, U., Gallegos-Robles, M.Á., Preciado-Rangel, P., García-Carrillo, M., Rodríguez-Hernández, M.G., García-Hernández, J.L., Guzmán-Silos, T.L., 2021. </w:t>
        </w:r>
        <w:r w:rsidRPr="00AD3A58">
          <w:rPr>
            <w:rStyle w:val="Hipervnculo"/>
            <w:lang w:val="es-PE"/>
          </w:rPr>
          <w:t xml:space="preserve">Efecto de fuentes de nutrición orgánicas e inorgánicas mezcladas con biofertilizantes en la producción y calidad de frutos de melón. </w:t>
        </w:r>
        <w:r w:rsidRPr="00AD3A58">
          <w:rPr>
            <w:rStyle w:val="Hipervnculo"/>
            <w:lang w:val="pt-PT"/>
          </w:rPr>
          <w:t>Rev. TERRA Latinoam. 39. https://doi.org/10.28940/terra.v39i0.904</w:t>
        </w:r>
      </w:hyperlink>
    </w:p>
    <w:p w14:paraId="6404405E" w14:textId="77777777" w:rsidR="009A49CE" w:rsidRDefault="00000000">
      <w:pPr>
        <w:pStyle w:val="Textoindependiente"/>
      </w:pPr>
      <w:hyperlink r:id="rId113">
        <w:r w:rsidRPr="00AD3A58">
          <w:rPr>
            <w:rStyle w:val="Hipervnculo"/>
            <w:lang w:val="pt-PT"/>
          </w:rPr>
          <w:t xml:space="preserve">Guo, X., Liu, H., Wu, S., 2019. </w:t>
        </w:r>
        <w:r>
          <w:rPr>
            <w:rStyle w:val="Hipervnculo"/>
          </w:rPr>
          <w:t>Humic substances developed during organic waste composting: Formation mechanisms, structural properties, and agronomic functions. Sci. Total Environ. 662, 501–510. https://doi.org/10.1016/j.scitotenv.2019.01.137</w:t>
        </w:r>
      </w:hyperlink>
    </w:p>
    <w:p w14:paraId="12262FB1" w14:textId="77777777" w:rsidR="009A49CE" w:rsidRPr="00AD3A58" w:rsidRDefault="00000000">
      <w:pPr>
        <w:pStyle w:val="Textoindependiente"/>
        <w:rPr>
          <w:lang w:val="es-PE"/>
        </w:rPr>
      </w:pPr>
      <w:hyperlink r:id="rId114">
        <w:r>
          <w:rPr>
            <w:rStyle w:val="Hipervnculo"/>
          </w:rPr>
          <w:t xml:space="preserve">Huang, W., Shi, Y., Yan, H., Wang, H., Wu, D., Grierson, D., Chen, K., 2023. The calcium-mediated homogalacturonan pectin complexation in cell walls contributes the firmness increase in loquat fruit during postharvest storage. </w:t>
        </w:r>
        <w:r w:rsidRPr="00AD3A58">
          <w:rPr>
            <w:rStyle w:val="Hipervnculo"/>
            <w:lang w:val="es-PE"/>
          </w:rPr>
          <w:t>J. Adv. Res. 49, 47–62. https://doi.org/10.1016/j.jare.2022.09.009</w:t>
        </w:r>
      </w:hyperlink>
    </w:p>
    <w:p w14:paraId="5E004F19" w14:textId="77777777" w:rsidR="009A49CE" w:rsidRDefault="00000000">
      <w:pPr>
        <w:pStyle w:val="Textoindependiente"/>
      </w:pPr>
      <w:hyperlink r:id="rId115">
        <w:r w:rsidRPr="00AD3A58">
          <w:rPr>
            <w:rStyle w:val="Hipervnculo"/>
            <w:lang w:val="es-PE"/>
          </w:rPr>
          <w:t xml:space="preserve">Hueso, A., Camacho, G., Gómez-del-Campo, M., 2021. </w:t>
        </w:r>
        <w:r>
          <w:rPr>
            <w:rStyle w:val="Hipervnculo"/>
          </w:rPr>
          <w:t>Spring deficit irrigation promotes significant reduction on vegetative growth, flowering, fruit growth and production in hedgerow olive orchards (cv. Arbequina). Agric. Water Manag. 248, 106695. https://doi.org/10.1016/j.agwat.2020.106695</w:t>
        </w:r>
      </w:hyperlink>
    </w:p>
    <w:p w14:paraId="4CE75BF5" w14:textId="77777777" w:rsidR="009A49CE" w:rsidRDefault="00000000">
      <w:pPr>
        <w:pStyle w:val="Textoindependiente"/>
      </w:pPr>
      <w:hyperlink r:id="rId116">
        <w:r>
          <w:rPr>
            <w:rStyle w:val="Hipervnculo"/>
          </w:rPr>
          <w:t>Irfan, M., Abbas, M., Shah, J., Depar, N., Si̇al, N.A., 2019. Interactive effect of phosphorus and boron on plant growth, nutrient accumulation and grain yield of wheat grown on calcareous soil. Eurasian J. Soil Sci. https://doi.org/10.18393/EJSS.484654</w:t>
        </w:r>
      </w:hyperlink>
    </w:p>
    <w:p w14:paraId="62BF92BB" w14:textId="77777777" w:rsidR="009A49CE" w:rsidRPr="00AD3A58" w:rsidRDefault="00000000">
      <w:pPr>
        <w:pStyle w:val="Textoindependiente"/>
        <w:rPr>
          <w:lang w:val="es-PE"/>
        </w:rPr>
      </w:pPr>
      <w:hyperlink r:id="rId117">
        <w:r>
          <w:rPr>
            <w:rStyle w:val="Hipervnculo"/>
          </w:rPr>
          <w:t xml:space="preserve">Jaime-Guerrero, M., Álvarez-Herrera, J.G., Fischer, G., 2024. Effect of calcium on fruit quality: A review. </w:t>
        </w:r>
        <w:r w:rsidRPr="00AD3A58">
          <w:rPr>
            <w:rStyle w:val="Hipervnculo"/>
            <w:lang w:val="es-PE"/>
          </w:rPr>
          <w:t>Agron. Colomb. 42, e112026. https://doi.org/10.15446/agron.colomb.v42n1.112026</w:t>
        </w:r>
      </w:hyperlink>
    </w:p>
    <w:p w14:paraId="6A6CE9C5" w14:textId="77777777" w:rsidR="009A49CE" w:rsidRPr="00AD3A58" w:rsidRDefault="00000000">
      <w:pPr>
        <w:pStyle w:val="Textoindependiente"/>
        <w:rPr>
          <w:lang w:val="es-PE"/>
        </w:rPr>
      </w:pPr>
      <w:hyperlink r:id="rId118">
        <w:r w:rsidRPr="00AD3A58">
          <w:rPr>
            <w:rStyle w:val="Hipervnculo"/>
            <w:lang w:val="es-PE"/>
          </w:rPr>
          <w:t xml:space="preserve">Jiménez-Maldonado, M.I., Tovar-Pedraza, J.M., León-Félix, J., Muy-Rangel, M.D., Islas-Osuna, M.A., 2022. Respuesta fisiológica y calidad de mango cv Ataulfo infectado por </w:t>
        </w:r>
        <w:r w:rsidRPr="00AD3A58">
          <w:rPr>
            <w:rStyle w:val="Hipervnculo"/>
            <w:i/>
            <w:iCs/>
            <w:lang w:val="es-PE"/>
          </w:rPr>
          <w:t>Colletotrichum</w:t>
        </w:r>
        <w:r w:rsidRPr="00AD3A58">
          <w:rPr>
            <w:rStyle w:val="Hipervnculo"/>
            <w:lang w:val="es-PE"/>
          </w:rPr>
          <w:t xml:space="preserve"> spp. Rev. Mex. Cienc. Agríc. 13, 1103–1115. https://doi.org/10.29312/remexca.v13i6.3028</w:t>
        </w:r>
      </w:hyperlink>
    </w:p>
    <w:p w14:paraId="6F512299" w14:textId="77777777" w:rsidR="009A49CE" w:rsidRDefault="00000000">
      <w:pPr>
        <w:pStyle w:val="Textoindependiente"/>
      </w:pPr>
      <w:hyperlink r:id="rId119">
        <w:r w:rsidRPr="00AD3A58">
          <w:rPr>
            <w:rStyle w:val="Hipervnculo"/>
            <w:lang w:val="es-PE"/>
          </w:rPr>
          <w:t xml:space="preserve">Jurado, M.M., Suárez-Estrella, F., López, M.J., Vargas-García, M.C., López-González, J.A., Moreno, J., 2015. </w:t>
        </w:r>
        <w:r>
          <w:rPr>
            <w:rStyle w:val="Hipervnculo"/>
          </w:rPr>
          <w:t>Enhanced turnover of organic matter fractions by microbial stimulation during lignocellulosic waste composting. Bioresour. Technol. 186, 15–24. https://doi.org/10.1016/j.biortech.2015.03.059</w:t>
        </w:r>
      </w:hyperlink>
    </w:p>
    <w:p w14:paraId="16A94756" w14:textId="77777777" w:rsidR="009A49CE" w:rsidRDefault="00000000">
      <w:pPr>
        <w:pStyle w:val="Textoindependiente"/>
      </w:pPr>
      <w:hyperlink r:id="rId120">
        <w:r>
          <w:rPr>
            <w:rStyle w:val="Hipervnculo"/>
          </w:rPr>
          <w:t xml:space="preserve">Khadivi, A., Mirheidari, F., Saeidifar, A., Moradi, Y., 2022. Identification of the promising mango ( </w:t>
        </w:r>
        <w:r>
          <w:rPr>
            <w:rStyle w:val="Hipervnculo"/>
            <w:i/>
            <w:iCs/>
          </w:rPr>
          <w:t>Mangifera indica</w:t>
        </w:r>
        <w:r>
          <w:rPr>
            <w:rStyle w:val="Hipervnculo"/>
          </w:rPr>
          <w:t xml:space="preserve"> L.) genotypes based on morphological and pomological characters. Food Sci. Nutr. 10, 3638–3650. https://doi.org/10.1002/fsn3.2961</w:t>
        </w:r>
      </w:hyperlink>
    </w:p>
    <w:p w14:paraId="77227C8A" w14:textId="77777777" w:rsidR="009A49CE" w:rsidRDefault="00000000">
      <w:pPr>
        <w:pStyle w:val="Textoindependiente"/>
      </w:pPr>
      <w:hyperlink r:id="rId121">
        <w:r>
          <w:rPr>
            <w:rStyle w:val="Hipervnculo"/>
          </w:rPr>
          <w:t>Kumar, S., Kaushik, R.A., Jain, D., Saini, V.P., Babu, S.R., Choudhary, R., Ercisli, S., 2022a. Genetic diversity among local mango (Mangifera indica L.) germplasm using morphological, biochemical and chloroplast DNA barcodes analyses. Mol. Biol. Rep. 49, 3491–3501. https://doi.org/10.1007/s11033-022-07186-7</w:t>
        </w:r>
      </w:hyperlink>
    </w:p>
    <w:p w14:paraId="0110B339" w14:textId="77777777" w:rsidR="009A49CE" w:rsidRDefault="00000000">
      <w:pPr>
        <w:pStyle w:val="Textoindependiente"/>
      </w:pPr>
      <w:hyperlink r:id="rId122">
        <w:r>
          <w:rPr>
            <w:rStyle w:val="Hipervnculo"/>
          </w:rPr>
          <w:t>Kumar, S., Kaushik, R.A., Jain, D., Saini, V.P., Babu, S.R., Choudhary, R., Ercisli, S., 2022b. Genetic diversity among local mango (Mangifera indica L.) germplasm using morphological, biochemical and chloroplast DNA barcodes analyses. Mol. Biol. Rep. 49, 3491–3501. https://doi.org/10.1007/s11033-022-07186-7</w:t>
        </w:r>
      </w:hyperlink>
    </w:p>
    <w:p w14:paraId="78B83332" w14:textId="77777777" w:rsidR="009A49CE" w:rsidRDefault="00000000">
      <w:pPr>
        <w:pStyle w:val="Textoindependiente"/>
      </w:pPr>
      <w:hyperlink r:id="rId123">
        <w:r>
          <w:rPr>
            <w:rStyle w:val="Hipervnculo"/>
          </w:rPr>
          <w:t>Liu, H., Li, J., Li, X., Zheng, Y., Feng, S., Jiang, G., 2015. Mitigating greenhouse gas emissions through replacement of chemical fertilizer with organic manure in a temperate farmland. Sci. Bull. 60, 598–606. https://doi.org/10.1007/s11434-014-0679-6</w:t>
        </w:r>
      </w:hyperlink>
    </w:p>
    <w:p w14:paraId="4D910CC9" w14:textId="77777777" w:rsidR="009A49CE" w:rsidRDefault="00000000">
      <w:pPr>
        <w:pStyle w:val="Textoindependiente"/>
      </w:pPr>
      <w:hyperlink r:id="rId124">
        <w:r>
          <w:rPr>
            <w:rStyle w:val="Hipervnculo"/>
          </w:rPr>
          <w:t>Liu, J., Shu, A., Song, W., Shi, W., Li, M., Zhang, W., Li, Z., Liu, G., Yuan, F., Zhang, S., Liu, Z., Gao, Z., 2021. Long-term organic fertilizer substitution increases rice yield by improving soil properties and regulating soil bacteria. Geoderma 404, 115287. https://doi.org/10.1016/j.geoderma.2021.115287</w:t>
        </w:r>
      </w:hyperlink>
    </w:p>
    <w:p w14:paraId="50A4578E" w14:textId="77777777" w:rsidR="009A49CE" w:rsidRPr="00AD3A58" w:rsidRDefault="00000000">
      <w:pPr>
        <w:pStyle w:val="Textoindependiente"/>
        <w:rPr>
          <w:lang w:val="es-PE"/>
        </w:rPr>
      </w:pPr>
      <w:hyperlink r:id="rId125">
        <w:r>
          <w:rPr>
            <w:rStyle w:val="Hipervnculo"/>
          </w:rPr>
          <w:t xml:space="preserve">López-Morales, M.L., Leos-Escobedo, L., Alfaro-Hernández, L., Morales-Morales, A.E., 2022. </w:t>
        </w:r>
        <w:r w:rsidRPr="00AD3A58">
          <w:rPr>
            <w:rStyle w:val="Hipervnculo"/>
            <w:lang w:val="es-PE"/>
          </w:rPr>
          <w:t>Impacto de abonos orgánicos asociados con micorrizas sobre rendimiento y calidad nutraceútica del pepino. Rev. Mex. Cienc. Agríc. 13, 785–798. https://doi.org/10.29312/remexca.v13i5.2868</w:t>
        </w:r>
      </w:hyperlink>
    </w:p>
    <w:p w14:paraId="4BBFC8F0" w14:textId="77777777" w:rsidR="009A49CE" w:rsidRPr="00AD3A58" w:rsidRDefault="00000000">
      <w:pPr>
        <w:pStyle w:val="Textoindependiente"/>
        <w:rPr>
          <w:lang w:val="de-DE"/>
        </w:rPr>
      </w:pPr>
      <w:hyperlink r:id="rId126">
        <w:r w:rsidRPr="00AD3A58">
          <w:rPr>
            <w:rStyle w:val="Hipervnculo"/>
            <w:lang w:val="es-PE"/>
          </w:rPr>
          <w:t xml:space="preserve">Ma, X., Liu, B., Zhang, Y., Su, M., Zheng, B., Wang, S., Wu, H., 2023. </w:t>
        </w:r>
        <w:r>
          <w:rPr>
            <w:rStyle w:val="Hipervnculo"/>
          </w:rPr>
          <w:t xml:space="preserve">Unraveling correlations between calcium deficiency and spongy tissue in mango fruit flesh. </w:t>
        </w:r>
        <w:r w:rsidRPr="00AD3A58">
          <w:rPr>
            <w:rStyle w:val="Hipervnculo"/>
            <w:lang w:val="de-DE"/>
          </w:rPr>
          <w:t>Sci. Hortic. 309, 111694. https://doi.org/10.1016/j.scienta.2022.111694</w:t>
        </w:r>
      </w:hyperlink>
    </w:p>
    <w:p w14:paraId="178C7DAD" w14:textId="77777777" w:rsidR="009A49CE" w:rsidRPr="00AD3A58" w:rsidRDefault="00000000">
      <w:pPr>
        <w:pStyle w:val="Textoindependiente"/>
        <w:rPr>
          <w:lang w:val="es-PE"/>
        </w:rPr>
      </w:pPr>
      <w:hyperlink r:id="rId127">
        <w:r w:rsidRPr="00AD3A58">
          <w:rPr>
            <w:rStyle w:val="Hipervnculo"/>
            <w:lang w:val="de-DE"/>
          </w:rPr>
          <w:t xml:space="preserve">Ma, X., Wang, J., Su, M., Liu, B., Du, B., Zhang, Y., He, L., Wang, S., Wu, H., 2022. </w:t>
        </w:r>
        <w:r>
          <w:rPr>
            <w:rStyle w:val="Hipervnculo"/>
          </w:rPr>
          <w:t xml:space="preserve">The Link between Mineral Elements Variation and Internal Flesh Breakdown of ‘Keitt’ Mango in a Steep Slope Mountain Area, Southwest China. </w:t>
        </w:r>
        <w:r w:rsidRPr="00AD3A58">
          <w:rPr>
            <w:rStyle w:val="Hipervnculo"/>
            <w:lang w:val="es-PE"/>
          </w:rPr>
          <w:t>Horticulturae 8, 533. https://doi.org/10.3390/horticulturae8060533</w:t>
        </w:r>
      </w:hyperlink>
    </w:p>
    <w:p w14:paraId="03BE0B33" w14:textId="77777777" w:rsidR="009A49CE" w:rsidRDefault="00000000">
      <w:pPr>
        <w:pStyle w:val="Textoindependiente"/>
      </w:pPr>
      <w:hyperlink r:id="rId128">
        <w:r w:rsidRPr="00AD3A58">
          <w:rPr>
            <w:rStyle w:val="Hipervnculo"/>
            <w:lang w:val="es-PE"/>
          </w:rPr>
          <w:t>Magallanes-López, A.M., Martínez-Damián, M.T., Jaime Sahagún-Castellanos, Pérez-Flores, L.J., Marín-Montes, I.M., Rodríguez-Pérez, J.E., 2020. Calidad poscosecha de 40 poblaciones de tomate (</w:t>
        </w:r>
        <w:r w:rsidRPr="00AD3A58">
          <w:rPr>
            <w:rStyle w:val="Hipervnculo"/>
            <w:i/>
            <w:iCs/>
            <w:lang w:val="es-PE"/>
          </w:rPr>
          <w:t>Solanum lycopersicum</w:t>
        </w:r>
        <w:r w:rsidRPr="00AD3A58">
          <w:rPr>
            <w:rStyle w:val="Hipervnculo"/>
            <w:lang w:val="es-PE"/>
          </w:rPr>
          <w:t xml:space="preserve"> L.) nativas de México. </w:t>
        </w:r>
        <w:r>
          <w:rPr>
            <w:rStyle w:val="Hipervnculo"/>
          </w:rPr>
          <w:t>Agrociencia 54, 779–796. https://doi.org/10.47163/agrociencia.v54i6.2184</w:t>
        </w:r>
      </w:hyperlink>
    </w:p>
    <w:p w14:paraId="2CC06398" w14:textId="77777777" w:rsidR="009A49CE" w:rsidRDefault="00000000">
      <w:pPr>
        <w:pStyle w:val="Textoindependiente"/>
      </w:pPr>
      <w:hyperlink r:id="rId129">
        <w:r>
          <w:rPr>
            <w:rStyle w:val="Hipervnculo"/>
          </w:rPr>
          <w:t xml:space="preserve">Mandal, D., Wermund, U., </w:t>
        </w:r>
        <w:proofErr w:type="spellStart"/>
        <w:r>
          <w:rPr>
            <w:rStyle w:val="Hipervnculo"/>
          </w:rPr>
          <w:t>Phavaphutanon</w:t>
        </w:r>
        <w:proofErr w:type="spellEnd"/>
        <w:r>
          <w:rPr>
            <w:rStyle w:val="Hipervnculo"/>
          </w:rPr>
          <w:t xml:space="preserve">, L., Cronje, R. (Eds.), 2023. Tropical and subtropical fruit crops: production, processing, and marketing, First edition. ed, Innovations in horticultural science. Apple Academic Press, Palm Bay, FL </w:t>
        </w:r>
        <w:proofErr w:type="spellStart"/>
        <w:r>
          <w:rPr>
            <w:rStyle w:val="Hipervnculo"/>
          </w:rPr>
          <w:t>burlington</w:t>
        </w:r>
        <w:proofErr w:type="spellEnd"/>
        <w:r>
          <w:rPr>
            <w:rStyle w:val="Hipervnculo"/>
          </w:rPr>
          <w:t>, ON.</w:t>
        </w:r>
      </w:hyperlink>
    </w:p>
    <w:p w14:paraId="6BB97D4E" w14:textId="77777777" w:rsidR="009A49CE" w:rsidRDefault="00000000">
      <w:pPr>
        <w:pStyle w:val="Textoindependiente"/>
      </w:pPr>
      <w:hyperlink r:id="rId130">
        <w:r>
          <w:rPr>
            <w:rStyle w:val="Hipervnculo"/>
          </w:rPr>
          <w:t xml:space="preserve">Martínez, E., Abud Archila, M., Freile Pelegrín, Y., Luján Hidalgo, M.C., Gutiérrez Miceli, F.A., Ovando Chacón, S.L., 2022. Recubrimientos a base de alginato de sodio extraído de </w:t>
        </w:r>
        <w:r>
          <w:rPr>
            <w:rStyle w:val="Hipervnculo"/>
            <w:i/>
            <w:iCs/>
          </w:rPr>
          <w:t>Sargassum fluitans</w:t>
        </w:r>
        <w:r>
          <w:rPr>
            <w:rStyle w:val="Hipervnculo"/>
          </w:rPr>
          <w:t xml:space="preserve"> y nanopartículas de plata para prolongar la vida de anaquel de papaya (</w:t>
        </w:r>
        <w:r>
          <w:rPr>
            <w:rStyle w:val="Hipervnculo"/>
            <w:i/>
            <w:iCs/>
          </w:rPr>
          <w:t>Carica papaya</w:t>
        </w:r>
        <w:r>
          <w:rPr>
            <w:rStyle w:val="Hipervnculo"/>
          </w:rPr>
          <w:t xml:space="preserve"> L.). Biotecnia 24, 159–168. https://doi.org/10.18633/biotecnia.v24i3.1739</w:t>
        </w:r>
      </w:hyperlink>
    </w:p>
    <w:p w14:paraId="4609174A" w14:textId="77777777" w:rsidR="009A49CE" w:rsidRPr="00AD3A58" w:rsidRDefault="00000000">
      <w:pPr>
        <w:pStyle w:val="Textoindependiente"/>
        <w:rPr>
          <w:lang w:val="es-PE"/>
        </w:rPr>
      </w:pPr>
      <w:hyperlink r:id="rId131">
        <w:r>
          <w:rPr>
            <w:rStyle w:val="Hipervnculo"/>
          </w:rPr>
          <w:t xml:space="preserve">Martínez-González, M.E., Balois Morales, R., Alia-Tejacal, I., Cortes-Cruz, M.A., Palomino-Hermosillo, Y.A., López-Gúzman, G.G., 2017. </w:t>
        </w:r>
        <w:r w:rsidRPr="00AD3A58">
          <w:rPr>
            <w:rStyle w:val="Hipervnculo"/>
            <w:lang w:val="es-PE"/>
          </w:rPr>
          <w:t>Postcosecha de frutos: maduración y cambios bioquímicos. Rev. Mex. Cienc. Agríc. 4075–4087. https://doi.org/10.29312/remexca.v0i19.674</w:t>
        </w:r>
      </w:hyperlink>
    </w:p>
    <w:p w14:paraId="65CF58C2" w14:textId="77777777" w:rsidR="009A49CE" w:rsidRPr="00AD3A58" w:rsidRDefault="00000000">
      <w:pPr>
        <w:pStyle w:val="Textoindependiente"/>
        <w:rPr>
          <w:lang w:val="es-PE"/>
        </w:rPr>
      </w:pPr>
      <w:hyperlink r:id="rId132">
        <w:r w:rsidRPr="00AD3A58">
          <w:rPr>
            <w:rStyle w:val="Hipervnculo"/>
            <w:lang w:val="es-PE"/>
          </w:rPr>
          <w:t>Meier, U., 2018. Etapas de desarrollo de las plantas monocotiledóneas y dicotiledóneas: BBCH Monografia. https://doi.org/10.5073/20180906-075743</w:t>
        </w:r>
      </w:hyperlink>
    </w:p>
    <w:p w14:paraId="5E8CF360" w14:textId="77777777" w:rsidR="009A49CE" w:rsidRPr="00AD3A58" w:rsidRDefault="00000000">
      <w:pPr>
        <w:pStyle w:val="Textoindependiente"/>
        <w:rPr>
          <w:lang w:val="es-PE"/>
        </w:rPr>
      </w:pPr>
      <w:hyperlink r:id="rId133">
        <w:r w:rsidRPr="00AD3A58">
          <w:rPr>
            <w:rStyle w:val="Hipervnculo"/>
            <w:lang w:val="es-PE"/>
          </w:rPr>
          <w:t>Ministerio de Desarrollo Agrario y Riego, 2023. Estadística Agropecuaria [WWW Document]. Sist. Integrado Estad. Agrar. URL https://siea.midagri.gob.pe/portal/siea_bi/index.html (</w:t>
        </w:r>
        <w:proofErr w:type="spellStart"/>
        <w:r w:rsidRPr="00AD3A58">
          <w:rPr>
            <w:rStyle w:val="Hipervnculo"/>
            <w:lang w:val="es-PE"/>
          </w:rPr>
          <w:t>accessed</w:t>
        </w:r>
        <w:proofErr w:type="spellEnd"/>
        <w:r w:rsidRPr="00AD3A58">
          <w:rPr>
            <w:rStyle w:val="Hipervnculo"/>
            <w:lang w:val="es-PE"/>
          </w:rPr>
          <w:t xml:space="preserve"> 5.21.24).</w:t>
        </w:r>
      </w:hyperlink>
    </w:p>
    <w:p w14:paraId="60618F1A" w14:textId="77777777" w:rsidR="009A49CE" w:rsidRDefault="00000000">
      <w:pPr>
        <w:pStyle w:val="Textoindependiente"/>
      </w:pPr>
      <w:hyperlink r:id="rId134">
        <w:r w:rsidRPr="00AD3A58">
          <w:rPr>
            <w:rStyle w:val="Hipervnculo"/>
            <w:lang w:val="es-PE"/>
          </w:rPr>
          <w:t xml:space="preserve">Mirza, B., Croley, C.R., Ahmad, M., Pumarol, J., Das, N., Sethi, G., Bishayee, A., 2021. </w:t>
        </w:r>
        <w:r>
          <w:rPr>
            <w:rStyle w:val="Hipervnculo"/>
          </w:rPr>
          <w:t>Mango (</w:t>
        </w:r>
        <w:r>
          <w:rPr>
            <w:rStyle w:val="Hipervnculo"/>
            <w:i/>
            <w:iCs/>
          </w:rPr>
          <w:t>Mangifera indica</w:t>
        </w:r>
        <w:r>
          <w:rPr>
            <w:rStyle w:val="Hipervnculo"/>
          </w:rPr>
          <w:t>L.): a magnificent plant with cancer preventive and anticancer therapeutic potential. Crit. Rev. Food Sci. Nutr. 61, 2125–2151. https://doi.org/10.1080/10408398.2020.1771678</w:t>
        </w:r>
      </w:hyperlink>
    </w:p>
    <w:p w14:paraId="19BBC17F" w14:textId="77777777" w:rsidR="009A49CE" w:rsidRPr="00AD3A58" w:rsidRDefault="00000000">
      <w:pPr>
        <w:pStyle w:val="Textoindependiente"/>
        <w:rPr>
          <w:lang w:val="es-PE"/>
        </w:rPr>
      </w:pPr>
      <w:hyperlink r:id="rId135">
        <w:r>
          <w:rPr>
            <w:rStyle w:val="Hipervnculo"/>
          </w:rPr>
          <w:t xml:space="preserve">Morales-Meléndez, R., Arroyo-Ramírez, A., Camposeco-Montejo, N., Méndez-López, A., López-Pérez, M.C., 2024. </w:t>
        </w:r>
        <w:r w:rsidRPr="00AD3A58">
          <w:rPr>
            <w:rStyle w:val="Hipervnculo"/>
            <w:lang w:val="es-PE"/>
          </w:rPr>
          <w:t>(</w:t>
        </w:r>
        <w:r w:rsidRPr="00AD3A58">
          <w:rPr>
            <w:rStyle w:val="Hipervnculo"/>
            <w:i/>
            <w:iCs/>
            <w:lang w:val="es-PE"/>
          </w:rPr>
          <w:t>Ascophyllum Nodosum</w:t>
        </w:r>
        <w:r w:rsidRPr="00AD3A58">
          <w:rPr>
            <w:rStyle w:val="Hipervnculo"/>
            <w:lang w:val="es-PE"/>
          </w:rPr>
          <w:t xml:space="preserve"> ) y Nitrato de Calcio como Bioestimulantes en el Desarrollo y Rendimiento de Cultivo de Tomate. Cienc. Lat. Rev. Científica Multidiscip. 8, 1574–1589. https://doi.org/10.37811/cl_rcm.v8i1.9553</w:t>
        </w:r>
      </w:hyperlink>
    </w:p>
    <w:p w14:paraId="52FAF1F0" w14:textId="77777777" w:rsidR="009A49CE" w:rsidRDefault="00000000">
      <w:pPr>
        <w:pStyle w:val="Textoindependiente"/>
      </w:pPr>
      <w:hyperlink r:id="rId136">
        <w:r w:rsidRPr="00AD3A58">
          <w:rPr>
            <w:rStyle w:val="Hipervnculo"/>
            <w:lang w:val="es-PE"/>
          </w:rPr>
          <w:t xml:space="preserve">Murbach, T.S., Glávits, R., Endres, J.R., Clewell, A.E., Hirka, G., Vértesi, A., Béres, E., Pasics Szakonyiné, I., 2020. </w:t>
        </w:r>
        <w:r>
          <w:rPr>
            <w:rStyle w:val="Hipervnculo"/>
          </w:rPr>
          <w:t>A toxicological evaluation of a fulvic and humic acids preparation. Toxicol. Rep. 7, 1242–1254. https://doi.org/10.1016/j.toxrep.2020.08.030</w:t>
        </w:r>
      </w:hyperlink>
    </w:p>
    <w:p w14:paraId="00206500" w14:textId="77777777" w:rsidR="009A49CE" w:rsidRPr="00AD3A58" w:rsidRDefault="00000000">
      <w:pPr>
        <w:pStyle w:val="Textoindependiente"/>
        <w:rPr>
          <w:lang w:val="es-PE"/>
        </w:rPr>
      </w:pPr>
      <w:hyperlink r:id="rId137">
        <w:r>
          <w:rPr>
            <w:rStyle w:val="Hipervnculo"/>
          </w:rPr>
          <w:t xml:space="preserve">Navarro, C.F.A., Balois-Morales, R., Zurita, J.O.J., Jiménez, V.A.O., Ramírez, I.F.P., Varela, G.B., Rosales, P.U.B., 2023. </w:t>
        </w:r>
        <w:r w:rsidRPr="00AD3A58">
          <w:rPr>
            <w:rStyle w:val="Hipervnculo"/>
            <w:lang w:val="es-PE"/>
          </w:rPr>
          <w:t>Frutos de Mango Partenocárpicos y Estenospermocárpicos: Factores Causantes. Rev. Bio Cienc. 10. https://doi.org/10.15741/revbio.10.e1480</w:t>
        </w:r>
      </w:hyperlink>
    </w:p>
    <w:p w14:paraId="75CF582F" w14:textId="77777777" w:rsidR="009A49CE" w:rsidRPr="00AD3A58" w:rsidRDefault="00000000">
      <w:pPr>
        <w:pStyle w:val="Textoindependiente"/>
        <w:rPr>
          <w:lang w:val="es-PE"/>
        </w:rPr>
      </w:pPr>
      <w:hyperlink r:id="rId138">
        <w:r w:rsidRPr="00AD3A58">
          <w:rPr>
            <w:rStyle w:val="Hipervnculo"/>
            <w:lang w:val="es-PE"/>
          </w:rPr>
          <w:t>NMX-FF-014., 1982. PRODUCTOS ALIMENTICIOS NO INDUSTRIALIZADOS, PARA USO HUMANO – FRUTA FRESCA – DETERMINACIÓN DE LA RESISTENCIA A LA PENETRACIÓN. Normalización. URL https://www.economia.gob.mx/platiica-normalizacion/nmx-ff-014-1982/ (</w:t>
        </w:r>
        <w:proofErr w:type="spellStart"/>
        <w:r w:rsidRPr="00AD3A58">
          <w:rPr>
            <w:rStyle w:val="Hipervnculo"/>
            <w:lang w:val="es-PE"/>
          </w:rPr>
          <w:t>accessed</w:t>
        </w:r>
        <w:proofErr w:type="spellEnd"/>
        <w:r w:rsidRPr="00AD3A58">
          <w:rPr>
            <w:rStyle w:val="Hipervnculo"/>
            <w:lang w:val="es-PE"/>
          </w:rPr>
          <w:t xml:space="preserve"> 8.29.24).</w:t>
        </w:r>
      </w:hyperlink>
    </w:p>
    <w:p w14:paraId="2E770334" w14:textId="77777777" w:rsidR="009A49CE" w:rsidRPr="00AD3A58" w:rsidRDefault="00000000">
      <w:pPr>
        <w:pStyle w:val="Textoindependiente"/>
        <w:rPr>
          <w:lang w:val="es-PE"/>
        </w:rPr>
      </w:pPr>
      <w:hyperlink r:id="rId139">
        <w:r w:rsidRPr="00AD3A58">
          <w:rPr>
            <w:rStyle w:val="Hipervnculo"/>
            <w:lang w:val="es-PE"/>
          </w:rPr>
          <w:t>Osuna-Enciso, T., Pérez-Barraza, M.H., Martínez-Alvarado, C.O., Hernández-Verdugo, S., Osuna-Rodríguez, J.M., San Martín-Matheis, H., 2023. Retraso de floración Y calidad del fruto de mango Kent en el sur de Sinaloa, México. Rev. Fitotec. Mex. 46, 389. https://doi.org/10.35196/rfm.2023.4.389</w:t>
        </w:r>
      </w:hyperlink>
    </w:p>
    <w:p w14:paraId="26C2BAFB" w14:textId="77777777" w:rsidR="009A49CE" w:rsidRDefault="00000000">
      <w:pPr>
        <w:pStyle w:val="Textoindependiente"/>
      </w:pPr>
      <w:hyperlink r:id="rId140">
        <w:r w:rsidRPr="00AD3A58">
          <w:rPr>
            <w:rStyle w:val="Hipervnculo"/>
            <w:lang w:val="es-PE"/>
          </w:rPr>
          <w:t xml:space="preserve">Prasad, K., Saroj, N., Singh, S.K., Pradhan, J., Prasad, S.S., Kumar, S., Maurya, S., Kumar, Alok, Srivastava, R.K., Tiwari, R.K., Lal, M.K., Vijayan, B., Kumar, Ankit, Samal, I., Shah, U., Kumar, R., 2024. </w:t>
        </w:r>
        <w:r>
          <w:rPr>
            <w:rStyle w:val="Hipervnculo"/>
          </w:rPr>
          <w:t xml:space="preserve">Postharvest quality and </w:t>
        </w:r>
        <w:r>
          <w:rPr>
            <w:rStyle w:val="Hipervnculo"/>
          </w:rPr>
          <w:lastRenderedPageBreak/>
          <w:t>ripening behaviour of un-explored genotypes of Himalayan plain mango diversity. Heliyon 10, e33247. https://doi.org/10.1016/j.heliyon.2024.e33247</w:t>
        </w:r>
      </w:hyperlink>
    </w:p>
    <w:p w14:paraId="178C07E7" w14:textId="77777777" w:rsidR="009A49CE" w:rsidRDefault="00000000">
      <w:pPr>
        <w:pStyle w:val="Textoindependiente"/>
      </w:pPr>
      <w:hyperlink r:id="rId141">
        <w:r>
          <w:rPr>
            <w:rStyle w:val="Hipervnculo"/>
          </w:rPr>
          <w:t xml:space="preserve">Prasad, K., Sharma, R.R., Asrey, R., Sethi, S., Srivastav, M., Singh, D., Arora, A., 2022a. Hydrocolloid edible coatings extend shelf life, reduce postharvest decay, and maintain keeping quality of mango fruits ( </w:t>
        </w:r>
        <w:r>
          <w:rPr>
            <w:rStyle w:val="Hipervnculo"/>
            <w:i/>
            <w:iCs/>
          </w:rPr>
          <w:t>Mangifera indica</w:t>
        </w:r>
        <w:r>
          <w:rPr>
            <w:rStyle w:val="Hipervnculo"/>
          </w:rPr>
          <w:t xml:space="preserve"> L.) under ambient storage. J. Food Biochem. 46. https://doi.org/10.1111/jfbc.14481</w:t>
        </w:r>
      </w:hyperlink>
    </w:p>
    <w:p w14:paraId="7217DECA" w14:textId="77777777" w:rsidR="009A49CE" w:rsidRDefault="00000000">
      <w:pPr>
        <w:pStyle w:val="Textoindependiente"/>
      </w:pPr>
      <w:hyperlink r:id="rId142">
        <w:r>
          <w:rPr>
            <w:rStyle w:val="Hipervnculo"/>
          </w:rPr>
          <w:t>Prasad, K., Singh, G., Singh, S.K., Pradhan, J., Kumar, U., Singh, H., 2022b. Plant extract and essential oil coating prolongs shelf life and maintains keeping quality of papaya fruit during storage. J. Food Process. Preserv. 46. https://doi.org/10.1111/jfpp.17015</w:t>
        </w:r>
      </w:hyperlink>
    </w:p>
    <w:p w14:paraId="18CADC3A" w14:textId="77777777" w:rsidR="009A49CE" w:rsidRPr="00237BA5" w:rsidRDefault="00000000">
      <w:pPr>
        <w:pStyle w:val="Textoindependiente"/>
        <w:rPr>
          <w:lang w:val="pt-PT"/>
        </w:rPr>
      </w:pPr>
      <w:hyperlink r:id="rId143">
        <w:r>
          <w:rPr>
            <w:rStyle w:val="Hipervnculo"/>
          </w:rPr>
          <w:t xml:space="preserve">R Core Team, 2024. R: A Language and Environment for Statistical Computing. R Found. Stat. </w:t>
        </w:r>
        <w:proofErr w:type="spellStart"/>
        <w:r>
          <w:rPr>
            <w:rStyle w:val="Hipervnculo"/>
          </w:rPr>
          <w:t>Comput</w:t>
        </w:r>
        <w:proofErr w:type="spellEnd"/>
        <w:r>
          <w:rPr>
            <w:rStyle w:val="Hipervnculo"/>
          </w:rPr>
          <w:t xml:space="preserve">. </w:t>
        </w:r>
        <w:proofErr w:type="spellStart"/>
        <w:r w:rsidRPr="00237BA5">
          <w:rPr>
            <w:rStyle w:val="Hipervnculo"/>
            <w:lang w:val="pt-PT"/>
          </w:rPr>
          <w:t>Vienna</w:t>
        </w:r>
        <w:proofErr w:type="spellEnd"/>
        <w:r w:rsidRPr="00237BA5">
          <w:rPr>
            <w:rStyle w:val="Hipervnculo"/>
            <w:lang w:val="pt-PT"/>
          </w:rPr>
          <w:t xml:space="preserve"> </w:t>
        </w:r>
        <w:proofErr w:type="spellStart"/>
        <w:r w:rsidRPr="00237BA5">
          <w:rPr>
            <w:rStyle w:val="Hipervnculo"/>
            <w:lang w:val="pt-PT"/>
          </w:rPr>
          <w:t>Austria</w:t>
        </w:r>
        <w:proofErr w:type="spellEnd"/>
        <w:r w:rsidRPr="00237BA5">
          <w:rPr>
            <w:rStyle w:val="Hipervnculo"/>
            <w:lang w:val="pt-PT"/>
          </w:rPr>
          <w:t>.</w:t>
        </w:r>
      </w:hyperlink>
    </w:p>
    <w:p w14:paraId="396F65D4" w14:textId="77777777" w:rsidR="009A49CE" w:rsidRPr="00AD3A58" w:rsidRDefault="00000000">
      <w:pPr>
        <w:pStyle w:val="Textoindependiente"/>
        <w:rPr>
          <w:lang w:val="es-PE"/>
        </w:rPr>
      </w:pPr>
      <w:hyperlink r:id="rId144">
        <w:r w:rsidRPr="00237BA5">
          <w:rPr>
            <w:rStyle w:val="Hipervnculo"/>
            <w:lang w:val="pt-PT"/>
          </w:rPr>
          <w:t xml:space="preserve">R, M., Singh, S.K., Srivastav, M., Prakash, J., Saha, S., Pradhan, S., 2022. </w:t>
        </w:r>
        <w:r>
          <w:rPr>
            <w:rStyle w:val="Hipervnculo"/>
          </w:rPr>
          <w:t xml:space="preserve">Physico-chemical characterization and biochemical profiling of mango genotypes during different fruit development stages. </w:t>
        </w:r>
        <w:r w:rsidRPr="00AD3A58">
          <w:rPr>
            <w:rStyle w:val="Hipervnculo"/>
            <w:lang w:val="es-PE"/>
          </w:rPr>
          <w:t>South Afr. J. Bot. 149, 476–486. https://doi.org/10.1016/j.sajb.2022.06.023</w:t>
        </w:r>
      </w:hyperlink>
    </w:p>
    <w:p w14:paraId="01A237CF" w14:textId="77777777" w:rsidR="009A49CE" w:rsidRPr="00AD3A58" w:rsidRDefault="00000000">
      <w:pPr>
        <w:pStyle w:val="Textoindependiente"/>
        <w:rPr>
          <w:lang w:val="es-PE"/>
        </w:rPr>
      </w:pPr>
      <w:hyperlink r:id="rId145">
        <w:r w:rsidRPr="00AD3A58">
          <w:rPr>
            <w:rStyle w:val="Hipervnculo"/>
            <w:lang w:val="es-PE"/>
          </w:rPr>
          <w:t>Rivera-Solís, L.L., Benavides-Mendoza, A., Robledo-Olivo, A., González-Morales, S., 2023. La salud del suelo y el uso de bioestimulantes. Rev. Agrar. 20, 5–10. https://doi.org/10.59741/agraria.v20i3.46</w:t>
        </w:r>
      </w:hyperlink>
    </w:p>
    <w:p w14:paraId="47439FBE" w14:textId="77777777" w:rsidR="009A49CE" w:rsidRDefault="00000000">
      <w:pPr>
        <w:pStyle w:val="Textoindependiente"/>
      </w:pPr>
      <w:hyperlink r:id="rId146">
        <w:r w:rsidRPr="00AD3A58">
          <w:rPr>
            <w:rStyle w:val="Hipervnculo"/>
            <w:lang w:val="es-PE"/>
          </w:rPr>
          <w:t xml:space="preserve">Sánchez-Hernández, R., Vásquez-Montiel, L., Valdés-Velarde, E., Mendoza-Palacios, J.D.D., López-Noverola, U., Escamilla-Prado, E., 2019. Cambios edáficos provocados por el uso de abonos de origen natural en una región cafetalera de Veracruz, México. </w:t>
        </w:r>
        <w:r>
          <w:rPr>
            <w:rStyle w:val="Hipervnculo"/>
          </w:rPr>
          <w:t>Rev. TERRA Latinoam. 37, 351. https://doi.org/10.28940/terra.v37i4.515</w:t>
        </w:r>
      </w:hyperlink>
    </w:p>
    <w:p w14:paraId="085427ED" w14:textId="77777777" w:rsidR="009A49CE" w:rsidRDefault="00000000">
      <w:pPr>
        <w:pStyle w:val="Textoindependiente"/>
      </w:pPr>
      <w:hyperlink r:id="rId147">
        <w:r>
          <w:rPr>
            <w:rStyle w:val="Hipervnculo"/>
          </w:rPr>
          <w:t>Saroj, N., Prasad, K., 2023. Assessment of Himalayan plain mango genotypes for phytochemicals, biochemical‐nutraceutical characterisation and quality change during storage life. Int. J. Food Sci. Technol. 58, 3781–3799. https://doi.org/10.1111/ijfs.16480</w:t>
        </w:r>
      </w:hyperlink>
    </w:p>
    <w:p w14:paraId="1F8C5D41" w14:textId="77777777" w:rsidR="009A49CE" w:rsidRDefault="00000000">
      <w:pPr>
        <w:pStyle w:val="Textoindependiente"/>
      </w:pPr>
      <w:hyperlink r:id="rId148">
        <w:r>
          <w:rPr>
            <w:rStyle w:val="Hipervnculo"/>
          </w:rPr>
          <w:t>Saroj, N., Prasad, K., Singh, S.K., Kumar, V., Maurya, S., Maurya, P., Tiwari, R.K., Lal, M.K., Kumar, R., 2023. Characterization of bioactive and fruit quality compounds of promising mango genotypes grown in Himalayan plain region. PeerJ 11, e15867. https://doi.org/10.7717/peerj.15867</w:t>
        </w:r>
      </w:hyperlink>
    </w:p>
    <w:p w14:paraId="66E25C41" w14:textId="77777777" w:rsidR="009A49CE" w:rsidRDefault="00000000">
      <w:pPr>
        <w:pStyle w:val="Textoindependiente"/>
      </w:pPr>
      <w:hyperlink r:id="rId149">
        <w:r>
          <w:rPr>
            <w:rStyle w:val="Hipervnculo"/>
          </w:rPr>
          <w:t>Searle, S.R., Speed, F.M., Milliken, G.A., 1980. Population Marginal Means in the Linear Model: An Alternative to Least Squares Means. Am. Stat. 34, 216–221. https://doi.org/10.1080/00031305.1980.10483031</w:t>
        </w:r>
      </w:hyperlink>
    </w:p>
    <w:p w14:paraId="14FA1B0F" w14:textId="77777777" w:rsidR="009A49CE" w:rsidRPr="00AD3A58" w:rsidRDefault="00000000">
      <w:pPr>
        <w:pStyle w:val="Textoindependiente"/>
        <w:rPr>
          <w:lang w:val="es-PE"/>
        </w:rPr>
      </w:pPr>
      <w:hyperlink r:id="rId150">
        <w:r>
          <w:rPr>
            <w:rStyle w:val="Hipervnculo"/>
          </w:rPr>
          <w:t xml:space="preserve">Shivran, M., Sharma, Nimisha, Dubey, A.K., Singh, S.K., Sharma, Neha, Muthusamy, V., Jain, M., Singh, B.P., Singh, Nisha, Kumar, N., Singh, Narendra, Sethi, S., Sharma, R.M., 2023. Scion/Rootstock Interaction Studies for Quality Traits in Mango (Mangifera indica L.) </w:t>
        </w:r>
        <w:r w:rsidRPr="00AD3A58">
          <w:rPr>
            <w:rStyle w:val="Hipervnculo"/>
            <w:lang w:val="es-PE"/>
          </w:rPr>
          <w:t>Varieties. Agronomy 13, 204. https://doi.org/10.3390/agronomy13010204</w:t>
        </w:r>
      </w:hyperlink>
    </w:p>
    <w:p w14:paraId="59ECC213" w14:textId="77777777" w:rsidR="009A49CE" w:rsidRPr="00AD3A58" w:rsidRDefault="00000000">
      <w:pPr>
        <w:pStyle w:val="Textoindependiente"/>
        <w:rPr>
          <w:lang w:val="es-PE"/>
        </w:rPr>
      </w:pPr>
      <w:hyperlink r:id="rId151">
        <w:r w:rsidRPr="00AD3A58">
          <w:rPr>
            <w:rStyle w:val="Hipervnculo"/>
            <w:lang w:val="es-PE"/>
          </w:rPr>
          <w:t>Solano, A.B., 2023. Efecto de fuentes fertilizantes nitrogenadas, diferencias en emisiones de CO2, fertilidad del suelo, crecimiento y productividad en el cultivo de “culantro coyote” (</w:t>
        </w:r>
        <w:r w:rsidRPr="00AD3A58">
          <w:rPr>
            <w:rStyle w:val="Hipervnculo"/>
            <w:i/>
            <w:iCs/>
            <w:lang w:val="es-PE"/>
          </w:rPr>
          <w:t>Eryngium foetidum</w:t>
        </w:r>
        <w:r w:rsidRPr="00AD3A58">
          <w:rPr>
            <w:rStyle w:val="Hipervnculo"/>
            <w:lang w:val="es-PE"/>
          </w:rPr>
          <w:t xml:space="preserve"> L.), en Turrialba, Costa Rica. Rev. Environ. Technol. 4, 67–86. https://doi.org/10.56205/ret.4-1.4</w:t>
        </w:r>
      </w:hyperlink>
    </w:p>
    <w:p w14:paraId="6ADE3282" w14:textId="77777777" w:rsidR="009A49CE" w:rsidRDefault="00000000">
      <w:pPr>
        <w:pStyle w:val="Textoindependiente"/>
      </w:pPr>
      <w:hyperlink r:id="rId152">
        <w:r w:rsidRPr="00AD3A58">
          <w:rPr>
            <w:rStyle w:val="Hipervnculo"/>
            <w:lang w:val="es-PE"/>
          </w:rPr>
          <w:t xml:space="preserve">Sotiropoulos, T., Voulgarakis, A., Karaiskos, D., Chatzistathis, T., Manthos, I., Dichala, O., Mpountla, A., 2021. </w:t>
        </w:r>
        <w:r>
          <w:rPr>
            <w:rStyle w:val="Hipervnculo"/>
          </w:rPr>
          <w:t>Foliar Calcium Fertilizers Impact on Several Fruit Quality Characteristics and Leaf and Fruit Nutritional Status of the ‘Hayward’ Kiwifruit Cultivar. Agronomy 11, 235. https://doi.org/10.3390/agronomy11020235</w:t>
        </w:r>
      </w:hyperlink>
    </w:p>
    <w:p w14:paraId="69449CBC" w14:textId="77777777" w:rsidR="009A49CE" w:rsidRDefault="00000000">
      <w:pPr>
        <w:pStyle w:val="Textoindependiente"/>
      </w:pPr>
      <w:hyperlink r:id="rId153">
        <w:r>
          <w:rPr>
            <w:rStyle w:val="Hipervnculo"/>
          </w:rPr>
          <w:t>Sudha, R., Balamohan, T.N., Soorianathasundaram, K., 2012. Effect of Foliar Spray of Nitrogenous Chemicals on Flowering, Fruit Set and Yield in Mango (Mangifera indica L.) Cv. Alphonso. J. Hortic. Sci. 7, 190–193. https://doi.org/10.24154/jhs.v7i2.373</w:t>
        </w:r>
      </w:hyperlink>
    </w:p>
    <w:p w14:paraId="083DCDB7" w14:textId="77777777" w:rsidR="009A49CE" w:rsidRDefault="00000000">
      <w:pPr>
        <w:pStyle w:val="Textoindependiente"/>
      </w:pPr>
      <w:hyperlink r:id="rId154">
        <w:r>
          <w:rPr>
            <w:rStyle w:val="Hipervnculo"/>
          </w:rPr>
          <w:t>Sun, G., Hu, T., Liu, X., Peng, Y., Leng, X., Li, Y., Yang, Q., 2022. Optimizing irrigation and fertilization at various growth stages to improve mango yield, fruit quality and water-fertilizer use efficiency in xerothermic regions. Agric. Water Manag. 260, 107296. https://doi.org/10.1016/j.agwat.2021.107296</w:t>
        </w:r>
      </w:hyperlink>
    </w:p>
    <w:p w14:paraId="46098ACB" w14:textId="77777777" w:rsidR="009A49CE" w:rsidRDefault="00000000">
      <w:pPr>
        <w:pStyle w:val="Textoindependiente"/>
      </w:pPr>
      <w:hyperlink r:id="rId155">
        <w:r>
          <w:rPr>
            <w:rStyle w:val="Hipervnculo"/>
          </w:rPr>
          <w:t>Thiruchelvam, T., Landahl, S., Terry, L.A., 2020. Temporal variation of volatile compounds from Sri Lankan mango (Mangifera indica L.) fruit during ripening. J. Agric. Food Res. 2, 100053. https://doi.org/10.1016/j.jafr.2020.100053</w:t>
        </w:r>
      </w:hyperlink>
    </w:p>
    <w:p w14:paraId="771E791E" w14:textId="77777777" w:rsidR="009A49CE" w:rsidRDefault="00000000">
      <w:pPr>
        <w:pStyle w:val="Textoindependiente"/>
      </w:pPr>
      <w:hyperlink r:id="rId156">
        <w:r>
          <w:rPr>
            <w:rStyle w:val="Hipervnculo"/>
          </w:rPr>
          <w:t>Ullah, M.A., Kiloes, A.M., Aziz, A.A., Joyce, D.C., 2024. Impact of factors contributing to internal disorders of mango (Mangifera indica L.) fruit—A systematic literature review. Sci. Hortic. 331, 113150. https://doi.org/10.1016/j.scienta.2024.113150</w:t>
        </w:r>
      </w:hyperlink>
    </w:p>
    <w:p w14:paraId="671958E6" w14:textId="77777777" w:rsidR="009A49CE" w:rsidRDefault="00000000">
      <w:pPr>
        <w:pStyle w:val="Textoindependiente"/>
      </w:pPr>
      <w:hyperlink r:id="rId157">
        <w:r>
          <w:rPr>
            <w:rStyle w:val="Hipervnculo"/>
          </w:rPr>
          <w:t xml:space="preserve">Vásquez – Rojas, E., 2020. </w:t>
        </w:r>
        <w:r w:rsidRPr="00AD3A58">
          <w:rPr>
            <w:rStyle w:val="Hipervnculo"/>
            <w:lang w:val="es-PE"/>
          </w:rPr>
          <w:t xml:space="preserve">Las aplicaciones foliares de Calcio-Boro y su efecto en calidad interna e incidencia del rajado de frutos de aguaymanto. </w:t>
        </w:r>
        <w:r>
          <w:rPr>
            <w:rStyle w:val="Hipervnculo"/>
          </w:rPr>
          <w:t>Rev. Investig. Agrar. 2, 37–48. https://doi.org/10.47840/ReInA.2.2.842</w:t>
        </w:r>
      </w:hyperlink>
    </w:p>
    <w:p w14:paraId="52746A10" w14:textId="77777777" w:rsidR="009A49CE" w:rsidRPr="00237BA5" w:rsidRDefault="00000000">
      <w:pPr>
        <w:pStyle w:val="Textoindependiente"/>
        <w:rPr>
          <w:lang w:val="es-PE"/>
        </w:rPr>
      </w:pPr>
      <w:hyperlink r:id="rId158">
        <w:r>
          <w:rPr>
            <w:rStyle w:val="Hipervnculo"/>
          </w:rPr>
          <w:t xml:space="preserve">Velasquez, A.M., Contreras, R., Baez, M.A., Crisosto, C.H., 2023. Skin discoloration and softening are the primary factors impacting postharvest quality of hot water-treated mango (Mangifera indica L.). Sci. Hortic. </w:t>
        </w:r>
        <w:r w:rsidRPr="00237BA5">
          <w:rPr>
            <w:rStyle w:val="Hipervnculo"/>
            <w:lang w:val="es-PE"/>
          </w:rPr>
          <w:t>316, 112005. https://doi.org/10.1016/j.scienta.2023.112005</w:t>
        </w:r>
      </w:hyperlink>
    </w:p>
    <w:p w14:paraId="5715C0FA" w14:textId="77777777" w:rsidR="009A49CE" w:rsidRPr="00AD3A58" w:rsidRDefault="00000000">
      <w:pPr>
        <w:pStyle w:val="Textoindependiente"/>
        <w:rPr>
          <w:lang w:val="es-PE"/>
        </w:rPr>
      </w:pPr>
      <w:hyperlink r:id="rId159">
        <w:r w:rsidRPr="00237BA5">
          <w:rPr>
            <w:rStyle w:val="Hipervnculo"/>
            <w:lang w:val="es-PE"/>
          </w:rPr>
          <w:t xml:space="preserve">Villarroel, C., Albornoz, K., 2024. </w:t>
        </w:r>
        <w:r w:rsidRPr="00AD3A58">
          <w:rPr>
            <w:rStyle w:val="Hipervnculo"/>
            <w:lang w:val="es-PE"/>
          </w:rPr>
          <w:t>Fisiología de la maduración y manejo en postcosecha de frutilla chilena (</w:t>
        </w:r>
        <w:r w:rsidRPr="00AD3A58">
          <w:rPr>
            <w:rStyle w:val="Hipervnculo"/>
            <w:i/>
            <w:iCs/>
            <w:lang w:val="es-PE"/>
          </w:rPr>
          <w:t>Fragaria chiloensis</w:t>
        </w:r>
        <w:r w:rsidRPr="00AD3A58">
          <w:rPr>
            <w:rStyle w:val="Hipervnculo"/>
            <w:lang w:val="es-PE"/>
          </w:rPr>
          <w:t>). Chil. J. Agric. Anim. Sci. 40, 198–212. https://doi.org/10.29393/CHJAAS40-19FMCK20019</w:t>
        </w:r>
      </w:hyperlink>
    </w:p>
    <w:p w14:paraId="78991680" w14:textId="77777777" w:rsidR="009A49CE" w:rsidRDefault="00000000">
      <w:pPr>
        <w:pStyle w:val="Textoindependiente"/>
      </w:pPr>
      <w:hyperlink r:id="rId160">
        <w:r w:rsidRPr="00AD3A58">
          <w:rPr>
            <w:rStyle w:val="Hipervnculo"/>
            <w:lang w:val="es-PE"/>
          </w:rPr>
          <w:t xml:space="preserve">Wang, R., Tavano, E.C. da R., Lammers, M., Martinelli, A.P., Angenent, G.C., de Maagd, R.A., 2019. </w:t>
        </w:r>
        <w:r>
          <w:rPr>
            <w:rStyle w:val="Hipervnculo"/>
          </w:rPr>
          <w:t>Re-evaluation of transcription factor function in tomato fruit development and ripening with CRISPR/Cas9-mutagenesis. Sci. Rep. 9, 1696. https://doi.org/10.1038/s41598-018-38170-6</w:t>
        </w:r>
      </w:hyperlink>
    </w:p>
    <w:p w14:paraId="24012AFB" w14:textId="77777777" w:rsidR="009A49CE" w:rsidRDefault="00000000">
      <w:pPr>
        <w:pStyle w:val="Textoindependiente"/>
      </w:pPr>
      <w:hyperlink r:id="rId161">
        <w:r>
          <w:rPr>
            <w:rStyle w:val="Hipervnculo"/>
          </w:rPr>
          <w:t xml:space="preserve">Zamora-Cienfuegos, E., S.-García, H., Montes-de Oca, M.M., Tovar-Gómez, B., 2022. </w:t>
        </w:r>
        <w:r w:rsidRPr="00AD3A58">
          <w:rPr>
            <w:rStyle w:val="Hipervnculo"/>
            <w:lang w:val="es-PE"/>
          </w:rPr>
          <w:t xml:space="preserve">Aceleración de la maduración en mango ‘Kent’ refrigerado. Rev. Fitotec. </w:t>
        </w:r>
        <w:r>
          <w:rPr>
            <w:rStyle w:val="Hipervnculo"/>
          </w:rPr>
          <w:t>Mex. 27, 359. https://doi.org/10.35196/rfm.2004.4.359</w:t>
        </w:r>
      </w:hyperlink>
    </w:p>
    <w:p w14:paraId="5BDAAA09" w14:textId="77777777" w:rsidR="009A49CE" w:rsidRDefault="00000000">
      <w:r>
        <w:br w:type="page"/>
      </w:r>
    </w:p>
    <w:tbl>
      <w:tblPr>
        <w:tblStyle w:val="Table"/>
        <w:tblW w:w="5000" w:type="pct"/>
        <w:tblLayout w:type="fixed"/>
        <w:tblLook w:val="0000" w:firstRow="0" w:lastRow="0" w:firstColumn="0" w:lastColumn="0" w:noHBand="0" w:noVBand="0"/>
      </w:tblPr>
      <w:tblGrid>
        <w:gridCol w:w="9360"/>
      </w:tblGrid>
      <w:tr w:rsidR="009A49CE" w14:paraId="334B8096" w14:textId="77777777" w:rsidTr="00A42DD4">
        <w:tc>
          <w:tcPr>
            <w:tcW w:w="9360" w:type="dxa"/>
          </w:tcPr>
          <w:p w14:paraId="123FC3E9" w14:textId="77777777" w:rsidR="009A49CE" w:rsidRPr="00AD3A58" w:rsidRDefault="00000000" w:rsidP="00237BA5">
            <w:pPr>
              <w:pStyle w:val="ImageCaption"/>
              <w:rPr>
                <w:lang w:val="en-US"/>
              </w:rPr>
            </w:pPr>
            <w:bookmarkStart w:id="15" w:name="fig-id.umhwcapm7kiw"/>
            <w:r w:rsidRPr="00AD3A58">
              <w:rPr>
                <w:lang w:val="en-US"/>
              </w:rPr>
              <w:lastRenderedPageBreak/>
              <w:t>Figure 1: Research area on organic fertilizers and postharvest fruit quality management of mango (</w:t>
            </w:r>
            <w:r w:rsidRPr="00AD3A58">
              <w:rPr>
                <w:i/>
                <w:iCs/>
                <w:lang w:val="en-US"/>
              </w:rPr>
              <w:t>Mangifera indica</w:t>
            </w:r>
            <w:r w:rsidRPr="00AD3A58">
              <w:rPr>
                <w:lang w:val="en-US"/>
              </w:rPr>
              <w:t xml:space="preserve"> L.) var. ‘Kent’ in </w:t>
            </w:r>
            <w:proofErr w:type="spellStart"/>
            <w:r w:rsidRPr="00AD3A58">
              <w:rPr>
                <w:lang w:val="en-US"/>
              </w:rPr>
              <w:t>Tambogrande</w:t>
            </w:r>
            <w:proofErr w:type="spellEnd"/>
            <w:r w:rsidRPr="00AD3A58">
              <w:rPr>
                <w:lang w:val="en-US"/>
              </w:rPr>
              <w:t>, Piura region. Coordinates: 4° 54’ 45’’ S, 80° 16’ 9’’ W.</w:t>
            </w:r>
          </w:p>
        </w:tc>
        <w:bookmarkEnd w:id="15"/>
      </w:tr>
    </w:tbl>
    <w:p w14:paraId="6F31585A" w14:textId="77777777" w:rsidR="00237BA5" w:rsidRDefault="00237BA5" w:rsidP="00237BA5"/>
    <w:tbl>
      <w:tblPr>
        <w:tblStyle w:val="Table"/>
        <w:tblW w:w="5000" w:type="pct"/>
        <w:tblLayout w:type="fixed"/>
        <w:tblLook w:val="0000" w:firstRow="0" w:lastRow="0" w:firstColumn="0" w:lastColumn="0" w:noHBand="0" w:noVBand="0"/>
      </w:tblPr>
      <w:tblGrid>
        <w:gridCol w:w="9360"/>
      </w:tblGrid>
      <w:tr w:rsidR="009A49CE" w14:paraId="6E94DD34" w14:textId="77777777" w:rsidTr="00237BA5">
        <w:tc>
          <w:tcPr>
            <w:tcW w:w="9360" w:type="dxa"/>
          </w:tcPr>
          <w:p w14:paraId="36C1AE7C" w14:textId="4CE1A267" w:rsidR="009A49CE" w:rsidRDefault="009A49CE" w:rsidP="00237BA5">
            <w:pPr>
              <w:pStyle w:val="Compact"/>
            </w:pPr>
            <w:bookmarkStart w:id="16" w:name="fig-id.qcsp3ox8lybb"/>
          </w:p>
          <w:p w14:paraId="3F4FAC61" w14:textId="77777777" w:rsidR="009A49CE" w:rsidRPr="00AD3A58" w:rsidRDefault="00000000" w:rsidP="00237BA5">
            <w:pPr>
              <w:pStyle w:val="ImageCaption"/>
              <w:rPr>
                <w:lang w:val="en-US"/>
              </w:rPr>
            </w:pPr>
            <w:r w:rsidRPr="00AD3A58">
              <w:rPr>
                <w:lang w:val="en-US"/>
              </w:rPr>
              <w:t>Figure 2: Weather conditions during the experiment of organic fertilizers in the quality and postharvest management of mango (</w:t>
            </w:r>
            <w:r w:rsidRPr="00AD3A58">
              <w:rPr>
                <w:i/>
                <w:iCs/>
                <w:lang w:val="en-US"/>
              </w:rPr>
              <w:t>Mangifera indica</w:t>
            </w:r>
            <w:r w:rsidRPr="00AD3A58">
              <w:rPr>
                <w:lang w:val="en-US"/>
              </w:rPr>
              <w:t xml:space="preserve"> L.) Var. ‘Kent’, Located in the District of </w:t>
            </w:r>
            <w:proofErr w:type="spellStart"/>
            <w:r w:rsidRPr="00AD3A58">
              <w:rPr>
                <w:lang w:val="en-US"/>
              </w:rPr>
              <w:t>Tambogrande</w:t>
            </w:r>
            <w:proofErr w:type="spellEnd"/>
            <w:r w:rsidRPr="00AD3A58">
              <w:rPr>
                <w:lang w:val="en-US"/>
              </w:rPr>
              <w:t xml:space="preserve">, Piura </w:t>
            </w:r>
            <w:proofErr w:type="spellStart"/>
            <w:r w:rsidRPr="00AD3A58">
              <w:rPr>
                <w:lang w:val="en-US"/>
              </w:rPr>
              <w:t>Región</w:t>
            </w:r>
            <w:proofErr w:type="spellEnd"/>
            <w:r w:rsidRPr="00AD3A58">
              <w:rPr>
                <w:lang w:val="en-US"/>
              </w:rPr>
              <w:t>. Source: SENAMHI.</w:t>
            </w:r>
          </w:p>
        </w:tc>
        <w:bookmarkEnd w:id="16"/>
      </w:tr>
    </w:tbl>
    <w:p w14:paraId="453678D5" w14:textId="77777777" w:rsidR="00237BA5" w:rsidRDefault="00237BA5" w:rsidP="00237BA5"/>
    <w:tbl>
      <w:tblPr>
        <w:tblStyle w:val="Table"/>
        <w:tblW w:w="5000" w:type="pct"/>
        <w:tblLayout w:type="fixed"/>
        <w:tblLook w:val="0000" w:firstRow="0" w:lastRow="0" w:firstColumn="0" w:lastColumn="0" w:noHBand="0" w:noVBand="0"/>
      </w:tblPr>
      <w:tblGrid>
        <w:gridCol w:w="9360"/>
      </w:tblGrid>
      <w:tr w:rsidR="009A49CE" w14:paraId="62B0DBB1" w14:textId="77777777" w:rsidTr="00237BA5">
        <w:tc>
          <w:tcPr>
            <w:tcW w:w="9360" w:type="dxa"/>
          </w:tcPr>
          <w:p w14:paraId="20752063" w14:textId="75C201D7" w:rsidR="009A49CE" w:rsidRDefault="009A49CE" w:rsidP="00237BA5">
            <w:pPr>
              <w:pStyle w:val="Compact"/>
            </w:pPr>
            <w:bookmarkStart w:id="17" w:name="fig-kix.jeoh8ws8urib"/>
          </w:p>
          <w:p w14:paraId="486841CB" w14:textId="77777777" w:rsidR="009A49CE" w:rsidRPr="00AD3A58" w:rsidRDefault="00000000" w:rsidP="00237BA5">
            <w:pPr>
              <w:pStyle w:val="ImageCaption"/>
              <w:rPr>
                <w:lang w:val="en-US"/>
              </w:rPr>
            </w:pPr>
            <w:r w:rsidRPr="00AD3A58">
              <w:rPr>
                <w:lang w:val="en-US"/>
              </w:rPr>
              <w:t>Figure 3: Quality traits for ‘Kent’ mango fruit at physiological maturity. (a) Fruit firmness. (b) Soluble solids content of the fruit. (c) Titratable acidity of the fruit (d) Fruit dry matter percentage. The 0-0 combination represents the synthetic fertilizer application commonly used by the farmer which is equivalent to 150 kg/ha of N, 80 kg/ha of P₂O₅, 200 kg/ha of K₂O, 25 kg/ha of MgO and 40 kg/ha of Ca. Different letters indicate significant differences in Tukey’s mean comparison test (p &lt; 0.05).</w:t>
            </w:r>
          </w:p>
        </w:tc>
        <w:bookmarkEnd w:id="17"/>
      </w:tr>
    </w:tbl>
    <w:p w14:paraId="613AB2A4" w14:textId="77777777" w:rsidR="00237BA5" w:rsidRDefault="00237BA5" w:rsidP="00237BA5"/>
    <w:tbl>
      <w:tblPr>
        <w:tblStyle w:val="Table"/>
        <w:tblW w:w="5000" w:type="pct"/>
        <w:tblLayout w:type="fixed"/>
        <w:tblLook w:val="0000" w:firstRow="0" w:lastRow="0" w:firstColumn="0" w:lastColumn="0" w:noHBand="0" w:noVBand="0"/>
      </w:tblPr>
      <w:tblGrid>
        <w:gridCol w:w="9360"/>
      </w:tblGrid>
      <w:tr w:rsidR="009A49CE" w14:paraId="29DA3F36" w14:textId="77777777" w:rsidTr="00237BA5">
        <w:tc>
          <w:tcPr>
            <w:tcW w:w="9360" w:type="dxa"/>
          </w:tcPr>
          <w:p w14:paraId="449B24B5" w14:textId="1CB38C6C" w:rsidR="009A49CE" w:rsidRDefault="009A49CE" w:rsidP="00237BA5">
            <w:pPr>
              <w:pStyle w:val="Compact"/>
            </w:pPr>
            <w:bookmarkStart w:id="18" w:name="fig-id.lorxrx2m0tsw"/>
          </w:p>
          <w:p w14:paraId="0EDC05E1" w14:textId="77777777" w:rsidR="009A49CE" w:rsidRDefault="00000000" w:rsidP="00237BA5">
            <w:pPr>
              <w:pStyle w:val="ImageCaption"/>
            </w:pPr>
            <w:r w:rsidRPr="00AD3A58">
              <w:rPr>
                <w:lang w:val="en-US"/>
              </w:rPr>
              <w:t>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 fruit firmness at physiological maturity (FFPM, kg/cm</w:t>
            </w:r>
            <w:r w:rsidRPr="00AD3A58">
              <w:rPr>
                <w:vertAlign w:val="superscript"/>
                <w:lang w:val="en-US"/>
              </w:rPr>
              <w:t>2</w:t>
            </w:r>
            <w:r w:rsidRPr="00AD3A58">
              <w:rPr>
                <w:lang w:val="en-US"/>
              </w:rPr>
              <w:t>), internal fruit color at physiological maturity (IFCPM), soluble solids content of the fruit at physiological maturity (SSCFPM, ºBrix), fruit pH at physiological maturity (</w:t>
            </w:r>
            <w:proofErr w:type="spellStart"/>
            <w:r w:rsidRPr="00AD3A58">
              <w:rPr>
                <w:lang w:val="en-US"/>
              </w:rPr>
              <w:t>FpHPM</w:t>
            </w:r>
            <w:proofErr w:type="spellEnd"/>
            <w:r w:rsidRPr="00AD3A58">
              <w:rPr>
                <w:lang w:val="en-US"/>
              </w:rPr>
              <w:t xml:space="preserve">), titratable acidity of the fruit at physiological maturity (TAFPM, %), fruit dry matter percentage at physiological maturity (FDMPPM, %), fruit physiological maturity index (FPMI). The 0-0 combination represents the synthetic fertilizer application commonly used by the farmer which is equivalent to 150 kg/ha of N, 80 kg/ha of P₂O₅, 200 kg/ha of K₂O, 25 kg/ha of MgO and 40 kg/ha of Ca. </w:t>
            </w:r>
            <w:proofErr w:type="spellStart"/>
            <w:r>
              <w:t>Analysis</w:t>
            </w:r>
            <w:proofErr w:type="spellEnd"/>
            <w:r>
              <w:t xml:space="preserve"> </w:t>
            </w:r>
            <w:proofErr w:type="spellStart"/>
            <w:r>
              <w:t>was</w:t>
            </w:r>
            <w:proofErr w:type="spellEnd"/>
            <w:r>
              <w:t xml:space="preserve"> </w:t>
            </w:r>
            <w:proofErr w:type="spellStart"/>
            <w:r>
              <w:t>based</w:t>
            </w:r>
            <w:proofErr w:type="spellEnd"/>
            <w:r>
              <w:t xml:space="preserve"> </w:t>
            </w:r>
            <w:proofErr w:type="spellStart"/>
            <w:r>
              <w:t>on</w:t>
            </w:r>
            <w:proofErr w:type="spellEnd"/>
            <w:r>
              <w:t xml:space="preserve"> 405 </w:t>
            </w:r>
            <w:proofErr w:type="spellStart"/>
            <w:r>
              <w:t>samples</w:t>
            </w:r>
            <w:proofErr w:type="spellEnd"/>
            <w:r>
              <w:t xml:space="preserve"> (n = 405).</w:t>
            </w:r>
          </w:p>
        </w:tc>
        <w:bookmarkEnd w:id="18"/>
      </w:tr>
    </w:tbl>
    <w:p w14:paraId="34B7D67B" w14:textId="77777777" w:rsidR="009A49CE" w:rsidRDefault="00000000" w:rsidP="00237BA5">
      <w:r>
        <w:br w:type="page"/>
      </w:r>
    </w:p>
    <w:tbl>
      <w:tblPr>
        <w:tblStyle w:val="Table"/>
        <w:tblW w:w="5000" w:type="pct"/>
        <w:tblLayout w:type="fixed"/>
        <w:tblLook w:val="0000" w:firstRow="0" w:lastRow="0" w:firstColumn="0" w:lastColumn="0" w:noHBand="0" w:noVBand="0"/>
      </w:tblPr>
      <w:tblGrid>
        <w:gridCol w:w="9360"/>
      </w:tblGrid>
      <w:tr w:rsidR="009A49CE" w14:paraId="6D3B3F5C" w14:textId="77777777">
        <w:tc>
          <w:tcPr>
            <w:tcW w:w="7920" w:type="dxa"/>
          </w:tcPr>
          <w:p w14:paraId="5FBCE8C9" w14:textId="77777777" w:rsidR="009A49CE" w:rsidRPr="00AD3A58" w:rsidRDefault="00000000" w:rsidP="00237BA5">
            <w:pPr>
              <w:pStyle w:val="ImageCaption"/>
              <w:rPr>
                <w:lang w:val="en-US"/>
              </w:rPr>
            </w:pPr>
            <w:bookmarkStart w:id="19" w:name="fig-id.apkbyaf8rnn2"/>
            <w:r w:rsidRPr="00AD3A58">
              <w:rPr>
                <w:lang w:val="en-US"/>
              </w:rPr>
              <w:lastRenderedPageBreak/>
              <w:t>Figure 5: Quality characteristics for mango fruit of the ‘Kent’ variety at commercial maturity. (a) Fruit firmness at commercial maturity. (b) Soluble solids content of the fruit at commercial maturity. (c) Titratable acidity of the fruit at commercial maturity. (d) Fruit dehydration percentage at commercial maturity. The 0-0 combination represents the synthetic fertilizer application commonly used by the farmer which is equivalent to 150 kg/ha of N, 80 kg/ha of P₂O₅, 200 kg/ha of K₂O, 25 kg/ha of MgO and 40 kg/ha of Ca. Different letters indicate significant differences in Tukey’s multiple comparison tests (p &lt; 0.05).</w:t>
            </w:r>
          </w:p>
        </w:tc>
        <w:bookmarkEnd w:id="19"/>
      </w:tr>
    </w:tbl>
    <w:p w14:paraId="43420A5A" w14:textId="77777777" w:rsidR="00237BA5" w:rsidRDefault="00237BA5" w:rsidP="00237BA5"/>
    <w:tbl>
      <w:tblPr>
        <w:tblStyle w:val="Table"/>
        <w:tblW w:w="5000" w:type="pct"/>
        <w:tblLayout w:type="fixed"/>
        <w:tblLook w:val="0000" w:firstRow="0" w:lastRow="0" w:firstColumn="0" w:lastColumn="0" w:noHBand="0" w:noVBand="0"/>
      </w:tblPr>
      <w:tblGrid>
        <w:gridCol w:w="9360"/>
      </w:tblGrid>
      <w:tr w:rsidR="009A49CE" w14:paraId="2648C6DC" w14:textId="77777777" w:rsidTr="00237BA5">
        <w:tc>
          <w:tcPr>
            <w:tcW w:w="9360" w:type="dxa"/>
          </w:tcPr>
          <w:p w14:paraId="6AE09FF1" w14:textId="5C92D9A4" w:rsidR="009A49CE" w:rsidRDefault="009A49CE" w:rsidP="00237BA5">
            <w:pPr>
              <w:pStyle w:val="Compact"/>
            </w:pPr>
            <w:bookmarkStart w:id="20" w:name="fig-id.awvbghja6kxt"/>
          </w:p>
          <w:p w14:paraId="4664DB95" w14:textId="77777777" w:rsidR="009A49CE" w:rsidRDefault="00000000" w:rsidP="00237BA5">
            <w:pPr>
              <w:pStyle w:val="ImageCaption"/>
            </w:pPr>
            <w:r w:rsidRPr="00AD3A58">
              <w:rPr>
                <w:lang w:val="en-US"/>
              </w:rPr>
              <w:t>Figure 6: Principal Component Analysis (PCA) of physicochemical variables of mango fruits at commercial maturity with compost and biol applications. (a) Physicochemical traits of fruits at commercial maturity. (b) Treatments based on compost and biol-base were used to evaluate the agronomic traits. Where: fruit dehydration percentage at commercial maturity (FDPCM, %), fruit firmness at commercial maturity (FFCM, kg/cm</w:t>
            </w:r>
            <w:r w:rsidRPr="00AD3A58">
              <w:rPr>
                <w:vertAlign w:val="superscript"/>
                <w:lang w:val="en-US"/>
              </w:rPr>
              <w:t>2</w:t>
            </w:r>
            <w:r w:rsidRPr="00AD3A58">
              <w:rPr>
                <w:lang w:val="en-US"/>
              </w:rPr>
              <w:t>), internal fruit color at commercial maturity (IFCCM), soluble solids content of the fruit at commercial maturity (SSCFCM, °Brix), fruit pH at commercial maturity (</w:t>
            </w:r>
            <w:proofErr w:type="spellStart"/>
            <w:r w:rsidRPr="00AD3A58">
              <w:rPr>
                <w:lang w:val="en-US"/>
              </w:rPr>
              <w:t>FpHCM</w:t>
            </w:r>
            <w:proofErr w:type="spellEnd"/>
            <w:r w:rsidRPr="00AD3A58">
              <w:rPr>
                <w:lang w:val="en-US"/>
              </w:rPr>
              <w:t xml:space="preserve">), titratable acidity of the fruit at commercial maturity (TAFCM, %), and fruit commercial maturity index (FCMI). The 0-0 combination represents the synthetic fertilizer application commonly used by the farmer which is equivalent to 150 kg/ha of N, 80 kg/ha of P₂O₅, 200 kg/ha of K₂O, 25 kg/ha of MgO and 40 kg/ha of Ca. </w:t>
            </w:r>
            <w:proofErr w:type="spellStart"/>
            <w:r>
              <w:t>Analysis</w:t>
            </w:r>
            <w:proofErr w:type="spellEnd"/>
            <w:r>
              <w:t xml:space="preserve"> </w:t>
            </w:r>
            <w:proofErr w:type="spellStart"/>
            <w:r>
              <w:t>based</w:t>
            </w:r>
            <w:proofErr w:type="spellEnd"/>
            <w:r>
              <w:t xml:space="preserve"> </w:t>
            </w:r>
            <w:proofErr w:type="spellStart"/>
            <w:r>
              <w:t>on</w:t>
            </w:r>
            <w:proofErr w:type="spellEnd"/>
            <w:r>
              <w:t xml:space="preserve"> 135 </w:t>
            </w:r>
            <w:proofErr w:type="spellStart"/>
            <w:r>
              <w:t>samples</w:t>
            </w:r>
            <w:proofErr w:type="spellEnd"/>
            <w:r>
              <w:t xml:space="preserve"> (n = 135).</w:t>
            </w:r>
          </w:p>
        </w:tc>
        <w:bookmarkEnd w:id="20"/>
      </w:tr>
    </w:tbl>
    <w:p w14:paraId="5101B6B2" w14:textId="77777777" w:rsidR="009A49CE" w:rsidRDefault="00000000" w:rsidP="00237BA5">
      <w:r>
        <w:br w:type="page"/>
      </w:r>
    </w:p>
    <w:tbl>
      <w:tblPr>
        <w:tblStyle w:val="Table"/>
        <w:tblW w:w="5000" w:type="pct"/>
        <w:tblLayout w:type="fixed"/>
        <w:tblLook w:val="0000" w:firstRow="0" w:lastRow="0" w:firstColumn="0" w:lastColumn="0" w:noHBand="0" w:noVBand="0"/>
      </w:tblPr>
      <w:tblGrid>
        <w:gridCol w:w="9360"/>
      </w:tblGrid>
      <w:tr w:rsidR="009A49CE" w14:paraId="4604F0CC" w14:textId="77777777">
        <w:tc>
          <w:tcPr>
            <w:tcW w:w="7920" w:type="dxa"/>
          </w:tcPr>
          <w:p w14:paraId="49CA9D29" w14:textId="77777777" w:rsidR="009A49CE" w:rsidRDefault="00000000">
            <w:pPr>
              <w:pStyle w:val="ImageCaption"/>
              <w:jc w:val="left"/>
            </w:pPr>
            <w:bookmarkStart w:id="21" w:name="tbl-id.uscdin6sqnhr"/>
            <w:r w:rsidRPr="00AD3A58">
              <w:rPr>
                <w:lang w:val="en-US"/>
              </w:rPr>
              <w:lastRenderedPageBreak/>
              <w:t>Table 1: Chemical analysis and nutritional composition of organic fertilizers, Compost Nutri Suelo 3M, and biol used to evaluate the quality and postharvest characteristics of mango (</w:t>
            </w:r>
            <w:r w:rsidRPr="00AD3A58">
              <w:rPr>
                <w:i/>
                <w:iCs/>
                <w:lang w:val="en-US"/>
              </w:rPr>
              <w:t>Mangifera indica</w:t>
            </w:r>
            <w:r w:rsidRPr="00AD3A58">
              <w:rPr>
                <w:lang w:val="en-US"/>
              </w:rPr>
              <w:t xml:space="preserve"> L.) var. </w:t>
            </w:r>
            <w:r>
              <w:t xml:space="preserve">‘Kent’ in </w:t>
            </w:r>
            <w:proofErr w:type="spellStart"/>
            <w:r>
              <w:t>Tambogrande</w:t>
            </w:r>
            <w:proofErr w:type="spellEnd"/>
            <w:r>
              <w:t>, Piura.</w:t>
            </w:r>
          </w:p>
          <w:tbl>
            <w:tblPr>
              <w:tblStyle w:val="Table"/>
              <w:tblW w:w="0" w:type="auto"/>
              <w:tblLook w:val="0000" w:firstRow="0" w:lastRow="0" w:firstColumn="0" w:lastColumn="0" w:noHBand="0" w:noVBand="0"/>
            </w:tblPr>
            <w:tblGrid>
              <w:gridCol w:w="7920"/>
            </w:tblGrid>
            <w:tr w:rsidR="009A49CE" w14:paraId="6BAD69DF" w14:textId="77777777">
              <w:tc>
                <w:tcPr>
                  <w:tcW w:w="7920" w:type="dxa"/>
                </w:tcPr>
                <w:p w14:paraId="7CFC0735" w14:textId="77777777" w:rsidR="009A49CE" w:rsidRDefault="009A49CE">
                  <w:pPr>
                    <w:pStyle w:val="Compact"/>
                  </w:pPr>
                </w:p>
              </w:tc>
            </w:tr>
            <w:bookmarkEnd w:id="21"/>
          </w:tbl>
          <w:p w14:paraId="76C38652" w14:textId="77777777" w:rsidR="009A49CE" w:rsidRDefault="009A49CE"/>
        </w:tc>
      </w:tr>
      <w:bookmarkEnd w:id="14"/>
    </w:tbl>
    <w:p w14:paraId="2AD7A453" w14:textId="34016E51" w:rsidR="00D762F2" w:rsidRDefault="00D762F2" w:rsidP="00237BA5">
      <w:pPr>
        <w:pStyle w:val="FirstParagraph"/>
      </w:pPr>
    </w:p>
    <w:sectPr w:rsidR="00D762F2" w:rsidSect="00075AAC">
      <w:footerReference w:type="default" r:id="rId16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B8EC6C" w14:textId="77777777" w:rsidR="00AB2EAF" w:rsidRDefault="00AB2EAF">
      <w:pPr>
        <w:spacing w:after="0" w:line="240" w:lineRule="auto"/>
      </w:pPr>
      <w:r>
        <w:separator/>
      </w:r>
    </w:p>
  </w:endnote>
  <w:endnote w:type="continuationSeparator" w:id="0">
    <w:p w14:paraId="426D6F6B" w14:textId="77777777" w:rsidR="00AB2EAF" w:rsidRDefault="00AB2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082F41AB"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7F6FA31"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620827" w14:textId="77777777" w:rsidR="00AB2EAF" w:rsidRDefault="00AB2EAF">
      <w:pPr>
        <w:spacing w:after="0" w:line="240" w:lineRule="auto"/>
      </w:pPr>
      <w:r>
        <w:separator/>
      </w:r>
    </w:p>
  </w:footnote>
  <w:footnote w:type="continuationSeparator" w:id="0">
    <w:p w14:paraId="4112D12D" w14:textId="77777777" w:rsidR="00AB2EAF" w:rsidRDefault="00AB2E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647825146">
    <w:abstractNumId w:val="10"/>
  </w:num>
  <w:num w:numId="140" w16cid:durableId="1512571454">
    <w:abstractNumId w:val="11"/>
  </w:num>
  <w:num w:numId="141" w16cid:durableId="2134055833">
    <w:abstractNumId w:val="10"/>
  </w:num>
  <w:num w:numId="142" w16cid:durableId="3331511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75AAC"/>
    <w:rsid w:val="001C5688"/>
    <w:rsid w:val="001D41F3"/>
    <w:rsid w:val="001E19BA"/>
    <w:rsid w:val="00237BA5"/>
    <w:rsid w:val="00297EDB"/>
    <w:rsid w:val="003B3C89"/>
    <w:rsid w:val="004131E5"/>
    <w:rsid w:val="00484048"/>
    <w:rsid w:val="00552D99"/>
    <w:rsid w:val="00815C49"/>
    <w:rsid w:val="0099253F"/>
    <w:rsid w:val="009A49CE"/>
    <w:rsid w:val="009A6B42"/>
    <w:rsid w:val="00A42DD4"/>
    <w:rsid w:val="00A570AE"/>
    <w:rsid w:val="00A647D2"/>
    <w:rsid w:val="00A87309"/>
    <w:rsid w:val="00AB2EAF"/>
    <w:rsid w:val="00AD3A58"/>
    <w:rsid w:val="00C33C71"/>
    <w:rsid w:val="00C44249"/>
    <w:rsid w:val="00CA676C"/>
    <w:rsid w:val="00CE20BD"/>
    <w:rsid w:val="00D13D0B"/>
    <w:rsid w:val="00D762F2"/>
    <w:rsid w:val="00D853AC"/>
    <w:rsid w:val="00EC3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AD9B7"/>
  <w15:docId w15:val="{F519B376-102C-4691-B7DC-6E326715D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Xqsy4g" TargetMode="External"/><Relationship Id="rId21" Type="http://schemas.openxmlformats.org/officeDocument/2006/relationships/hyperlink" Target="https://orcid.org/0000-0002-0714-669X" TargetMode="External"/><Relationship Id="rId42" Type="http://schemas.openxmlformats.org/officeDocument/2006/relationships/hyperlink" Target="https://www.zotero.org/google-docs/?qh4EcI" TargetMode="External"/><Relationship Id="rId63" Type="http://schemas.openxmlformats.org/officeDocument/2006/relationships/hyperlink" Target="https://docs.google.com/document/d/1ySwDDV4CYy3IYeRz8Fg_sUGJ30KOWt2aGAcdRm7EHFU/edit?pli=1" TargetMode="External"/><Relationship Id="rId84" Type="http://schemas.openxmlformats.org/officeDocument/2006/relationships/hyperlink" Target="https://www.zotero.org/google-docs/?8CVrUa" TargetMode="External"/><Relationship Id="rId138" Type="http://schemas.openxmlformats.org/officeDocument/2006/relationships/hyperlink" Target="https://www.zotero.org/google-docs/?Xqsy4g" TargetMode="External"/><Relationship Id="rId159" Type="http://schemas.openxmlformats.org/officeDocument/2006/relationships/hyperlink" Target="https://www.zotero.org/google-docs/?Xqsy4g" TargetMode="External"/><Relationship Id="rId107" Type="http://schemas.openxmlformats.org/officeDocument/2006/relationships/hyperlink" Target="https://www.zotero.org/google-docs/?Xqsy4g" TargetMode="External"/><Relationship Id="rId11" Type="http://schemas.openxmlformats.org/officeDocument/2006/relationships/hyperlink" Target="https://orcid.org/0009-0008-4510-5267" TargetMode="External"/><Relationship Id="rId32" Type="http://schemas.openxmlformats.org/officeDocument/2006/relationships/hyperlink" Target="https://www.zotero.org/google-docs/?KkZY7p" TargetMode="External"/><Relationship Id="rId53" Type="http://schemas.openxmlformats.org/officeDocument/2006/relationships/hyperlink" Target="https://docs.google.com/document/d/1ySwDDV4CYy3IYeRz8Fg_sUGJ30KOWt2aGAcdRm7EHFU/edit?pli=1" TargetMode="External"/><Relationship Id="rId74" Type="http://schemas.openxmlformats.org/officeDocument/2006/relationships/hyperlink" Target="https://www.zotero.org/google-docs/?pAkl0Y" TargetMode="External"/><Relationship Id="rId128" Type="http://schemas.openxmlformats.org/officeDocument/2006/relationships/hyperlink" Target="https://www.zotero.org/google-docs/?Xqsy4g" TargetMode="External"/><Relationship Id="rId149" Type="http://schemas.openxmlformats.org/officeDocument/2006/relationships/hyperlink" Target="https://www.zotero.org/google-docs/?Xqsy4g" TargetMode="External"/><Relationship Id="rId5" Type="http://schemas.openxmlformats.org/officeDocument/2006/relationships/footnotes" Target="footnotes.xml"/><Relationship Id="rId95" Type="http://schemas.openxmlformats.org/officeDocument/2006/relationships/hyperlink" Target="https://www.zotero.org/google-docs/?cMwYRK" TargetMode="External"/><Relationship Id="rId160" Type="http://schemas.openxmlformats.org/officeDocument/2006/relationships/hyperlink" Target="https://www.zotero.org/google-docs/?Xqsy4g" TargetMode="External"/><Relationship Id="rId22" Type="http://schemas.openxmlformats.org/officeDocument/2006/relationships/hyperlink" Target="https://github.com/Sebass96/prochira_abonos_mango" TargetMode="External"/><Relationship Id="rId43" Type="http://schemas.openxmlformats.org/officeDocument/2006/relationships/hyperlink" Target="https://www.zotero.org/google-docs/?WDYDBk" TargetMode="External"/><Relationship Id="rId64" Type="http://schemas.openxmlformats.org/officeDocument/2006/relationships/hyperlink" Target="https://docs.google.com/document/d/1ySwDDV4CYy3IYeRz8Fg_sUGJ30KOWt2aGAcdRm7EHFU/edit?pli=1" TargetMode="External"/><Relationship Id="rId118" Type="http://schemas.openxmlformats.org/officeDocument/2006/relationships/hyperlink" Target="https://www.zotero.org/google-docs/?Xqsy4g" TargetMode="External"/><Relationship Id="rId139" Type="http://schemas.openxmlformats.org/officeDocument/2006/relationships/hyperlink" Target="https://www.zotero.org/google-docs/?Xqsy4g" TargetMode="External"/><Relationship Id="rId85" Type="http://schemas.openxmlformats.org/officeDocument/2006/relationships/hyperlink" Target="https://docs.google.com/document/d/1ySwDDV4CYy3IYeRz8Fg_sUGJ30KOWt2aGAcdRm7EHFU/edit?pli=1" TargetMode="External"/><Relationship Id="rId150" Type="http://schemas.openxmlformats.org/officeDocument/2006/relationships/hyperlink" Target="https://www.zotero.org/google-docs/?Xqsy4g" TargetMode="External"/><Relationship Id="rId12" Type="http://schemas.openxmlformats.org/officeDocument/2006/relationships/hyperlink" Target="https://orcid.org/0009-0002-1784-5563" TargetMode="External"/><Relationship Id="rId17" Type="http://schemas.openxmlformats.org/officeDocument/2006/relationships/hyperlink" Target="https://orcid.org/0000-0003-3580-6621" TargetMode="External"/><Relationship Id="rId33" Type="http://schemas.openxmlformats.org/officeDocument/2006/relationships/hyperlink" Target="https://www.zotero.org/google-docs/?Zr2hW7" TargetMode="External"/><Relationship Id="rId38" Type="http://schemas.openxmlformats.org/officeDocument/2006/relationships/hyperlink" Target="https://www.zotero.org/google-docs/?eL6SVD" TargetMode="External"/><Relationship Id="rId59" Type="http://schemas.openxmlformats.org/officeDocument/2006/relationships/hyperlink" Target="https://docs.google.com/document/d/1ySwDDV4CYy3IYeRz8Fg_sUGJ30KOWt2aGAcdRm7EHFU/edit?pli=1" TargetMode="External"/><Relationship Id="rId103" Type="http://schemas.openxmlformats.org/officeDocument/2006/relationships/hyperlink" Target="https://www.zotero.org/google-docs/?Xqsy4g" TargetMode="External"/><Relationship Id="rId108" Type="http://schemas.openxmlformats.org/officeDocument/2006/relationships/hyperlink" Target="https://www.zotero.org/google-docs/?Xqsy4g" TargetMode="External"/><Relationship Id="rId124" Type="http://schemas.openxmlformats.org/officeDocument/2006/relationships/hyperlink" Target="https://www.zotero.org/google-docs/?Xqsy4g" TargetMode="External"/><Relationship Id="rId129" Type="http://schemas.openxmlformats.org/officeDocument/2006/relationships/hyperlink" Target="https://www.zotero.org/google-docs/?Xqsy4g" TargetMode="External"/><Relationship Id="rId54" Type="http://schemas.openxmlformats.org/officeDocument/2006/relationships/hyperlink" Target="https://docs.google.com/document/d/1ySwDDV4CYy3IYeRz8Fg_sUGJ30KOWt2aGAcdRm7EHFU/edit?pli=1" TargetMode="External"/><Relationship Id="rId70" Type="http://schemas.openxmlformats.org/officeDocument/2006/relationships/hyperlink" Target="https://docs.google.com/document/d/1ySwDDV4CYy3IYeRz8Fg_sUGJ30KOWt2aGAcdRm7EHFU/edit?pli=1" TargetMode="External"/><Relationship Id="rId75" Type="http://schemas.openxmlformats.org/officeDocument/2006/relationships/hyperlink" Target="https://www.zotero.org/google-docs/?8s2eEV" TargetMode="External"/><Relationship Id="rId91" Type="http://schemas.openxmlformats.org/officeDocument/2006/relationships/hyperlink" Target="https://www.zotero.org/google-docs/?I5COPJ" TargetMode="External"/><Relationship Id="rId96" Type="http://schemas.openxmlformats.org/officeDocument/2006/relationships/hyperlink" Target="https://www.zotero.org/google-docs/?Xqsy4g" TargetMode="External"/><Relationship Id="rId140" Type="http://schemas.openxmlformats.org/officeDocument/2006/relationships/hyperlink" Target="https://www.zotero.org/google-docs/?Xqsy4g" TargetMode="External"/><Relationship Id="rId145" Type="http://schemas.openxmlformats.org/officeDocument/2006/relationships/hyperlink" Target="https://www.zotero.org/google-docs/?Xqsy4g" TargetMode="External"/><Relationship Id="rId161" Type="http://schemas.openxmlformats.org/officeDocument/2006/relationships/hyperlink" Target="https://www.zotero.org/google-docs/?Xqsy4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0c8sC5" TargetMode="External"/><Relationship Id="rId28" Type="http://schemas.openxmlformats.org/officeDocument/2006/relationships/hyperlink" Target="https://www.zotero.org/google-docs/?cUtqZl" TargetMode="External"/><Relationship Id="rId49" Type="http://schemas.openxmlformats.org/officeDocument/2006/relationships/hyperlink" Target="https://www.zotero.org/google-docs/?FLYdsJ" TargetMode="External"/><Relationship Id="rId114" Type="http://schemas.openxmlformats.org/officeDocument/2006/relationships/hyperlink" Target="https://www.zotero.org/google-docs/?Xqsy4g" TargetMode="External"/><Relationship Id="rId119" Type="http://schemas.openxmlformats.org/officeDocument/2006/relationships/hyperlink" Target="https://www.zotero.org/google-docs/?Xqsy4g" TargetMode="External"/><Relationship Id="rId44" Type="http://schemas.openxmlformats.org/officeDocument/2006/relationships/hyperlink" Target="https://www.zotero.org/google-docs/?iIsm7J" TargetMode="External"/><Relationship Id="rId60" Type="http://schemas.openxmlformats.org/officeDocument/2006/relationships/hyperlink" Target="https://www.zotero.org/google-docs/?rnMSUZ" TargetMode="External"/><Relationship Id="rId65" Type="http://schemas.openxmlformats.org/officeDocument/2006/relationships/hyperlink" Target="https://docs.google.com/document/d/1ySwDDV4CYy3IYeRz8Fg_sUGJ30KOWt2aGAcdRm7EHFU/edit?pli=1" TargetMode="External"/><Relationship Id="rId81" Type="http://schemas.openxmlformats.org/officeDocument/2006/relationships/hyperlink" Target="https://www.zotero.org/google-docs/?uOeKmO" TargetMode="External"/><Relationship Id="rId86" Type="http://schemas.openxmlformats.org/officeDocument/2006/relationships/hyperlink" Target="https://docs.google.com/document/d/1ySwDDV4CYy3IYeRz8Fg_sUGJ30KOWt2aGAcdRm7EHFU/edit?pli=1" TargetMode="External"/><Relationship Id="rId130" Type="http://schemas.openxmlformats.org/officeDocument/2006/relationships/hyperlink" Target="https://www.zotero.org/google-docs/?Xqsy4g" TargetMode="External"/><Relationship Id="rId135" Type="http://schemas.openxmlformats.org/officeDocument/2006/relationships/hyperlink" Target="https://www.zotero.org/google-docs/?Xqsy4g" TargetMode="External"/><Relationship Id="rId151" Type="http://schemas.openxmlformats.org/officeDocument/2006/relationships/hyperlink" Target="https://www.zotero.org/google-docs/?Xqsy4g" TargetMode="External"/><Relationship Id="rId156" Type="http://schemas.openxmlformats.org/officeDocument/2006/relationships/hyperlink" Target="https://www.zotero.org/google-docs/?Xqsy4g" TargetMode="External"/><Relationship Id="rId13" Type="http://schemas.openxmlformats.org/officeDocument/2006/relationships/hyperlink" Target="https://orcid.org/0000-0002-6576-8761" TargetMode="External"/><Relationship Id="rId18" Type="http://schemas.openxmlformats.org/officeDocument/2006/relationships/hyperlink" Target="https://orcid.org/0000-0001-6031-6355" TargetMode="External"/><Relationship Id="rId39" Type="http://schemas.openxmlformats.org/officeDocument/2006/relationships/hyperlink" Target="https://www.zotero.org/google-docs/?yWNIHW" TargetMode="External"/><Relationship Id="rId109" Type="http://schemas.openxmlformats.org/officeDocument/2006/relationships/hyperlink" Target="https://www.zotero.org/google-docs/?Xqsy4g" TargetMode="External"/><Relationship Id="rId34" Type="http://schemas.openxmlformats.org/officeDocument/2006/relationships/hyperlink" Target="https://www.zotero.org/google-docs/?nZnMcR" TargetMode="External"/><Relationship Id="rId50" Type="http://schemas.openxmlformats.org/officeDocument/2006/relationships/hyperlink" Target="https://www.zotero.org/google-docs/?uXWLFS" TargetMode="External"/><Relationship Id="rId55" Type="http://schemas.openxmlformats.org/officeDocument/2006/relationships/hyperlink" Target="https://docs.google.com/document/d/1ySwDDV4CYy3IYeRz8Fg_sUGJ30KOWt2aGAcdRm7EHFU/edit?pli=1" TargetMode="External"/><Relationship Id="rId76" Type="http://schemas.openxmlformats.org/officeDocument/2006/relationships/hyperlink" Target="https://www.zotero.org/google-docs/?qxbOL4" TargetMode="External"/><Relationship Id="rId97" Type="http://schemas.openxmlformats.org/officeDocument/2006/relationships/hyperlink" Target="https://www.zotero.org/google-docs/?Xqsy4g" TargetMode="External"/><Relationship Id="rId104" Type="http://schemas.openxmlformats.org/officeDocument/2006/relationships/hyperlink" Target="https://www.zotero.org/google-docs/?Xqsy4g" TargetMode="External"/><Relationship Id="rId120" Type="http://schemas.openxmlformats.org/officeDocument/2006/relationships/hyperlink" Target="https://www.zotero.org/google-docs/?Xqsy4g" TargetMode="External"/><Relationship Id="rId125" Type="http://schemas.openxmlformats.org/officeDocument/2006/relationships/hyperlink" Target="https://www.zotero.org/google-docs/?Xqsy4g" TargetMode="External"/><Relationship Id="rId141" Type="http://schemas.openxmlformats.org/officeDocument/2006/relationships/hyperlink" Target="https://www.zotero.org/google-docs/?Xqsy4g" TargetMode="External"/><Relationship Id="rId146" Type="http://schemas.openxmlformats.org/officeDocument/2006/relationships/hyperlink" Target="https://www.zotero.org/google-docs/?Xqsy4g" TargetMode="External"/><Relationship Id="rId7" Type="http://schemas.openxmlformats.org/officeDocument/2006/relationships/hyperlink" Target="mailto:flavio.lozano@untrm.edu.pe" TargetMode="External"/><Relationship Id="rId71" Type="http://schemas.openxmlformats.org/officeDocument/2006/relationships/hyperlink" Target="https://docs.google.com/document/d/1ySwDDV4CYy3IYeRz8Fg_sUGJ30KOWt2aGAcdRm7EHFU/edit?pli=1" TargetMode="External"/><Relationship Id="rId92" Type="http://schemas.openxmlformats.org/officeDocument/2006/relationships/hyperlink" Target="https://www.zotero.org/google-docs/?f0Q0cW" TargetMode="External"/><Relationship Id="rId16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www.zotero.org/google-docs/?ifejwC" TargetMode="External"/><Relationship Id="rId24" Type="http://schemas.openxmlformats.org/officeDocument/2006/relationships/hyperlink" Target="https://www.zotero.org/google-docs/?SkrMOj" TargetMode="External"/><Relationship Id="rId40" Type="http://schemas.openxmlformats.org/officeDocument/2006/relationships/hyperlink" Target="https://www.zotero.org/google-docs/?vNqG2N" TargetMode="External"/><Relationship Id="rId45" Type="http://schemas.openxmlformats.org/officeDocument/2006/relationships/hyperlink" Target="https://www.zotero.org/google-docs/?FM4M7l" TargetMode="External"/><Relationship Id="rId66" Type="http://schemas.openxmlformats.org/officeDocument/2006/relationships/hyperlink" Target="https://docs.google.com/document/d/1ySwDDV4CYy3IYeRz8Fg_sUGJ30KOWt2aGAcdRm7EHFU/edit?pli=1" TargetMode="External"/><Relationship Id="rId87" Type="http://schemas.openxmlformats.org/officeDocument/2006/relationships/hyperlink" Target="https://www.zotero.org/google-docs/?87eMVG" TargetMode="External"/><Relationship Id="rId110" Type="http://schemas.openxmlformats.org/officeDocument/2006/relationships/hyperlink" Target="https://www.zotero.org/google-docs/?Xqsy4g" TargetMode="External"/><Relationship Id="rId115" Type="http://schemas.openxmlformats.org/officeDocument/2006/relationships/hyperlink" Target="https://www.zotero.org/google-docs/?Xqsy4g" TargetMode="External"/><Relationship Id="rId131" Type="http://schemas.openxmlformats.org/officeDocument/2006/relationships/hyperlink" Target="https://www.zotero.org/google-docs/?Xqsy4g" TargetMode="External"/><Relationship Id="rId136" Type="http://schemas.openxmlformats.org/officeDocument/2006/relationships/hyperlink" Target="https://www.zotero.org/google-docs/?Xqsy4g" TargetMode="External"/><Relationship Id="rId157" Type="http://schemas.openxmlformats.org/officeDocument/2006/relationships/hyperlink" Target="https://www.zotero.org/google-docs/?Xqsy4g" TargetMode="External"/><Relationship Id="rId61" Type="http://schemas.openxmlformats.org/officeDocument/2006/relationships/hyperlink" Target="https://docs.google.com/document/d/1ySwDDV4CYy3IYeRz8Fg_sUGJ30KOWt2aGAcdRm7EHFU/edit?pli=1" TargetMode="External"/><Relationship Id="rId82" Type="http://schemas.openxmlformats.org/officeDocument/2006/relationships/hyperlink" Target="https://www.zotero.org/google-docs/?LhV0ZL" TargetMode="External"/><Relationship Id="rId152" Type="http://schemas.openxmlformats.org/officeDocument/2006/relationships/hyperlink" Target="https://www.zotero.org/google-docs/?Xqsy4g" TargetMode="External"/><Relationship Id="rId19" Type="http://schemas.openxmlformats.org/officeDocument/2006/relationships/hyperlink" Target="https://orcid.org/0000-0003-3322-0838" TargetMode="External"/><Relationship Id="rId14" Type="http://schemas.openxmlformats.org/officeDocument/2006/relationships/hyperlink" Target="https://orcid.org/0000-0002-8379-5464" TargetMode="External"/><Relationship Id="rId30" Type="http://schemas.openxmlformats.org/officeDocument/2006/relationships/hyperlink" Target="https://www.zotero.org/google-docs/?Qp1C10" TargetMode="External"/><Relationship Id="rId35" Type="http://schemas.openxmlformats.org/officeDocument/2006/relationships/hyperlink" Target="https://www.zotero.org/google-docs/?wx9MyZ" TargetMode="External"/><Relationship Id="rId56" Type="http://schemas.openxmlformats.org/officeDocument/2006/relationships/hyperlink" Target="https://docs.google.com/document/d/1ySwDDV4CYy3IYeRz8Fg_sUGJ30KOWt2aGAcdRm7EHFU/edit?pli=1" TargetMode="External"/><Relationship Id="rId77" Type="http://schemas.openxmlformats.org/officeDocument/2006/relationships/hyperlink" Target="https://www.zotero.org/google-docs/?ljTf7G" TargetMode="External"/><Relationship Id="rId100" Type="http://schemas.openxmlformats.org/officeDocument/2006/relationships/hyperlink" Target="https://www.zotero.org/google-docs/?Xqsy4g" TargetMode="External"/><Relationship Id="rId105" Type="http://schemas.openxmlformats.org/officeDocument/2006/relationships/hyperlink" Target="https://www.zotero.org/google-docs/?Xqsy4g" TargetMode="External"/><Relationship Id="rId126" Type="http://schemas.openxmlformats.org/officeDocument/2006/relationships/hyperlink" Target="https://www.zotero.org/google-docs/?Xqsy4g" TargetMode="External"/><Relationship Id="rId147" Type="http://schemas.openxmlformats.org/officeDocument/2006/relationships/hyperlink" Target="https://www.zotero.org/google-docs/?Xqsy4g" TargetMode="External"/><Relationship Id="rId8" Type="http://schemas.openxmlformats.org/officeDocument/2006/relationships/hyperlink" Target="https://orcid.org/0000-0002-1520-2372" TargetMode="External"/><Relationship Id="rId51" Type="http://schemas.openxmlformats.org/officeDocument/2006/relationships/hyperlink" Target="https://docs.google.com/document/d/1ySwDDV4CYy3IYeRz8Fg_sUGJ30KOWt2aGAcdRm7EHFU/edit?pli=1" TargetMode="External"/><Relationship Id="rId72" Type="http://schemas.openxmlformats.org/officeDocument/2006/relationships/hyperlink" Target="https://docs.google.com/document/d/1ySwDDV4CYy3IYeRz8Fg_sUGJ30KOWt2aGAcdRm7EHFU/edit?pli=1" TargetMode="External"/><Relationship Id="rId93" Type="http://schemas.openxmlformats.org/officeDocument/2006/relationships/hyperlink" Target="https://www.zotero.org/google-docs/?WKUN7E" TargetMode="External"/><Relationship Id="rId98" Type="http://schemas.openxmlformats.org/officeDocument/2006/relationships/hyperlink" Target="https://www.zotero.org/google-docs/?Xqsy4g" TargetMode="External"/><Relationship Id="rId121" Type="http://schemas.openxmlformats.org/officeDocument/2006/relationships/hyperlink" Target="https://www.zotero.org/google-docs/?Xqsy4g" TargetMode="External"/><Relationship Id="rId142" Type="http://schemas.openxmlformats.org/officeDocument/2006/relationships/hyperlink" Target="https://www.zotero.org/google-docs/?Xqsy4g" TargetMode="External"/><Relationship Id="rId163"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www.zotero.org/google-docs/?QhzXPD" TargetMode="External"/><Relationship Id="rId46" Type="http://schemas.openxmlformats.org/officeDocument/2006/relationships/hyperlink" Target="https://www.zotero.org/google-docs/?RqdqHS" TargetMode="External"/><Relationship Id="rId67" Type="http://schemas.openxmlformats.org/officeDocument/2006/relationships/hyperlink" Target="https://docs.google.com/document/d/1ySwDDV4CYy3IYeRz8Fg_sUGJ30KOWt2aGAcdRm7EHFU/edit?pli=1" TargetMode="External"/><Relationship Id="rId116" Type="http://schemas.openxmlformats.org/officeDocument/2006/relationships/hyperlink" Target="https://www.zotero.org/google-docs/?Xqsy4g" TargetMode="External"/><Relationship Id="rId137" Type="http://schemas.openxmlformats.org/officeDocument/2006/relationships/hyperlink" Target="https://www.zotero.org/google-docs/?Xqsy4g" TargetMode="External"/><Relationship Id="rId158" Type="http://schemas.openxmlformats.org/officeDocument/2006/relationships/hyperlink" Target="https://www.zotero.org/google-docs/?Xqsy4g" TargetMode="External"/><Relationship Id="rId20" Type="http://schemas.openxmlformats.org/officeDocument/2006/relationships/hyperlink" Target="https://orcid.org/0009-0005-8288-2768" TargetMode="External"/><Relationship Id="rId41" Type="http://schemas.openxmlformats.org/officeDocument/2006/relationships/hyperlink" Target="https://www.zotero.org/google-docs/?dYnqfE" TargetMode="External"/><Relationship Id="rId62" Type="http://schemas.openxmlformats.org/officeDocument/2006/relationships/hyperlink" Target="https://docs.google.com/document/d/1ySwDDV4CYy3IYeRz8Fg_sUGJ30KOWt2aGAcdRm7EHFU/edit?pli=1" TargetMode="External"/><Relationship Id="rId83" Type="http://schemas.openxmlformats.org/officeDocument/2006/relationships/hyperlink" Target="https://www.zotero.org/google-docs/?pmvOXp" TargetMode="External"/><Relationship Id="rId88" Type="http://schemas.openxmlformats.org/officeDocument/2006/relationships/hyperlink" Target="https://www.zotero.org/google-docs/?S5cy2K" TargetMode="External"/><Relationship Id="rId111" Type="http://schemas.openxmlformats.org/officeDocument/2006/relationships/hyperlink" Target="https://www.zotero.org/google-docs/?Xqsy4g" TargetMode="External"/><Relationship Id="rId132" Type="http://schemas.openxmlformats.org/officeDocument/2006/relationships/hyperlink" Target="https://www.zotero.org/google-docs/?Xqsy4g" TargetMode="External"/><Relationship Id="rId153" Type="http://schemas.openxmlformats.org/officeDocument/2006/relationships/hyperlink" Target="https://www.zotero.org/google-docs/?Xqsy4g" TargetMode="External"/><Relationship Id="rId15" Type="http://schemas.openxmlformats.org/officeDocument/2006/relationships/hyperlink" Target="https://orcid.org/0000-0002-0634-1522" TargetMode="External"/><Relationship Id="rId36" Type="http://schemas.openxmlformats.org/officeDocument/2006/relationships/hyperlink" Target="https://www.zotero.org/google-docs/?eMg0q1" TargetMode="External"/><Relationship Id="rId57" Type="http://schemas.openxmlformats.org/officeDocument/2006/relationships/hyperlink" Target="https://docs.google.com/document/d/1ySwDDV4CYy3IYeRz8Fg_sUGJ30KOWt2aGAcdRm7EHFU/edit?pli=1" TargetMode="External"/><Relationship Id="rId106" Type="http://schemas.openxmlformats.org/officeDocument/2006/relationships/hyperlink" Target="https://www.zotero.org/google-docs/?Xqsy4g" TargetMode="External"/><Relationship Id="rId127" Type="http://schemas.openxmlformats.org/officeDocument/2006/relationships/hyperlink" Target="https://www.zotero.org/google-docs/?Xqsy4g" TargetMode="External"/><Relationship Id="rId10" Type="http://schemas.openxmlformats.org/officeDocument/2006/relationships/hyperlink" Target="https://orcid.org/0000-0003-3966-6689" TargetMode="External"/><Relationship Id="rId31" Type="http://schemas.openxmlformats.org/officeDocument/2006/relationships/hyperlink" Target="https://www.zotero.org/google-docs/?0J6IXO" TargetMode="External"/><Relationship Id="rId52" Type="http://schemas.openxmlformats.org/officeDocument/2006/relationships/hyperlink" Target="https://docs.google.com/document/d/1ySwDDV4CYy3IYeRz8Fg_sUGJ30KOWt2aGAcdRm7EHFU/edit?pli=1" TargetMode="External"/><Relationship Id="rId73" Type="http://schemas.openxmlformats.org/officeDocument/2006/relationships/hyperlink" Target="https://www.zotero.org/google-docs/?G6g5us" TargetMode="External"/><Relationship Id="rId78" Type="http://schemas.openxmlformats.org/officeDocument/2006/relationships/hyperlink" Target="https://www.zotero.org/google-docs/?G2PHiw" TargetMode="External"/><Relationship Id="rId94" Type="http://schemas.openxmlformats.org/officeDocument/2006/relationships/hyperlink" Target="https://www.zotero.org/google-docs/?J1lhMp" TargetMode="External"/><Relationship Id="rId99" Type="http://schemas.openxmlformats.org/officeDocument/2006/relationships/hyperlink" Target="https://www.zotero.org/google-docs/?Xqsy4g" TargetMode="External"/><Relationship Id="rId101" Type="http://schemas.openxmlformats.org/officeDocument/2006/relationships/hyperlink" Target="https://www.zotero.org/google-docs/?Xqsy4g" TargetMode="External"/><Relationship Id="rId122" Type="http://schemas.openxmlformats.org/officeDocument/2006/relationships/hyperlink" Target="https://www.zotero.org/google-docs/?Xqsy4g" TargetMode="External"/><Relationship Id="rId143" Type="http://schemas.openxmlformats.org/officeDocument/2006/relationships/hyperlink" Target="https://www.zotero.org/google-docs/?Xqsy4g" TargetMode="External"/><Relationship Id="rId148" Type="http://schemas.openxmlformats.org/officeDocument/2006/relationships/hyperlink" Target="https://www.zotero.org/google-docs/?Xqsy4g" TargetMode="External"/><Relationship Id="rId16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9366-4962" TargetMode="External"/><Relationship Id="rId26" Type="http://schemas.openxmlformats.org/officeDocument/2006/relationships/hyperlink" Target="https://www.zotero.org/google-docs/?p0uVcK" TargetMode="External"/><Relationship Id="rId47" Type="http://schemas.openxmlformats.org/officeDocument/2006/relationships/hyperlink" Target="https://www.zotero.org/google-docs/?7uqEPX" TargetMode="External"/><Relationship Id="rId68" Type="http://schemas.openxmlformats.org/officeDocument/2006/relationships/hyperlink" Target="https://docs.google.com/document/d/1ySwDDV4CYy3IYeRz8Fg_sUGJ30KOWt2aGAcdRm7EHFU/edit?pli=1" TargetMode="External"/><Relationship Id="rId89" Type="http://schemas.openxmlformats.org/officeDocument/2006/relationships/hyperlink" Target="https://www.zotero.org/google-docs/?8XltO1" TargetMode="External"/><Relationship Id="rId112" Type="http://schemas.openxmlformats.org/officeDocument/2006/relationships/hyperlink" Target="https://www.zotero.org/google-docs/?Xqsy4g" TargetMode="External"/><Relationship Id="rId133" Type="http://schemas.openxmlformats.org/officeDocument/2006/relationships/hyperlink" Target="https://www.zotero.org/google-docs/?Xqsy4g" TargetMode="External"/><Relationship Id="rId154" Type="http://schemas.openxmlformats.org/officeDocument/2006/relationships/hyperlink" Target="https://www.zotero.org/google-docs/?Xqsy4g" TargetMode="External"/><Relationship Id="rId16" Type="http://schemas.openxmlformats.org/officeDocument/2006/relationships/hyperlink" Target="https://orcid.org/0009-0004-4613-0625" TargetMode="External"/><Relationship Id="rId37" Type="http://schemas.openxmlformats.org/officeDocument/2006/relationships/hyperlink" Target="https://www.zotero.org/google-docs/?yAdOh0" TargetMode="External"/><Relationship Id="rId58" Type="http://schemas.openxmlformats.org/officeDocument/2006/relationships/hyperlink" Target="https://docs.google.com/document/d/1ySwDDV4CYy3IYeRz8Fg_sUGJ30KOWt2aGAcdRm7EHFU/edit?pli=1" TargetMode="External"/><Relationship Id="rId79" Type="http://schemas.openxmlformats.org/officeDocument/2006/relationships/hyperlink" Target="https://www.zotero.org/google-docs/?OZ8MR2" TargetMode="External"/><Relationship Id="rId102" Type="http://schemas.openxmlformats.org/officeDocument/2006/relationships/hyperlink" Target="https://www.zotero.org/google-docs/?Xqsy4g" TargetMode="External"/><Relationship Id="rId123" Type="http://schemas.openxmlformats.org/officeDocument/2006/relationships/hyperlink" Target="https://www.zotero.org/google-docs/?Xqsy4g" TargetMode="External"/><Relationship Id="rId144" Type="http://schemas.openxmlformats.org/officeDocument/2006/relationships/hyperlink" Target="https://www.zotero.org/google-docs/?Xqsy4g" TargetMode="External"/><Relationship Id="rId90" Type="http://schemas.openxmlformats.org/officeDocument/2006/relationships/hyperlink" Target="https://docs.google.com/document/d/1ySwDDV4CYy3IYeRz8Fg_sUGJ30KOWt2aGAcdRm7EHFU/edit?pli=1" TargetMode="External"/><Relationship Id="rId27" Type="http://schemas.openxmlformats.org/officeDocument/2006/relationships/hyperlink" Target="https://www.zotero.org/google-docs/?as2WHJ" TargetMode="External"/><Relationship Id="rId48" Type="http://schemas.openxmlformats.org/officeDocument/2006/relationships/hyperlink" Target="https://www.zotero.org/google-docs/?i9Y5V5" TargetMode="External"/><Relationship Id="rId69" Type="http://schemas.openxmlformats.org/officeDocument/2006/relationships/hyperlink" Target="https://docs.google.com/document/d/1ySwDDV4CYy3IYeRz8Fg_sUGJ30KOWt2aGAcdRm7EHFU/edit?pli=1" TargetMode="External"/><Relationship Id="rId113" Type="http://schemas.openxmlformats.org/officeDocument/2006/relationships/hyperlink" Target="https://www.zotero.org/google-docs/?Xqsy4g" TargetMode="External"/><Relationship Id="rId134" Type="http://schemas.openxmlformats.org/officeDocument/2006/relationships/hyperlink" Target="https://www.zotero.org/google-docs/?Xqsy4g" TargetMode="External"/><Relationship Id="rId80" Type="http://schemas.openxmlformats.org/officeDocument/2006/relationships/hyperlink" Target="https://www.zotero.org/google-docs/?hw2pri" TargetMode="External"/><Relationship Id="rId155" Type="http://schemas.openxmlformats.org/officeDocument/2006/relationships/hyperlink" Target="https://www.zotero.org/google-docs/?Xqsy4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4</Pages>
  <Words>10799</Words>
  <Characters>59400</Characters>
  <Application>Microsoft Office Word</Application>
  <DocSecurity>0</DocSecurity>
  <Lines>495</Lines>
  <Paragraphs>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4</cp:revision>
  <dcterms:created xsi:type="dcterms:W3CDTF">2024-09-17T22:56:00Z</dcterms:created>
  <dcterms:modified xsi:type="dcterms:W3CDTF">2024-09-1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